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C3EAC" w14:textId="28142860" w:rsidR="00CF74CC" w:rsidRDefault="00674CD2" w:rsidP="00092FFF">
      <w:pPr>
        <w:tabs>
          <w:tab w:val="center" w:pos="9990"/>
        </w:tabs>
        <w:spacing w:before="240" w:after="0" w:line="200" w:lineRule="exact"/>
        <w:rPr>
          <w:color w:val="A6A6A6" w:themeColor="background1" w:themeShade="A6"/>
          <w:sz w:val="20"/>
          <w:szCs w:val="20"/>
        </w:rPr>
      </w:pPr>
      <w:r w:rsidRPr="00F57888">
        <w:rPr>
          <w:i/>
          <w:iCs/>
          <w:noProof/>
          <w:color w:val="F2F2F2" w:themeColor="background1" w:themeShade="F2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78E8252F" wp14:editId="2F725754">
                <wp:simplePos x="0" y="0"/>
                <wp:positionH relativeFrom="column">
                  <wp:posOffset>-276419</wp:posOffset>
                </wp:positionH>
                <wp:positionV relativeFrom="page">
                  <wp:posOffset>-55983</wp:posOffset>
                </wp:positionV>
                <wp:extent cx="7772400" cy="872400"/>
                <wp:effectExtent l="0" t="0" r="19050" b="2349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8724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/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F24AEA" id="Rectangle 49" o:spid="_x0000_s1026" style="position:absolute;margin-left:-21.75pt;margin-top:-4.4pt;width:612pt;height:68.7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" fillcolor="#212934 [1615]" strokecolor="black [3200]" strokeweight=".5pt">
                <w10:wrap anchory="page"/>
              </v:rect>
            </w:pict>
          </mc:Fallback>
        </mc:AlternateContent>
      </w:r>
      <w:r w:rsidRPr="00F57888">
        <w:rPr>
          <w:b/>
          <w:bCs/>
          <w:color w:val="F2F2F2" w:themeColor="background1" w:themeShade="F2"/>
          <w:sz w:val="42"/>
          <w:szCs w:val="42"/>
        </w:rPr>
        <w:t>Amir</w:t>
      </w:r>
      <w:r w:rsidR="00D350EA">
        <w:rPr>
          <w:b/>
          <w:bCs/>
          <w:color w:val="F2F2F2" w:themeColor="background1" w:themeShade="F2"/>
          <w:sz w:val="42"/>
          <w:szCs w:val="42"/>
        </w:rPr>
        <w:t>H</w:t>
      </w:r>
      <w:r w:rsidRPr="00F57888">
        <w:rPr>
          <w:b/>
          <w:bCs/>
          <w:color w:val="F2F2F2" w:themeColor="background1" w:themeShade="F2"/>
          <w:sz w:val="42"/>
          <w:szCs w:val="42"/>
        </w:rPr>
        <w:t>ossein Sojoodi</w:t>
      </w:r>
      <w:r w:rsidRPr="00674CD2">
        <w:rPr>
          <w:color w:val="F2F2F2" w:themeColor="background1" w:themeShade="F2"/>
          <w:sz w:val="24"/>
          <w:szCs w:val="24"/>
        </w:rPr>
        <w:t xml:space="preserve"> </w:t>
      </w:r>
      <w:r>
        <w:rPr>
          <w:color w:val="A6A6A6" w:themeColor="background1" w:themeShade="A6"/>
          <w:sz w:val="20"/>
          <w:szCs w:val="20"/>
        </w:rPr>
        <w:tab/>
      </w:r>
      <w:r w:rsidR="00250CA0">
        <w:rPr>
          <w:color w:val="A6A6A6" w:themeColor="background1" w:themeShade="A6"/>
          <w:sz w:val="32"/>
          <w:szCs w:val="32"/>
        </w:rPr>
        <w:t>Resume</w:t>
      </w:r>
    </w:p>
    <w:p w14:paraId="452D1145" w14:textId="45ADD87C" w:rsidR="00ED5BCF" w:rsidRPr="00844B66" w:rsidRDefault="00D350EA" w:rsidP="00C3583A">
      <w:pPr>
        <w:tabs>
          <w:tab w:val="center" w:pos="9990"/>
        </w:tabs>
        <w:spacing w:after="0" w:line="240" w:lineRule="auto"/>
        <w:rPr>
          <w:color w:val="A6A6A6" w:themeColor="background1" w:themeShade="A6"/>
          <w:sz w:val="20"/>
          <w:szCs w:val="20"/>
        </w:rPr>
      </w:pPr>
      <w:r>
        <w:rPr>
          <w:color w:val="F2F2F2" w:themeColor="background1" w:themeShade="F2"/>
          <w:sz w:val="26"/>
          <w:szCs w:val="26"/>
        </w:rPr>
        <w:t xml:space="preserve">Graduate Student and </w:t>
      </w:r>
      <w:r w:rsidR="001102DF">
        <w:rPr>
          <w:color w:val="F2F2F2" w:themeColor="background1" w:themeShade="F2"/>
          <w:sz w:val="26"/>
          <w:szCs w:val="26"/>
        </w:rPr>
        <w:t>HPC Researcher</w:t>
      </w:r>
      <w:r w:rsidR="00CF74CC">
        <w:rPr>
          <w:color w:val="F2F2F2" w:themeColor="background1" w:themeShade="F2"/>
          <w:sz w:val="24"/>
          <w:szCs w:val="24"/>
        </w:rPr>
        <w:tab/>
      </w:r>
      <w:r w:rsidR="00CF74CC" w:rsidRPr="00110692">
        <w:rPr>
          <w:color w:val="A6A6A6" w:themeColor="background1" w:themeShade="A6"/>
          <w:sz w:val="20"/>
          <w:szCs w:val="20"/>
        </w:rPr>
        <w:t>(</w:t>
      </w:r>
      <w:r w:rsidR="00250CA0">
        <w:rPr>
          <w:color w:val="A6A6A6" w:themeColor="background1" w:themeShade="A6"/>
          <w:sz w:val="20"/>
          <w:szCs w:val="20"/>
        </w:rPr>
        <w:t>U</w:t>
      </w:r>
      <w:r w:rsidR="00CF74CC" w:rsidRPr="00110692">
        <w:rPr>
          <w:color w:val="A6A6A6" w:themeColor="background1" w:themeShade="A6"/>
          <w:sz w:val="20"/>
          <w:szCs w:val="20"/>
        </w:rPr>
        <w:t xml:space="preserve">pdated: </w:t>
      </w:r>
      <w:r w:rsidR="00264D43">
        <w:rPr>
          <w:color w:val="A6A6A6" w:themeColor="background1" w:themeShade="A6"/>
          <w:sz w:val="20"/>
          <w:szCs w:val="20"/>
        </w:rPr>
        <w:t>May</w:t>
      </w:r>
      <w:r w:rsidR="00FA72D6">
        <w:rPr>
          <w:color w:val="A6A6A6" w:themeColor="background1" w:themeShade="A6"/>
          <w:sz w:val="20"/>
          <w:szCs w:val="20"/>
        </w:rPr>
        <w:t>-</w:t>
      </w:r>
      <w:r w:rsidR="00C3583A">
        <w:rPr>
          <w:color w:val="A6A6A6" w:themeColor="background1" w:themeShade="A6"/>
          <w:sz w:val="20"/>
          <w:szCs w:val="20"/>
        </w:rPr>
        <w:t>202</w:t>
      </w:r>
      <w:r w:rsidR="00264D43">
        <w:rPr>
          <w:color w:val="A6A6A6" w:themeColor="background1" w:themeShade="A6"/>
          <w:sz w:val="20"/>
          <w:szCs w:val="20"/>
        </w:rPr>
        <w:t>3</w:t>
      </w:r>
      <w:r w:rsidR="00CF74CC">
        <w:rPr>
          <w:color w:val="A6A6A6" w:themeColor="background1" w:themeShade="A6"/>
          <w:sz w:val="20"/>
          <w:szCs w:val="20"/>
        </w:rPr>
        <w:t>)</w:t>
      </w:r>
      <w:r w:rsidR="00180A23">
        <w:rPr>
          <w:color w:val="A6A6A6" w:themeColor="background1" w:themeShade="A6"/>
          <w:sz w:val="20"/>
          <w:szCs w:val="20"/>
        </w:rPr>
        <w:br/>
      </w:r>
      <w:r w:rsidR="00180A23">
        <w:rPr>
          <w:color w:val="A6A6A6" w:themeColor="background1" w:themeShade="A6"/>
          <w:sz w:val="20"/>
          <w:szCs w:val="20"/>
        </w:rPr>
        <w:tab/>
      </w:r>
      <w:r w:rsidR="00674CD2">
        <w:rPr>
          <w:color w:val="A6A6A6" w:themeColor="background1" w:themeShade="A6"/>
          <w:sz w:val="20"/>
          <w:szCs w:val="20"/>
        </w:rPr>
        <w:t xml:space="preserve"> </w:t>
      </w:r>
    </w:p>
    <w:p w14:paraId="6CFC542A" w14:textId="77777777" w:rsidR="00AE622A" w:rsidRDefault="005D1537" w:rsidP="007A7ED7">
      <w:pPr>
        <w:tabs>
          <w:tab w:val="left" w:pos="1170"/>
        </w:tabs>
        <w:spacing w:before="240" w:line="200" w:lineRule="exact"/>
        <w:ind w:left="-180" w:right="2970"/>
        <w:rPr>
          <w:rStyle w:val="IntenseReference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54D4615A" wp14:editId="0DBBC1D5">
                <wp:simplePos x="0" y="0"/>
                <wp:positionH relativeFrom="column">
                  <wp:posOffset>5334000</wp:posOffset>
                </wp:positionH>
                <wp:positionV relativeFrom="paragraph">
                  <wp:posOffset>17780</wp:posOffset>
                </wp:positionV>
                <wp:extent cx="2151362" cy="9244965"/>
                <wp:effectExtent l="0" t="0" r="1905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1362" cy="9244965"/>
                          <a:chOff x="14987" y="0"/>
                          <a:chExt cx="2151362" cy="9244965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14987" y="0"/>
                            <a:ext cx="2151362" cy="9244965"/>
                            <a:chOff x="14989" y="5044188"/>
                            <a:chExt cx="2151824" cy="9245216"/>
                          </a:xfrm>
                        </wpg:grpSpPr>
                        <wps:wsp>
                          <wps:cNvPr id="15" name="Rectangle 15"/>
                          <wps:cNvSpPr/>
                          <wps:spPr>
                            <a:xfrm rot="16200000">
                              <a:off x="-3532778" y="8601480"/>
                              <a:ext cx="9235691" cy="2140158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5" name="Rectangle 335"/>
                          <wps:cNvSpPr/>
                          <wps:spPr>
                            <a:xfrm>
                              <a:off x="17253" y="5044188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C9B269E" w14:textId="77777777" w:rsidR="009D6C26" w:rsidRPr="003A29B6" w:rsidRDefault="009D6C26" w:rsidP="003A29B6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 w:rsidRPr="003A29B6">
                                  <w:rPr>
                                    <w:sz w:val="26"/>
                                    <w:szCs w:val="26"/>
                                  </w:rPr>
                                  <w:t>Personal Info</w:t>
                                </w:r>
                              </w:p>
                              <w:p w14:paraId="17257409" w14:textId="77777777" w:rsidR="009D6C26" w:rsidRDefault="009D6C26" w:rsidP="003A29B6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6" name="Rectangle 336"/>
                          <wps:cNvSpPr/>
                          <wps:spPr>
                            <a:xfrm>
                              <a:off x="17253" y="7149034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6A74392" w14:textId="77777777" w:rsidR="009D6C26" w:rsidRDefault="00FE1B20" w:rsidP="003A29B6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sz w:val="26"/>
                                    <w:szCs w:val="26"/>
                                  </w:rPr>
                                  <w:t>Languages</w:t>
                                </w:r>
                              </w:p>
                              <w:p w14:paraId="39D824E9" w14:textId="77777777" w:rsidR="009D6C26" w:rsidRDefault="009D6C26" w:rsidP="003A29B6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7" name="Rectangle 337"/>
                          <wps:cNvSpPr/>
                          <wps:spPr>
                            <a:xfrm>
                              <a:off x="25879" y="8210083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B69C3C3" w14:textId="77777777" w:rsidR="009D6C26" w:rsidRDefault="00FE1B20" w:rsidP="00577D4E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sz w:val="26"/>
                                    <w:szCs w:val="26"/>
                                  </w:rPr>
                                  <w:t>Computer Skills</w:t>
                                </w:r>
                              </w:p>
                              <w:p w14:paraId="5387F07F" w14:textId="77777777" w:rsidR="009D6C26" w:rsidRDefault="009D6C26" w:rsidP="00577D4E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8" name="Rectangle 338"/>
                          <wps:cNvSpPr/>
                          <wps:spPr>
                            <a:xfrm>
                              <a:off x="26655" y="12502722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4EFE049" w14:textId="77777777" w:rsidR="009D6C26" w:rsidRDefault="002E2011" w:rsidP="00577D4E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sz w:val="26"/>
                                    <w:szCs w:val="26"/>
                                  </w:rPr>
                                  <w:t>References</w:t>
                                </w:r>
                              </w:p>
                              <w:p w14:paraId="717C123B" w14:textId="77777777" w:rsidR="009D6C26" w:rsidRDefault="009D6C26" w:rsidP="00577D4E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Text Box 9"/>
                          <wps:cNvSpPr txBox="1"/>
                          <wps:spPr>
                            <a:xfrm>
                              <a:off x="17253" y="5363366"/>
                              <a:ext cx="2139315" cy="16445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AA8A50" w14:textId="77777777" w:rsidR="00F400B1" w:rsidRPr="00180A23" w:rsidRDefault="00F400B1" w:rsidP="00F400B1">
                                <w:pPr>
                                  <w:spacing w:after="0" w:line="276" w:lineRule="auto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180A23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Address</w:t>
                                </w:r>
                              </w:p>
                              <w:p w14:paraId="22890E1C" w14:textId="42AD26C5" w:rsidR="00F400B1" w:rsidRDefault="00F400B1" w:rsidP="00F400B1">
                                <w:pPr>
                                  <w:spacing w:after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Available </w:t>
                                </w:r>
                                <w:r w:rsidR="00D17E01">
                                  <w:rPr>
                                    <w:sz w:val="20"/>
                                    <w:szCs w:val="20"/>
                                  </w:rPr>
                                  <w:t>on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Request</w:t>
                                </w:r>
                              </w:p>
                              <w:p w14:paraId="7EEF02FD" w14:textId="77777777" w:rsidR="00F400B1" w:rsidRPr="00A04C89" w:rsidRDefault="00F400B1" w:rsidP="00F400B1">
                                <w:pPr>
                                  <w:spacing w:after="0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  <w:p w14:paraId="3252944E" w14:textId="77777777" w:rsidR="00F400B1" w:rsidRDefault="00F400B1" w:rsidP="00F400B1">
                                <w:pPr>
                                  <w:spacing w:after="0" w:line="240" w:lineRule="auto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180A23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E-mail </w:t>
                                </w:r>
                              </w:p>
                              <w:p w14:paraId="2510397F" w14:textId="77777777" w:rsidR="00F400B1" w:rsidRPr="00936D13" w:rsidRDefault="00F400B1" w:rsidP="00F400B1">
                                <w:pPr>
                                  <w:spacing w:after="0" w:line="240" w:lineRule="auto"/>
                                  <w:rPr>
                                    <w:i/>
                                    <w:iCs/>
                                    <w:sz w:val="10"/>
                                    <w:szCs w:val="10"/>
                                    <w:u w:val="single"/>
                                  </w:rPr>
                                </w:pPr>
                                <w:r w:rsidRPr="008E4045"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amir.sojoodi@</w:t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queensu</w:t>
                                </w:r>
                                <w:r w:rsidRPr="008E4045"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.</w:t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ca</w:t>
                                </w:r>
                                <w:r w:rsidRPr="008E4045">
                                  <w:rPr>
                                    <w:rStyle w:val="Hyperlink"/>
                                    <w:sz w:val="20"/>
                                    <w:szCs w:val="20"/>
                                    <w:u w:val="none"/>
                                  </w:rPr>
                                  <w:br/>
                                </w:r>
                              </w:p>
                              <w:p w14:paraId="7A7A89B6" w14:textId="168CB1BC" w:rsidR="00F400B1" w:rsidRPr="002E2011" w:rsidRDefault="00F400B1" w:rsidP="00F400B1">
                                <w:pPr>
                                  <w:spacing w:after="0" w:line="240" w:lineRule="auto"/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</w:pPr>
                                <w:r w:rsidRPr="00180A23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Web</w:t>
                                </w:r>
                                <w:r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br/>
                                </w:r>
                                <w:hyperlink r:id="rId7" w:history="1">
                                  <w:r w:rsidR="00A74CFC">
                                    <w:rPr>
                                      <w:rStyle w:val="Hyperlink"/>
                                      <w:color w:val="0070C0"/>
                                      <w:sz w:val="20"/>
                                      <w:szCs w:val="20"/>
                                    </w:rPr>
                                    <w:t>amirsojoodi.github.io</w:t>
                                  </w:r>
                                </w:hyperlink>
                                <w:r w:rsidRPr="00CF74CC"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br/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fldChar w:fldCharType="begin"/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instrText xml:space="preserve"> HYPERLINK "https://github.com/amirsojoodi" </w:instrText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fldChar w:fldCharType="separate"/>
                                </w:r>
                                <w:r w:rsidRPr="002E2011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github.com/</w:t>
                                </w:r>
                                <w:proofErr w:type="spellStart"/>
                                <w:r w:rsidRPr="002E2011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amirsojoodi</w:t>
                                </w:r>
                                <w:proofErr w:type="spellEnd"/>
                              </w:p>
                              <w:p w14:paraId="4A01FD62" w14:textId="77777777" w:rsidR="00F400B1" w:rsidRDefault="00F400B1" w:rsidP="00F400B1"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fldChar w:fldCharType="end"/>
                                </w:r>
                                <w:hyperlink r:id="rId8" w:history="1">
                                  <w:r w:rsidRPr="00306A97">
                                    <w:rPr>
                                      <w:rStyle w:val="Hyperlink"/>
                                      <w:sz w:val="20"/>
                                      <w:szCs w:val="20"/>
                                    </w:rPr>
                                    <w:t>linkedin.com/in/</w:t>
                                  </w:r>
                                  <w:proofErr w:type="spellStart"/>
                                  <w:r w:rsidRPr="00306A97">
                                    <w:rPr>
                                      <w:rStyle w:val="Hyperlink"/>
                                      <w:sz w:val="20"/>
                                      <w:szCs w:val="20"/>
                                    </w:rPr>
                                    <w:t>amirsojoodi</w:t>
                                  </w:r>
                                  <w:proofErr w:type="spellEnd"/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Text Box 10"/>
                          <wps:cNvSpPr txBox="1"/>
                          <wps:spPr>
                            <a:xfrm>
                              <a:off x="17528" y="7486325"/>
                              <a:ext cx="2137314" cy="72375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3D6036" w14:textId="7078D560" w:rsidR="00F400B1" w:rsidRPr="003F373C" w:rsidRDefault="00F400B1" w:rsidP="00F12590">
                                <w:pPr>
                                  <w:spacing w:after="0" w:line="276" w:lineRule="auto"/>
                                  <w:rPr>
                                    <w:b/>
                                    <w:bCs/>
                                  </w:rPr>
                                </w:pPr>
                                <w:r w:rsidRPr="00FB0872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Persian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424856">
                                  <w:rPr>
                                    <w:sz w:val="20"/>
                                    <w:szCs w:val="20"/>
                                  </w:rPr>
                                  <w:t>(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Native</w:t>
                                </w:r>
                                <w:r w:rsidRPr="00424856">
                                  <w:rPr>
                                    <w:sz w:val="20"/>
                                    <w:szCs w:val="20"/>
                                  </w:rPr>
                                  <w:t>)</w:t>
                                </w:r>
                                <w:r w:rsidR="003F373C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br/>
                                </w:r>
                                <w:r w:rsidRPr="00FB0872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English</w:t>
                                </w:r>
                                <w:r w:rsidRPr="001B0C8A">
                                  <w:t xml:space="preserve"> </w:t>
                                </w:r>
                                <w:r w:rsidR="003F373C" w:rsidRPr="003F373C">
                                  <w:rPr>
                                    <w:sz w:val="20"/>
                                    <w:szCs w:val="20"/>
                                  </w:rPr>
                                  <w:t>(Fluent)</w:t>
                                </w:r>
                                <w:r w:rsidR="003F373C">
                                  <w:br/>
                                </w:r>
                                <w:r w:rsidR="003F373C" w:rsidRPr="003F373C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French</w:t>
                                </w:r>
                                <w:r w:rsidR="003F373C">
                                  <w:rPr>
                                    <w:sz w:val="20"/>
                                    <w:szCs w:val="20"/>
                                  </w:rPr>
                                  <w:t xml:space="preserve"> (Basic)</w:t>
                                </w:r>
                              </w:p>
                              <w:p w14:paraId="51A0E2B0" w14:textId="77777777" w:rsidR="00F400B1" w:rsidRDefault="00F400B1" w:rsidP="00F12590">
                                <w:pPr>
                                  <w:spacing w:line="276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" name="Text Box 29"/>
                          <wps:cNvSpPr txBox="1"/>
                          <wps:spPr>
                            <a:xfrm>
                              <a:off x="26801" y="12877562"/>
                              <a:ext cx="2139315" cy="135063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A4A8597" w14:textId="77777777" w:rsidR="00ED41E7" w:rsidRPr="00ED41E7" w:rsidRDefault="00ED41E7" w:rsidP="00DB6771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A. Afsahi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9" w:history="1">
                                  <w:r w:rsidRPr="009122DD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ahmad.afsahi@queensu.ca</w:t>
                                  </w:r>
                                </w:hyperlink>
                              </w:p>
                              <w:p w14:paraId="63A3D172" w14:textId="38085CAC" w:rsidR="00DB6771" w:rsidRPr="00DB6771" w:rsidRDefault="00DB6771" w:rsidP="005D1537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Dr. R. Grant 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0" w:history="1">
                                  <w:r w:rsidRPr="00E20B33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ryan.grant@queensu.ca</w:t>
                                  </w:r>
                                </w:hyperlink>
                              </w:p>
                              <w:p w14:paraId="27F3C986" w14:textId="33266956" w:rsidR="00ED41E7" w:rsidRDefault="00ED41E7" w:rsidP="005D1537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F. Khunjush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1" w:history="1">
                                  <w:r w:rsidR="004837E8" w:rsidRPr="00744F9A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fkhunjush@shirazu.ac.ir</w:t>
                                  </w:r>
                                </w:hyperlink>
                              </w:p>
                              <w:p w14:paraId="306E9F4C" w14:textId="63867C6D" w:rsidR="009E5C81" w:rsidRDefault="009E5C81" w:rsidP="004837E8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P. Witte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2" w:history="1">
                                  <w:r w:rsidRPr="00F64548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pwitte</w:t>
                                  </w:r>
                                  <w:r w:rsidRPr="00F64548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@</w:t>
                                  </w:r>
                                  <w:r w:rsidRPr="00F64548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microsoft.com</w:t>
                                  </w:r>
                                </w:hyperlink>
                              </w:p>
                              <w:p w14:paraId="67F7E97A" w14:textId="739EDC19" w:rsidR="004837E8" w:rsidRPr="009117C9" w:rsidRDefault="004837E8" w:rsidP="004837E8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9117C9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A. Etemad</w:t>
                                </w:r>
                                <w:r w:rsidRPr="009117C9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3" w:history="1">
                                  <w:r w:rsidRPr="00744F9A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ali.etemad@queensu.ca</w:t>
                                  </w:r>
                                </w:hyperlink>
                              </w:p>
                              <w:p w14:paraId="4E86E116" w14:textId="718E19ED" w:rsidR="00ED41E7" w:rsidRDefault="00ED41E7" w:rsidP="005D1537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Dr. </w:t>
                                </w:r>
                                <w:proofErr w:type="spellStart"/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astghaibi</w:t>
                                </w:r>
                                <w:proofErr w:type="spellEnd"/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4" w:history="1">
                                  <w:r w:rsidRPr="00306A97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dastghaib@shirazu.ac.ir</w:t>
                                  </w:r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341" name="Group 341"/>
                          <wpg:cNvGrpSpPr/>
                          <wpg:grpSpPr>
                            <a:xfrm>
                              <a:off x="25872" y="8563766"/>
                              <a:ext cx="2050785" cy="3843530"/>
                              <a:chOff x="25872" y="43132"/>
                              <a:chExt cx="2050785" cy="3843530"/>
                            </a:xfrm>
                          </wpg:grpSpPr>
                          <wpg:grpSp>
                            <wpg:cNvPr id="23" name="Group 23"/>
                            <wpg:cNvGrpSpPr/>
                            <wpg:grpSpPr>
                              <a:xfrm>
                                <a:off x="25872" y="43132"/>
                                <a:ext cx="2039884" cy="3843530"/>
                                <a:chOff x="221775" y="-6245"/>
                                <a:chExt cx="2039884" cy="3843530"/>
                              </a:xfrm>
                            </wpg:grpSpPr>
                            <wps:wsp>
                              <wps:cNvPr id="13" name="Text Box 13"/>
                              <wps:cNvSpPr txBox="1"/>
                              <wps:spPr>
                                <a:xfrm>
                                  <a:off x="221775" y="-6245"/>
                                  <a:ext cx="1499464" cy="384353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550CACA8" w14:textId="77777777" w:rsidR="00F400B1" w:rsidRPr="00180A23" w:rsidRDefault="00F400B1" w:rsidP="00FD25A3">
                                    <w:pPr>
                                      <w:spacing w:after="200" w:line="240" w:lineRule="auto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80A23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Programming Languages</w:t>
                                    </w:r>
                                  </w:p>
                                  <w:p w14:paraId="624887E4" w14:textId="77777777" w:rsidR="00F400B1" w:rsidRDefault="00F400B1" w:rsidP="00FD25A3">
                                    <w:pPr>
                                      <w:spacing w:after="200" w:line="240" w:lineRule="auto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8F78DB">
                                      <w:rPr>
                                        <w:sz w:val="20"/>
                                        <w:szCs w:val="20"/>
                                      </w:rPr>
                                      <w:t>C</w:t>
                                    </w:r>
                                    <w:r w:rsidR="00D863D7">
                                      <w:rPr>
                                        <w:sz w:val="20"/>
                                        <w:szCs w:val="20"/>
                                      </w:rPr>
                                      <w:t>/C++</w:t>
                                    </w:r>
                                    <w:r w:rsidRPr="008F78DB">
                                      <w:rPr>
                                        <w:sz w:val="20"/>
                                        <w:szCs w:val="20"/>
                                      </w:rPr>
                                      <w:t>, Java</w:t>
                                    </w:r>
                                  </w:p>
                                  <w:p w14:paraId="13920E06" w14:textId="2C676C07" w:rsidR="00F400B1" w:rsidRPr="008F78DB" w:rsidRDefault="00D863D7" w:rsidP="00FD25A3">
                                    <w:pPr>
                                      <w:spacing w:after="200" w:line="240" w:lineRule="auto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Python</w:t>
                                    </w:r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, JS</w:t>
                                    </w:r>
                                  </w:p>
                                  <w:p w14:paraId="6530A7A3" w14:textId="77777777" w:rsidR="00F400B1" w:rsidRPr="00180A23" w:rsidRDefault="00F400B1" w:rsidP="00FD25A3">
                                    <w:pPr>
                                      <w:spacing w:after="200" w:line="240" w:lineRule="auto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80A23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Platforms &amp; Tools</w:t>
                                    </w:r>
                                  </w:p>
                                  <w:p w14:paraId="169BFF8B" w14:textId="3CE4D8BC" w:rsidR="00525298" w:rsidRDefault="00525298" w:rsidP="00FD25A3">
                                    <w:pPr>
                                      <w:spacing w:after="200" w:line="240" w:lineRule="auto"/>
                                      <w:ind w:right="-168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CUDA, OpenMP, MPI</w:t>
                                    </w:r>
                                    <w:r w:rsidR="006E0D0F">
                                      <w:rPr>
                                        <w:sz w:val="20"/>
                                        <w:szCs w:val="20"/>
                                      </w:rPr>
                                      <w:t>,</w:t>
                                    </w:r>
                                    <w:r w:rsidR="00163076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DB6771">
                                      <w:rPr>
                                        <w:sz w:val="20"/>
                                        <w:szCs w:val="20"/>
                                      </w:rPr>
                                      <w:br/>
                                      <w:t xml:space="preserve">UCX, </w:t>
                                    </w:r>
                                    <w:r w:rsidR="006E0D0F">
                                      <w:rPr>
                                        <w:sz w:val="20"/>
                                        <w:szCs w:val="20"/>
                                      </w:rPr>
                                      <w:t>P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threads</w:t>
                                    </w:r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, WebGPU</w:t>
                                    </w:r>
                                  </w:p>
                                  <w:p w14:paraId="79A73D7A" w14:textId="0B33DCA5" w:rsidR="00163076" w:rsidRDefault="00C512D6" w:rsidP="00FD25A3">
                                    <w:pPr>
                                      <w:spacing w:after="200" w:line="240" w:lineRule="auto"/>
                                      <w:ind w:right="-168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 xml:space="preserve">PyTorch, Tensorflow, </w:t>
                                    </w:r>
                                    <w:r w:rsidR="00525298">
                                      <w:rPr>
                                        <w:sz w:val="20"/>
                                        <w:szCs w:val="20"/>
                                      </w:rPr>
                                      <w:t>Apache</w:t>
                                    </w:r>
                                    <w:r w:rsidR="006F2F05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ED41E7">
                                      <w:rPr>
                                        <w:sz w:val="20"/>
                                        <w:szCs w:val="20"/>
                                      </w:rPr>
                                      <w:t>Ignite</w:t>
                                    </w:r>
                                    <w:r w:rsidR="00F400B1">
                                      <w:rPr>
                                        <w:sz w:val="20"/>
                                        <w:szCs w:val="20"/>
                                      </w:rPr>
                                      <w:t>,</w:t>
                                    </w:r>
                                    <w:r w:rsidR="00525298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DB6771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pache Spark, </w:t>
                                    </w:r>
                                    <w:r w:rsidR="006F2F05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pache </w:t>
                                    </w:r>
                                    <w:r w:rsidR="00525298">
                                      <w:rPr>
                                        <w:sz w:val="20"/>
                                        <w:szCs w:val="20"/>
                                      </w:rPr>
                                      <w:t>Tez</w:t>
                                    </w:r>
                                    <w:r w:rsidR="004D764A">
                                      <w:rPr>
                                        <w:sz w:val="20"/>
                                        <w:szCs w:val="20"/>
                                      </w:rPr>
                                      <w:t>, Apache Hadoop</w:t>
                                    </w:r>
                                  </w:p>
                                  <w:p w14:paraId="3B2EC904" w14:textId="29DBBA54" w:rsidR="00F400B1" w:rsidRPr="00E05E20" w:rsidRDefault="004D764A" w:rsidP="00E05E20">
                                    <w:pPr>
                                      <w:spacing w:after="200" w:line="240" w:lineRule="auto"/>
                                      <w:ind w:right="-168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uto Tools, Perf, </w:t>
                                    </w:r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Valgrind</w:t>
                                    </w:r>
                                    <w:r w:rsidR="008D12D4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NVIDIA Nsight 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Tools</w:t>
                                    </w:r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r w:rsidR="004C3930">
                                      <w:rPr>
                                        <w:sz w:val="20"/>
                                        <w:szCs w:val="20"/>
                                      </w:rPr>
                                      <w:br/>
                                    </w:r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>Arm DDT, Gdb, Gprof</w:t>
                                    </w:r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br/>
                                    </w:r>
                                    <w:r w:rsidR="00C512D6">
                                      <w:rPr>
                                        <w:sz w:val="18"/>
                                        <w:szCs w:val="18"/>
                                      </w:rPr>
                                      <w:br/>
                                    </w:r>
                                    <w:r w:rsidR="00F400B1" w:rsidRPr="00180A23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Operating Systems</w:t>
                                    </w:r>
                                  </w:p>
                                  <w:p w14:paraId="0CE2779F" w14:textId="77777777" w:rsidR="00163076" w:rsidRDefault="00163076" w:rsidP="00FD25A3">
                                    <w:pPr>
                                      <w:spacing w:after="200" w:line="240" w:lineRule="auto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Ubuntu, Windows</w:t>
                                    </w:r>
                                  </w:p>
                                  <w:p w14:paraId="6713C814" w14:textId="77777777" w:rsidR="00F400B1" w:rsidRPr="005D1537" w:rsidRDefault="00F400B1" w:rsidP="005D1537">
                                    <w:pPr>
                                      <w:spacing w:after="200" w:line="240" w:lineRule="auto"/>
                                      <w:rPr>
                                        <w:sz w:val="12"/>
                                        <w:szCs w:val="12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Debian, CentOS, Xe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298" name="Group 298"/>
                              <wpg:cNvGrpSpPr/>
                              <wpg:grpSpPr>
                                <a:xfrm>
                                  <a:off x="1716853" y="361820"/>
                                  <a:ext cx="544806" cy="81916"/>
                                  <a:chOff x="164575" y="-349373"/>
                                  <a:chExt cx="545467" cy="82297"/>
                                </a:xfrm>
                              </wpg:grpSpPr>
                              <wps:wsp>
                                <wps:cNvPr id="300" name="Oval 300"/>
                                <wps:cNvSpPr/>
                                <wps:spPr>
                                  <a:xfrm>
                                    <a:off x="393670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9" name="Oval 299"/>
                                <wps:cNvSpPr/>
                                <wps:spPr>
                                  <a:xfrm>
                                    <a:off x="510768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2" name="Oval 302"/>
                                <wps:cNvSpPr/>
                                <wps:spPr>
                                  <a:xfrm>
                                    <a:off x="164575" y="-349373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1" name="Oval 301"/>
                                <wps:cNvSpPr/>
                                <wps:spPr>
                                  <a:xfrm>
                                    <a:off x="276565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3" name="Oval 303"/>
                                <wps:cNvSpPr/>
                                <wps:spPr>
                                  <a:xfrm>
                                    <a:off x="627673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g:grpSp>
                            <wpg:cNvPr id="36" name="Group 36"/>
                            <wpg:cNvGrpSpPr/>
                            <wpg:grpSpPr>
                              <a:xfrm>
                                <a:off x="1526428" y="1254318"/>
                                <a:ext cx="543117" cy="81914"/>
                                <a:chOff x="26812" y="-223352"/>
                                <a:chExt cx="543117" cy="81914"/>
                              </a:xfrm>
                            </wpg:grpSpPr>
                            <wps:wsp>
                              <wps:cNvPr id="37" name="Oval 37"/>
                              <wps:cNvSpPr/>
                              <wps:spPr>
                                <a:xfrm>
                                  <a:off x="253583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" name="Oval 38"/>
                              <wps:cNvSpPr/>
                              <wps:spPr>
                                <a:xfrm>
                                  <a:off x="370626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" name="Oval 39"/>
                              <wps:cNvSpPr/>
                              <wps:spPr>
                                <a:xfrm>
                                  <a:off x="26812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Oval 40"/>
                              <wps:cNvSpPr/>
                              <wps:spPr>
                                <a:xfrm>
                                  <a:off x="136540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1" name="Oval 41"/>
                              <wps:cNvSpPr/>
                              <wps:spPr>
                                <a:xfrm>
                                  <a:off x="487669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2" name="Group 42"/>
                            <wpg:cNvGrpSpPr/>
                            <wpg:grpSpPr>
                              <a:xfrm>
                                <a:off x="1527082" y="1683469"/>
                                <a:ext cx="543118" cy="81918"/>
                                <a:chOff x="34781" y="-950003"/>
                                <a:chExt cx="543118" cy="81918"/>
                              </a:xfrm>
                            </wpg:grpSpPr>
                            <wps:wsp>
                              <wps:cNvPr id="43" name="Oval 43"/>
                              <wps:cNvSpPr/>
                              <wps:spPr>
                                <a:xfrm>
                                  <a:off x="261552" y="-95000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Oval 44"/>
                              <wps:cNvSpPr/>
                              <wps:spPr>
                                <a:xfrm>
                                  <a:off x="378595" y="-95000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5" name="Oval 45"/>
                              <wps:cNvSpPr/>
                              <wps:spPr>
                                <a:xfrm>
                                  <a:off x="34781" y="-950003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" name="Oval 46"/>
                              <wps:cNvSpPr/>
                              <wps:spPr>
                                <a:xfrm>
                                  <a:off x="144511" y="-95000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Oval 47"/>
                              <wps:cNvSpPr/>
                              <wps:spPr>
                                <a:xfrm>
                                  <a:off x="495639" y="-949999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8" name="Group 48"/>
                            <wpg:cNvGrpSpPr/>
                            <wpg:grpSpPr>
                              <a:xfrm>
                                <a:off x="1527235" y="3297969"/>
                                <a:ext cx="543117" cy="81914"/>
                                <a:chOff x="42249" y="123172"/>
                                <a:chExt cx="543117" cy="81914"/>
                              </a:xfrm>
                            </wpg:grpSpPr>
                            <wps:wsp>
                              <wps:cNvPr id="50" name="Oval 50"/>
                              <wps:cNvSpPr/>
                              <wps:spPr>
                                <a:xfrm>
                                  <a:off x="269020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1" name="Oval 51"/>
                              <wps:cNvSpPr/>
                              <wps:spPr>
                                <a:xfrm>
                                  <a:off x="386063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Oval 52"/>
                              <wps:cNvSpPr/>
                              <wps:spPr>
                                <a:xfrm>
                                  <a:off x="42249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Oval 53"/>
                              <wps:cNvSpPr/>
                              <wps:spPr>
                                <a:xfrm>
                                  <a:off x="151977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4" name="Oval 54"/>
                              <wps:cNvSpPr/>
                              <wps:spPr>
                                <a:xfrm>
                                  <a:off x="503106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08" name="Group 308"/>
                            <wpg:cNvGrpSpPr/>
                            <wpg:grpSpPr>
                              <a:xfrm>
                                <a:off x="1533539" y="684216"/>
                                <a:ext cx="543118" cy="81917"/>
                                <a:chOff x="33923" y="18533"/>
                                <a:chExt cx="543118" cy="81917"/>
                              </a:xfrm>
                            </wpg:grpSpPr>
                            <wps:wsp>
                              <wps:cNvPr id="309" name="Oval 309"/>
                              <wps:cNvSpPr/>
                              <wps:spPr>
                                <a:xfrm>
                                  <a:off x="260695" y="18534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0" name="Oval 310"/>
                              <wps:cNvSpPr/>
                              <wps:spPr>
                                <a:xfrm>
                                  <a:off x="377738" y="18533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1" name="Oval 311"/>
                              <wps:cNvSpPr/>
                              <wps:spPr>
                                <a:xfrm>
                                  <a:off x="33923" y="18536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2" name="Oval 312"/>
                              <wps:cNvSpPr/>
                              <wps:spPr>
                                <a:xfrm>
                                  <a:off x="143651" y="18534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4" name="Oval 314"/>
                              <wps:cNvSpPr/>
                              <wps:spPr>
                                <a:xfrm>
                                  <a:off x="494781" y="18534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30" name="Group 330"/>
                            <wpg:cNvGrpSpPr/>
                            <wpg:grpSpPr>
                              <a:xfrm>
                                <a:off x="1531338" y="3573272"/>
                                <a:ext cx="543117" cy="81914"/>
                                <a:chOff x="31722" y="25400"/>
                                <a:chExt cx="543117" cy="81914"/>
                              </a:xfrm>
                            </wpg:grpSpPr>
                            <wps:wsp>
                              <wps:cNvPr id="331" name="Oval 331"/>
                              <wps:cNvSpPr/>
                              <wps:spPr>
                                <a:xfrm>
                                  <a:off x="258493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2" name="Oval 332"/>
                              <wps:cNvSpPr/>
                              <wps:spPr>
                                <a:xfrm>
                                  <a:off x="375536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4" name="Oval 334"/>
                              <wps:cNvSpPr/>
                              <wps:spPr>
                                <a:xfrm>
                                  <a:off x="31722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9" name="Oval 339"/>
                              <wps:cNvSpPr/>
                              <wps:spPr>
                                <a:xfrm>
                                  <a:off x="141450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0" name="Oval 340"/>
                              <wps:cNvSpPr/>
                              <wps:spPr>
                                <a:xfrm>
                                  <a:off x="492579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  <wps:wsp>
                        <wps:cNvPr id="3" name="Oval 3"/>
                        <wps:cNvSpPr/>
                        <wps:spPr>
                          <a:xfrm>
                            <a:off x="1758841" y="5940856"/>
                            <a:ext cx="82234" cy="81912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Oval 5"/>
                        <wps:cNvSpPr/>
                        <wps:spPr>
                          <a:xfrm>
                            <a:off x="1877594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1533210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val 7"/>
                        <wps:cNvSpPr/>
                        <wps:spPr>
                          <a:xfrm>
                            <a:off x="1646025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1996347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D4615A" id="Group 14" o:spid="_x0000_s1026" style="position:absolute;left:0;text-align:left;margin-left:420pt;margin-top:1.4pt;width:169.4pt;height:727.95pt;z-index:251715584;mso-width-relative:margin;mso-height-relative:margin" coordorigin="149" coordsize="21513,924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">
                <v:group id="Group 1" o:spid="_x0000_s1027" style="position:absolute;left:149;width:21514;height:92449" coordorigin="149,50441" coordsize="21518,92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angle 15" o:spid="_x0000_s1028" style="position:absolute;left:-35329;top:86015;width:92357;height:2140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" fillcolor="#d5dce4 [671]" stroked="f" strokeweight=".5pt"/>
                  <v:rect id="Rectangle 335" o:spid="_x0000_s1029" style="position:absolute;left:172;top:50441;width:21402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" fillcolor="#8496b0 [1951]" stroked="f" strokeweight="1.5pt">
                    <v:textbox>
                      <w:txbxContent>
                        <w:p w14:paraId="6C9B269E" w14:textId="77777777" w:rsidR="009D6C26" w:rsidRPr="003A29B6" w:rsidRDefault="009D6C26" w:rsidP="003A29B6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 w:rsidRPr="003A29B6">
                            <w:rPr>
                              <w:sz w:val="26"/>
                              <w:szCs w:val="26"/>
                            </w:rPr>
                            <w:t>Personal Info</w:t>
                          </w:r>
                        </w:p>
                        <w:p w14:paraId="17257409" w14:textId="77777777" w:rsidR="009D6C26" w:rsidRDefault="009D6C26" w:rsidP="003A29B6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336" o:spid="_x0000_s1030" style="position:absolute;left:172;top:71490;width:21402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" fillcolor="#8496b0 [1951]" stroked="f" strokeweight="1.5pt">
                    <v:textbox>
                      <w:txbxContent>
                        <w:p w14:paraId="66A74392" w14:textId="77777777" w:rsidR="009D6C26" w:rsidRDefault="00FE1B20" w:rsidP="003A29B6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>
                            <w:rPr>
                              <w:sz w:val="26"/>
                              <w:szCs w:val="26"/>
                            </w:rPr>
                            <w:t>Languages</w:t>
                          </w:r>
                        </w:p>
                        <w:p w14:paraId="39D824E9" w14:textId="77777777" w:rsidR="009D6C26" w:rsidRDefault="009D6C26" w:rsidP="003A29B6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337" o:spid="_x0000_s1031" style="position:absolute;left:258;top:82100;width:21402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" fillcolor="#8496b0 [1951]" stroked="f" strokeweight="1.5pt">
                    <v:textbox>
                      <w:txbxContent>
                        <w:p w14:paraId="6B69C3C3" w14:textId="77777777" w:rsidR="009D6C26" w:rsidRDefault="00FE1B20" w:rsidP="00577D4E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>
                            <w:rPr>
                              <w:sz w:val="26"/>
                              <w:szCs w:val="26"/>
                            </w:rPr>
                            <w:t>Computer Skills</w:t>
                          </w:r>
                        </w:p>
                        <w:p w14:paraId="5387F07F" w14:textId="77777777" w:rsidR="009D6C26" w:rsidRDefault="009D6C26" w:rsidP="00577D4E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338" o:spid="_x0000_s1032" style="position:absolute;left:266;top:125027;width:21402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" fillcolor="#8496b0 [1951]" stroked="f" strokeweight="1.5pt">
                    <v:textbox>
                      <w:txbxContent>
                        <w:p w14:paraId="34EFE049" w14:textId="77777777" w:rsidR="009D6C26" w:rsidRDefault="002E2011" w:rsidP="00577D4E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>
                            <w:rPr>
                              <w:sz w:val="26"/>
                              <w:szCs w:val="26"/>
                            </w:rPr>
                            <w:t>References</w:t>
                          </w:r>
                        </w:p>
                        <w:p w14:paraId="717C123B" w14:textId="77777777" w:rsidR="009D6C26" w:rsidRDefault="009D6C26" w:rsidP="00577D4E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9" o:spid="_x0000_s1033" type="#_x0000_t202" style="position:absolute;left:172;top:53633;width:21393;height:16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  <v:textbox>
                      <w:txbxContent>
                        <w:p w14:paraId="4DAA8A50" w14:textId="77777777" w:rsidR="00F400B1" w:rsidRPr="00180A23" w:rsidRDefault="00F400B1" w:rsidP="00F400B1">
                          <w:pPr>
                            <w:spacing w:after="0" w:line="276" w:lineRule="auto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80A23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Address</w:t>
                          </w:r>
                        </w:p>
                        <w:p w14:paraId="22890E1C" w14:textId="42AD26C5" w:rsidR="00F400B1" w:rsidRDefault="00F400B1" w:rsidP="00F400B1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Available </w:t>
                          </w:r>
                          <w:r w:rsidR="00D17E01">
                            <w:rPr>
                              <w:sz w:val="20"/>
                              <w:szCs w:val="20"/>
                            </w:rPr>
                            <w:t>on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Request</w:t>
                          </w:r>
                        </w:p>
                        <w:p w14:paraId="7EEF02FD" w14:textId="77777777" w:rsidR="00F400B1" w:rsidRPr="00A04C89" w:rsidRDefault="00F400B1" w:rsidP="00F400B1">
                          <w:pPr>
                            <w:spacing w:after="0"/>
                            <w:rPr>
                              <w:sz w:val="8"/>
                              <w:szCs w:val="8"/>
                            </w:rPr>
                          </w:pPr>
                        </w:p>
                        <w:p w14:paraId="3252944E" w14:textId="77777777" w:rsidR="00F400B1" w:rsidRDefault="00F400B1" w:rsidP="00F400B1">
                          <w:pPr>
                            <w:spacing w:after="0" w:line="240" w:lineRule="auto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80A23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E-mail </w:t>
                          </w:r>
                        </w:p>
                        <w:p w14:paraId="2510397F" w14:textId="77777777" w:rsidR="00F400B1" w:rsidRPr="00936D13" w:rsidRDefault="00F400B1" w:rsidP="00F400B1">
                          <w:pPr>
                            <w:spacing w:after="0" w:line="240" w:lineRule="auto"/>
                            <w:rPr>
                              <w:i/>
                              <w:iCs/>
                              <w:sz w:val="10"/>
                              <w:szCs w:val="10"/>
                              <w:u w:val="single"/>
                            </w:rPr>
                          </w:pPr>
                          <w:r w:rsidRPr="008E4045"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amir.sojoodi@</w:t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queensu</w:t>
                          </w:r>
                          <w:r w:rsidRPr="008E4045"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.</w:t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ca</w:t>
                          </w:r>
                          <w:r w:rsidRPr="008E4045">
                            <w:rPr>
                              <w:rStyle w:val="Hyperlink"/>
                              <w:sz w:val="20"/>
                              <w:szCs w:val="20"/>
                              <w:u w:val="none"/>
                            </w:rPr>
                            <w:br/>
                          </w:r>
                        </w:p>
                        <w:p w14:paraId="7A7A89B6" w14:textId="168CB1BC" w:rsidR="00F400B1" w:rsidRPr="002E2011" w:rsidRDefault="00F400B1" w:rsidP="00F400B1">
                          <w:pPr>
                            <w:spacing w:after="0" w:line="240" w:lineRule="auto"/>
                            <w:rPr>
                              <w:rStyle w:val="Hyperlink"/>
                              <w:sz w:val="20"/>
                              <w:szCs w:val="20"/>
                            </w:rPr>
                          </w:pPr>
                          <w:r w:rsidRPr="00180A23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Web</w:t>
                          </w:r>
                          <w:r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br/>
                          </w:r>
                          <w:hyperlink r:id="rId15" w:history="1">
                            <w:r w:rsidR="00A74CFC">
                              <w:rPr>
                                <w:rStyle w:val="Hyperlink"/>
                                <w:color w:val="0070C0"/>
                                <w:sz w:val="20"/>
                                <w:szCs w:val="20"/>
                              </w:rPr>
                              <w:t>amirsojoodi.github.io</w:t>
                            </w:r>
                          </w:hyperlink>
                          <w:r w:rsidRPr="00CF74CC"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br/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fldChar w:fldCharType="begin"/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instrText xml:space="preserve"> HYPERLINK "https://github.com/amirsojoodi" </w:instrText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fldChar w:fldCharType="separate"/>
                          </w:r>
                          <w:r w:rsidRPr="002E2011">
                            <w:rPr>
                              <w:rStyle w:val="Hyperlink"/>
                              <w:sz w:val="20"/>
                              <w:szCs w:val="20"/>
                            </w:rPr>
                            <w:t>github.com/</w:t>
                          </w:r>
                          <w:proofErr w:type="spellStart"/>
                          <w:r w:rsidRPr="002E2011">
                            <w:rPr>
                              <w:rStyle w:val="Hyperlink"/>
                              <w:sz w:val="20"/>
                              <w:szCs w:val="20"/>
                            </w:rPr>
                            <w:t>amirsojoodi</w:t>
                          </w:r>
                          <w:proofErr w:type="spellEnd"/>
                        </w:p>
                        <w:p w14:paraId="4A01FD62" w14:textId="77777777" w:rsidR="00F400B1" w:rsidRDefault="00F400B1" w:rsidP="00F400B1"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fldChar w:fldCharType="end"/>
                          </w:r>
                          <w:hyperlink r:id="rId16" w:history="1">
                            <w:r w:rsidRPr="00306A97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linkedin.com/in/</w:t>
                            </w:r>
                            <w:proofErr w:type="spellStart"/>
                            <w:r w:rsidRPr="00306A97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amirsojoodi</w:t>
                            </w:r>
                            <w:proofErr w:type="spellEnd"/>
                          </w:hyperlink>
                        </w:p>
                      </w:txbxContent>
                    </v:textbox>
                  </v:shape>
                  <v:shape id="Text Box 10" o:spid="_x0000_s1034" type="#_x0000_t202" style="position:absolute;left:175;top:74863;width:21373;height:7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  <v:textbox>
                      <w:txbxContent>
                        <w:p w14:paraId="543D6036" w14:textId="7078D560" w:rsidR="00F400B1" w:rsidRPr="003F373C" w:rsidRDefault="00F400B1" w:rsidP="00F12590">
                          <w:pPr>
                            <w:spacing w:after="0" w:line="276" w:lineRule="auto"/>
                            <w:rPr>
                              <w:b/>
                              <w:bCs/>
                            </w:rPr>
                          </w:pPr>
                          <w:r w:rsidRPr="00FB0872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Persian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424856">
                            <w:rPr>
                              <w:sz w:val="20"/>
                              <w:szCs w:val="20"/>
                            </w:rPr>
                            <w:t>(</w:t>
                          </w:r>
                          <w:r>
                            <w:rPr>
                              <w:sz w:val="20"/>
                              <w:szCs w:val="20"/>
                            </w:rPr>
                            <w:t>Native</w:t>
                          </w:r>
                          <w:r w:rsidRPr="00424856">
                            <w:rPr>
                              <w:sz w:val="20"/>
                              <w:szCs w:val="20"/>
                            </w:rPr>
                            <w:t>)</w:t>
                          </w:r>
                          <w:r w:rsidR="003F373C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br/>
                          </w:r>
                          <w:r w:rsidRPr="00FB0872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English</w:t>
                          </w:r>
                          <w:r w:rsidRPr="001B0C8A">
                            <w:t xml:space="preserve"> </w:t>
                          </w:r>
                          <w:r w:rsidR="003F373C" w:rsidRPr="003F373C">
                            <w:rPr>
                              <w:sz w:val="20"/>
                              <w:szCs w:val="20"/>
                            </w:rPr>
                            <w:t>(Fluent)</w:t>
                          </w:r>
                          <w:r w:rsidR="003F373C">
                            <w:br/>
                          </w:r>
                          <w:r w:rsidR="003F373C" w:rsidRPr="003F373C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French</w:t>
                          </w:r>
                          <w:r w:rsidR="003F373C">
                            <w:rPr>
                              <w:sz w:val="20"/>
                              <w:szCs w:val="20"/>
                            </w:rPr>
                            <w:t xml:space="preserve"> (Basic)</w:t>
                          </w:r>
                        </w:p>
                        <w:p w14:paraId="51A0E2B0" w14:textId="77777777" w:rsidR="00F400B1" w:rsidRDefault="00F400B1" w:rsidP="00F12590">
                          <w:pPr>
                            <w:spacing w:line="276" w:lineRule="auto"/>
                          </w:pPr>
                        </w:p>
                      </w:txbxContent>
                    </v:textbox>
                  </v:shape>
                  <v:shape id="Text Box 29" o:spid="_x0000_s1035" type="#_x0000_t202" style="position:absolute;left:268;top:128775;width:21393;height:13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  <v:textbox>
                      <w:txbxContent>
                        <w:p w14:paraId="4A4A8597" w14:textId="77777777" w:rsidR="00ED41E7" w:rsidRPr="00ED41E7" w:rsidRDefault="00ED41E7" w:rsidP="00DB6771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A. Afsahi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17" w:history="1">
                            <w:r w:rsidRPr="009122DD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ahmad.afsahi@queensu.ca</w:t>
                            </w:r>
                          </w:hyperlink>
                        </w:p>
                        <w:p w14:paraId="63A3D172" w14:textId="38085CAC" w:rsidR="00DB6771" w:rsidRPr="00DB6771" w:rsidRDefault="00DB6771" w:rsidP="005D1537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Dr. R. Grant 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18" w:history="1">
                            <w:r w:rsidRPr="00E20B33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ryan.grant@queensu.ca</w:t>
                            </w:r>
                          </w:hyperlink>
                        </w:p>
                        <w:p w14:paraId="27F3C986" w14:textId="33266956" w:rsidR="00ED41E7" w:rsidRDefault="00ED41E7" w:rsidP="005D1537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F. Khunjush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19" w:history="1">
                            <w:r w:rsidR="004837E8" w:rsidRPr="00744F9A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fkhunjush@shirazu.ac.ir</w:t>
                            </w:r>
                          </w:hyperlink>
                        </w:p>
                        <w:p w14:paraId="306E9F4C" w14:textId="63867C6D" w:rsidR="009E5C81" w:rsidRDefault="009E5C81" w:rsidP="004837E8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P. Witte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20" w:history="1">
                            <w:r w:rsidRPr="00F64548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pwitte</w:t>
                            </w:r>
                            <w:r w:rsidRPr="00F64548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@</w:t>
                            </w:r>
                            <w:r w:rsidRPr="00F64548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microsoft.com</w:t>
                            </w:r>
                          </w:hyperlink>
                        </w:p>
                        <w:p w14:paraId="67F7E97A" w14:textId="739EDC19" w:rsidR="004837E8" w:rsidRPr="009117C9" w:rsidRDefault="004837E8" w:rsidP="004837E8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117C9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A. Etemad</w:t>
                          </w:r>
                          <w:r w:rsidRPr="009117C9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21" w:history="1">
                            <w:r w:rsidRPr="00744F9A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ali.etemad@queensu.ca</w:t>
                            </w:r>
                          </w:hyperlink>
                        </w:p>
                        <w:p w14:paraId="4E86E116" w14:textId="718E19ED" w:rsidR="00ED41E7" w:rsidRDefault="00ED41E7" w:rsidP="005D1537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Dr. </w:t>
                          </w:r>
                          <w:proofErr w:type="spellStart"/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astghaibi</w:t>
                          </w:r>
                          <w:proofErr w:type="spellEnd"/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22" w:history="1">
                            <w:r w:rsidRPr="00306A97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dastghaib@shirazu.ac.ir</w:t>
                            </w:r>
                          </w:hyperlink>
                        </w:p>
                      </w:txbxContent>
                    </v:textbox>
                  </v:shape>
                  <v:group id="Group 341" o:spid="_x0000_s1036" style="position:absolute;left:258;top:85637;width:20508;height:38435" coordorigin="258,431" coordsize="20507,38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ujm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H6ksDtTDgCcnkFAAD//wMAUEsBAi0AFAAGAAgAAAAhANvh9svuAAAAhQEAABMAAAAAAAAA&#10;AAAAAAAAAAAAAFtDb250ZW50X1R5cGVzXS54bWxQSwECLQAUAAYACAAAACEAWvQsW78AAAAVAQAA&#10;CwAAAAAAAAAAAAAAAAAfAQAAX3JlbHMvLnJlbHNQSwECLQAUAAYACAAAACEAHybo5sYAAADcAAAA&#10;DwAAAAAAAAAAAAAAAAAHAgAAZHJzL2Rvd25yZXYueG1sUEsFBgAAAAADAAMAtwAAAPoCAAAAAA==&#10;">
                    <v:group id="Group 23" o:spid="_x0000_s1037" style="position:absolute;left:258;top:431;width:20399;height:38435" coordorigin="2217,-62" coordsize="20398,38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<v:shape id="Text Box 13" o:spid="_x0000_s1038" type="#_x0000_t202" style="position:absolute;left:2217;top:-62;width:14995;height:38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      <v:textbox>
                          <w:txbxContent>
                            <w:p w14:paraId="550CACA8" w14:textId="77777777" w:rsidR="00F400B1" w:rsidRPr="00180A23" w:rsidRDefault="00F400B1" w:rsidP="00FD25A3">
                              <w:pPr>
                                <w:spacing w:after="200" w:line="240" w:lineRule="auto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80A2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rogramming Languages</w:t>
                              </w:r>
                            </w:p>
                            <w:p w14:paraId="624887E4" w14:textId="77777777" w:rsidR="00F400B1" w:rsidRDefault="00F400B1" w:rsidP="00FD25A3">
                              <w:pPr>
                                <w:spacing w:after="200"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8F78DB">
                                <w:rPr>
                                  <w:sz w:val="20"/>
                                  <w:szCs w:val="20"/>
                                </w:rPr>
                                <w:t>C</w:t>
                              </w:r>
                              <w:r w:rsidR="00D863D7">
                                <w:rPr>
                                  <w:sz w:val="20"/>
                                  <w:szCs w:val="20"/>
                                </w:rPr>
                                <w:t>/C++</w:t>
                              </w:r>
                              <w:r w:rsidRPr="008F78DB">
                                <w:rPr>
                                  <w:sz w:val="20"/>
                                  <w:szCs w:val="20"/>
                                </w:rPr>
                                <w:t>, Java</w:t>
                              </w:r>
                            </w:p>
                            <w:p w14:paraId="13920E06" w14:textId="2C676C07" w:rsidR="00F400B1" w:rsidRPr="008F78DB" w:rsidRDefault="00D863D7" w:rsidP="00FD25A3">
                              <w:pPr>
                                <w:spacing w:after="200"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Python</w:t>
                              </w:r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, JS</w:t>
                              </w:r>
                            </w:p>
                            <w:p w14:paraId="6530A7A3" w14:textId="77777777" w:rsidR="00F400B1" w:rsidRPr="00180A23" w:rsidRDefault="00F400B1" w:rsidP="00FD25A3">
                              <w:pPr>
                                <w:spacing w:after="200" w:line="240" w:lineRule="auto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80A2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latforms &amp; Tools</w:t>
                              </w:r>
                            </w:p>
                            <w:p w14:paraId="169BFF8B" w14:textId="3CE4D8BC" w:rsidR="00525298" w:rsidRDefault="00525298" w:rsidP="00FD25A3">
                              <w:pPr>
                                <w:spacing w:after="200" w:line="240" w:lineRule="auto"/>
                                <w:ind w:right="-168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UDA, OpenMP, MPI</w:t>
                              </w:r>
                              <w:r w:rsidR="006E0D0F">
                                <w:rPr>
                                  <w:sz w:val="20"/>
                                  <w:szCs w:val="20"/>
                                </w:rPr>
                                <w:t>,</w:t>
                              </w:r>
                              <w:r w:rsidR="00163076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DB6771">
                                <w:rPr>
                                  <w:sz w:val="20"/>
                                  <w:szCs w:val="20"/>
                                </w:rPr>
                                <w:br/>
                                <w:t xml:space="preserve">UCX, </w:t>
                              </w:r>
                              <w:r w:rsidR="006E0D0F">
                                <w:rPr>
                                  <w:sz w:val="20"/>
                                  <w:szCs w:val="20"/>
                                </w:rPr>
                                <w:t>P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threads</w:t>
                              </w:r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, WebGPU</w:t>
                              </w:r>
                            </w:p>
                            <w:p w14:paraId="79A73D7A" w14:textId="0B33DCA5" w:rsidR="00163076" w:rsidRDefault="00C512D6" w:rsidP="00FD25A3">
                              <w:pPr>
                                <w:spacing w:after="200" w:line="240" w:lineRule="auto"/>
                                <w:ind w:right="-168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PyTorch, Tensorflow, </w:t>
                              </w:r>
                              <w:r w:rsidR="00525298">
                                <w:rPr>
                                  <w:sz w:val="20"/>
                                  <w:szCs w:val="20"/>
                                </w:rPr>
                                <w:t>Apache</w:t>
                              </w:r>
                              <w:r w:rsidR="006F2F0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ED41E7">
                                <w:rPr>
                                  <w:sz w:val="20"/>
                                  <w:szCs w:val="20"/>
                                </w:rPr>
                                <w:t>Ignite</w:t>
                              </w:r>
                              <w:r w:rsidR="00F400B1">
                                <w:rPr>
                                  <w:sz w:val="20"/>
                                  <w:szCs w:val="20"/>
                                </w:rPr>
                                <w:t>,</w:t>
                              </w:r>
                              <w:r w:rsidR="00525298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DB6771">
                                <w:rPr>
                                  <w:sz w:val="20"/>
                                  <w:szCs w:val="20"/>
                                </w:rPr>
                                <w:t xml:space="preserve">Apache Spark, </w:t>
                              </w:r>
                              <w:r w:rsidR="006F2F05">
                                <w:rPr>
                                  <w:sz w:val="20"/>
                                  <w:szCs w:val="20"/>
                                </w:rPr>
                                <w:t xml:space="preserve">Apache </w:t>
                              </w:r>
                              <w:r w:rsidR="00525298">
                                <w:rPr>
                                  <w:sz w:val="20"/>
                                  <w:szCs w:val="20"/>
                                </w:rPr>
                                <w:t>Tez</w:t>
                              </w:r>
                              <w:r w:rsidR="004D764A">
                                <w:rPr>
                                  <w:sz w:val="20"/>
                                  <w:szCs w:val="20"/>
                                </w:rPr>
                                <w:t>, Apache Hadoop</w:t>
                              </w:r>
                            </w:p>
                            <w:p w14:paraId="3B2EC904" w14:textId="29DBBA54" w:rsidR="00F400B1" w:rsidRPr="00E05E20" w:rsidRDefault="004D764A" w:rsidP="00E05E20">
                              <w:pPr>
                                <w:spacing w:after="200" w:line="240" w:lineRule="auto"/>
                                <w:ind w:right="-168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Auto Tools, Perf, </w:t>
                              </w:r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Valgrind</w:t>
                              </w:r>
                              <w:r w:rsidR="008D12D4">
                                <w:rPr>
                                  <w:sz w:val="20"/>
                                  <w:szCs w:val="20"/>
                                </w:rPr>
                                <w:t xml:space="preserve">, NVIDIA Nsight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Tools</w:t>
                              </w:r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="004C3930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>Arm DDT, Gdb, Gprof</w:t>
                              </w:r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="00C512D6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="00F400B1" w:rsidRPr="00180A2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Operating Systems</w:t>
                              </w:r>
                            </w:p>
                            <w:p w14:paraId="0CE2779F" w14:textId="77777777" w:rsidR="00163076" w:rsidRDefault="00163076" w:rsidP="00FD25A3">
                              <w:pPr>
                                <w:spacing w:after="200"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Ubuntu, Windows</w:t>
                              </w:r>
                            </w:p>
                            <w:p w14:paraId="6713C814" w14:textId="77777777" w:rsidR="00F400B1" w:rsidRPr="005D1537" w:rsidRDefault="00F400B1" w:rsidP="005D1537">
                              <w:pPr>
                                <w:spacing w:after="200" w:line="240" w:lineRule="auto"/>
                                <w:rPr>
                                  <w:sz w:val="12"/>
                                  <w:szCs w:val="12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Debian, CentOS, Xen</w:t>
                              </w:r>
                            </w:p>
                          </w:txbxContent>
                        </v:textbox>
                      </v:shape>
                      <v:group id="Group 298" o:spid="_x0000_s1039" style="position:absolute;left:17168;top:3618;width:5448;height:819" coordorigin="1645,-3493" coordsize="5454,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WKh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">
                        <v:oval id="Oval 300" o:spid="_x0000_s1040" style="position:absolute;left:3936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" fillcolor="#5a5a5a [2109]" strokecolor="#5a5a5a [2109]" strokeweight=".5pt">
                          <v:stroke joinstyle="miter"/>
                        </v:oval>
                        <v:oval id="Oval 299" o:spid="_x0000_s1041" style="position:absolute;left:5107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" fillcolor="#5a5a5a [2109]" strokecolor="#5a5a5a [2109]" strokeweight=".5pt">
                          <v:stroke joinstyle="miter"/>
                        </v:oval>
                        <v:oval id="Oval 302" o:spid="_x0000_s1042" style="position:absolute;left:1645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" fillcolor="#5a5a5a [2109]" strokecolor="#5a5a5a [2109]" strokeweight=".5pt">
                          <v:stroke joinstyle="miter"/>
                        </v:oval>
                        <v:oval id="Oval 301" o:spid="_x0000_s1043" style="position:absolute;left:2765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" fillcolor="#5a5a5a [2109]" strokecolor="#5a5a5a [2109]" strokeweight=".5pt">
                          <v:stroke joinstyle="miter"/>
                        </v:oval>
                        <v:oval id="Oval 303" o:spid="_x0000_s1044" style="position:absolute;left:6276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" fillcolor="#5a5a5a [2109]" strokecolor="#5a5a5a [2109]" strokeweight=".5pt">
                          <v:stroke joinstyle="miter"/>
                        </v:oval>
                      </v:group>
                    </v:group>
                    <v:group id="Group 36" o:spid="_x0000_s1045" style="position:absolute;left:15264;top:12543;width:5431;height:819" coordorigin="268,-2233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    <v:oval id="Oval 37" o:spid="_x0000_s1046" style="position:absolute;left:2535;top:-2233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38" o:spid="_x0000_s1047" style="position:absolute;left:3706;top:-2233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39" o:spid="_x0000_s1048" style="position:absolute;left:268;top:-2233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0" o:spid="_x0000_s1049" style="position:absolute;left:1365;top:-2233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41" o:spid="_x0000_s1050" style="position:absolute;left:4876;top:-2233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" fillcolor="#5a5a5a [2109]" strokecolor="#5a5a5a [2109]" strokeweight=".5pt">
                        <v:stroke joinstyle="miter"/>
                      </v:oval>
                    </v:group>
                    <v:group id="Group 42" o:spid="_x0000_s1051" style="position:absolute;left:15270;top:16834;width:5432;height:819" coordorigin="347,-9500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  <v:oval id="Oval 43" o:spid="_x0000_s1052" style="position:absolute;left:2615;top:-9500;width:823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4" o:spid="_x0000_s1053" style="position:absolute;left:3785;top:-9500;width:823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5" o:spid="_x0000_s1054" style="position:absolute;left:347;top:-9500;width:823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6" o:spid="_x0000_s1055" style="position:absolute;left:1445;top:-9500;width:822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" fillcolor="#5a5a5a [2109]" strokecolor="#5a5a5a [2109]" strokeweight=".5pt">
                        <v:stroke joinstyle="miter"/>
                      </v:oval>
                      <v:oval id="Oval 47" o:spid="_x0000_s1056" style="position:absolute;left:4956;top:-9499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" fillcolor="#a5a5a5 [2092]" strokecolor="#a5a5a5 [2092]" strokeweight=".5pt">
                        <v:stroke joinstyle="miter"/>
                      </v:oval>
                    </v:group>
                    <v:group id="Group 48" o:spid="_x0000_s1057" style="position:absolute;left:15272;top:32979;width:5431;height:819" coordorigin="422,1231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    <v:oval id="Oval 50" o:spid="_x0000_s1058" style="position:absolute;left:2690;top:1231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51" o:spid="_x0000_s1059" style="position:absolute;left:3860;top:1231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" fillcolor="#5a5a5a [2109]" strokecolor="#5a5a5a [2109]" strokeweight=".5pt">
                        <v:stroke joinstyle="miter"/>
                      </v:oval>
                      <v:oval id="Oval 52" o:spid="_x0000_s1060" style="position:absolute;left:422;top:1231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53" o:spid="_x0000_s1061" style="position:absolute;left:1519;top:1231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54" o:spid="_x0000_s1062" style="position:absolute;left:5031;top:1231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</v:group>
                    <v:group id="Group 308" o:spid="_x0000_s1063" style="position:absolute;left:15335;top:6842;width:5431;height:819" coordorigin="339,185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vi7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">
                      <v:oval id="Oval 309" o:spid="_x0000_s1064" style="position:absolute;left:2606;top:185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10" o:spid="_x0000_s1065" style="position:absolute;left:3777;top:185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311" o:spid="_x0000_s1066" style="position:absolute;left:339;top:185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" fillcolor="#5a5a5a [2109]" strokecolor="#5a5a5a [2109]" strokeweight=".5pt">
                        <v:stroke joinstyle="miter"/>
                      </v:oval>
                      <v:oval id="Oval 312" o:spid="_x0000_s1067" style="position:absolute;left:1436;top:185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14" o:spid="_x0000_s1068" style="position:absolute;left:4947;top:185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" fillcolor="#a5a5a5 [2092]" strokecolor="#a5a5a5 [2092]" strokeweight=".5pt">
                        <v:stroke joinstyle="miter"/>
                      </v:oval>
                    </v:group>
                    <v:group id="Group 330" o:spid="_x0000_s1069" style="position:absolute;left:15313;top:35732;width:5431;height:819" coordorigin="317,254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D4A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8cCYcAbl4AQAA//8DAFBLAQItABQABgAIAAAAIQDb4fbL7gAAAIUBAAATAAAAAAAAAAAAAAAA&#10;AAAAAABbQ29udGVudF9UeXBlc10ueG1sUEsBAi0AFAAGAAgAAAAhAFr0LFu/AAAAFQEAAAsAAAAA&#10;AAAAAAAAAAAAHwEAAF9yZWxzLy5yZWxzUEsBAi0AFAAGAAgAAAAhAChsPgDBAAAA3AAAAA8AAAAA&#10;AAAAAAAAAAAABwIAAGRycy9kb3ducmV2LnhtbFBLBQYAAAAAAwADALcAAAD1AgAAAAA=&#10;">
                      <v:oval id="Oval 331" o:spid="_x0000_s1070" style="position:absolute;left:2584;top:254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32" o:spid="_x0000_s1071" style="position:absolute;left:3755;top:254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" fillcolor="#a5a5a5 [2092]" strokecolor="#a5a5a5 [2092]" strokeweight=".5pt">
                        <v:stroke joinstyle="miter"/>
                      </v:oval>
                      <v:oval id="Oval 334" o:spid="_x0000_s1072" style="position:absolute;left:317;top:254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39" o:spid="_x0000_s1073" style="position:absolute;left:1414;top:254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40" o:spid="_x0000_s1074" style="position:absolute;left:4925;top:254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" fillcolor="#a5a5a5 [2092]" strokecolor="#a5a5a5 [2092]" strokeweight=".5pt">
                        <v:stroke joinstyle="miter"/>
                      </v:oval>
                    </v:group>
                  </v:group>
                </v:group>
                <v:oval id="Oval 3" o:spid="_x0000_s1075" style="position:absolute;left:17588;top:59408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" fillcolor="#5a5a5a [2109]" strokecolor="#5a5a5a [2109]" strokeweight=".5pt">
                  <v:stroke joinstyle="miter"/>
                </v:oval>
                <v:oval id="Oval 5" o:spid="_x0000_s1076" style="position:absolute;left:18775;top:59408;width:820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" fillcolor="#5a5a5a [2109]" strokecolor="#5a5a5a [2109]" strokeweight=".5pt">
                  <v:stroke joinstyle="miter"/>
                </v:oval>
                <v:oval id="Oval 6" o:spid="_x0000_s1077" style="position:absolute;left:15332;top:59408;width:819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" fillcolor="#5a5a5a [2109]" strokecolor="#5a5a5a [2109]" strokeweight=".5pt">
                  <v:stroke joinstyle="miter"/>
                </v:oval>
                <v:oval id="Oval 7" o:spid="_x0000_s1078" style="position:absolute;left:16460;top:59408;width:819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" fillcolor="#5a5a5a [2109]" strokecolor="#5a5a5a [2109]" strokeweight=".5pt">
                  <v:stroke joinstyle="miter"/>
                </v:oval>
                <v:oval id="Oval 11" o:spid="_x0000_s1079" style="position:absolute;left:19963;top:59408;width:819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" fillcolor="#5a5a5a [2109]" strokecolor="#5a5a5a [2109]" strokeweight=".5pt">
                  <v:stroke joinstyle="miter"/>
                </v:oval>
              </v:group>
            </w:pict>
          </mc:Fallback>
        </mc:AlternateContent>
      </w:r>
      <w:r w:rsidR="00180A23">
        <w:rPr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254358DF" wp14:editId="3208E5E0">
                <wp:simplePos x="0" y="0"/>
                <wp:positionH relativeFrom="column">
                  <wp:posOffset>0</wp:posOffset>
                </wp:positionH>
                <wp:positionV relativeFrom="paragraph">
                  <wp:posOffset>210185</wp:posOffset>
                </wp:positionV>
                <wp:extent cx="640080" cy="27305"/>
                <wp:effectExtent l="0" t="0" r="26670" b="107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EDBEBD" id="Rectangle 4" o:spid="_x0000_s1026" style="position:absolute;margin-left:0;margin-top:16.55pt;width:50.4pt;height:2.15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/03T3tkAAAAG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31539D">
        <w:tab/>
      </w:r>
      <w:r w:rsidR="00AE622A">
        <w:rPr>
          <w:rStyle w:val="IntenseReference"/>
          <w:sz w:val="26"/>
          <w:szCs w:val="26"/>
        </w:rPr>
        <w:t>Research Interests</w:t>
      </w:r>
    </w:p>
    <w:p w14:paraId="2735AFC4" w14:textId="6791E2E1" w:rsidR="00AE622A" w:rsidRPr="00AE622A" w:rsidRDefault="00AE622A" w:rsidP="00E54C79">
      <w:pPr>
        <w:tabs>
          <w:tab w:val="left" w:pos="1170"/>
        </w:tabs>
        <w:spacing w:line="276" w:lineRule="auto"/>
        <w:ind w:left="90" w:right="2970"/>
        <w:rPr>
          <w:sz w:val="20"/>
          <w:szCs w:val="20"/>
        </w:rPr>
      </w:pPr>
      <w:r w:rsidRPr="0087517F">
        <w:rPr>
          <w:sz w:val="20"/>
          <w:szCs w:val="20"/>
        </w:rPr>
        <w:t>High Performance Computing</w:t>
      </w:r>
      <w:r>
        <w:rPr>
          <w:sz w:val="20"/>
          <w:szCs w:val="20"/>
        </w:rPr>
        <w:t xml:space="preserve">, Parallel </w:t>
      </w:r>
      <w:r w:rsidR="0031539D">
        <w:rPr>
          <w:sz w:val="20"/>
          <w:szCs w:val="20"/>
        </w:rPr>
        <w:t>Computing</w:t>
      </w:r>
      <w:r>
        <w:rPr>
          <w:sz w:val="20"/>
          <w:szCs w:val="20"/>
        </w:rPr>
        <w:t>, Distributed</w:t>
      </w:r>
      <w:r w:rsidR="00733E13">
        <w:rPr>
          <w:sz w:val="20"/>
          <w:szCs w:val="20"/>
        </w:rPr>
        <w:t xml:space="preserve"> Processing</w:t>
      </w:r>
      <w:r>
        <w:rPr>
          <w:sz w:val="20"/>
          <w:szCs w:val="20"/>
        </w:rPr>
        <w:t xml:space="preserve">, </w:t>
      </w:r>
      <w:r w:rsidR="00733E13">
        <w:rPr>
          <w:sz w:val="20"/>
          <w:szCs w:val="20"/>
        </w:rPr>
        <w:t>GPU Computing</w:t>
      </w:r>
    </w:p>
    <w:p w14:paraId="51A4CA3E" w14:textId="77777777" w:rsidR="003F4D19" w:rsidRPr="003F4D19" w:rsidRDefault="00180A23" w:rsidP="007A7ED7">
      <w:pPr>
        <w:tabs>
          <w:tab w:val="left" w:pos="1170"/>
        </w:tabs>
        <w:spacing w:before="240" w:line="200" w:lineRule="exact"/>
        <w:ind w:right="2970"/>
        <w:rPr>
          <w:b/>
          <w:bCs/>
          <w:smallCaps/>
          <w:color w:val="5B9BD5" w:themeColor="accent1"/>
          <w:spacing w:val="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75D90352" wp14:editId="1A678B95">
                <wp:simplePos x="0" y="0"/>
                <wp:positionH relativeFrom="column">
                  <wp:posOffset>9525</wp:posOffset>
                </wp:positionH>
                <wp:positionV relativeFrom="paragraph">
                  <wp:posOffset>117475</wp:posOffset>
                </wp:positionV>
                <wp:extent cx="640080" cy="27305"/>
                <wp:effectExtent l="0" t="0" r="26670" b="10795"/>
                <wp:wrapNone/>
                <wp:docPr id="313" name="Rectangle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F3E940" id="Rectangle 313" o:spid="_x0000_s1026" style="position:absolute;margin-left:.75pt;margin-top:9.25pt;width:50.4pt;height:2.1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" fillcolor="#5b9bd5 [3204]" strokecolor="#1f4d78 [1604]" strokeweight="1pt"/>
            </w:pict>
          </mc:Fallback>
        </mc:AlternateContent>
      </w:r>
      <w:r w:rsidR="0031539D">
        <w:tab/>
      </w:r>
      <w:r w:rsidR="003F4D19">
        <w:rPr>
          <w:rStyle w:val="IntenseReference"/>
          <w:sz w:val="26"/>
          <w:szCs w:val="26"/>
        </w:rPr>
        <w:t>Education</w:t>
      </w:r>
      <w:r w:rsidR="00B36D3C">
        <w:rPr>
          <w:rStyle w:val="IntenseReference"/>
          <w:sz w:val="26"/>
          <w:szCs w:val="26"/>
        </w:rPr>
        <w:t>s</w:t>
      </w:r>
    </w:p>
    <w:p w14:paraId="2A34E249" w14:textId="55F1A116" w:rsidR="00904088" w:rsidRDefault="00C3583A" w:rsidP="00904088">
      <w:pPr>
        <w:tabs>
          <w:tab w:val="left" w:pos="1170"/>
        </w:tabs>
        <w:spacing w:line="276" w:lineRule="auto"/>
        <w:ind w:left="90" w:right="3060"/>
        <w:rPr>
          <w:sz w:val="20"/>
          <w:szCs w:val="20"/>
          <w:lang w:bidi="fa-IR"/>
        </w:rPr>
      </w:pPr>
      <w:r>
        <w:rPr>
          <w:sz w:val="20"/>
          <w:szCs w:val="20"/>
        </w:rPr>
        <w:t>20</w:t>
      </w:r>
      <w:r w:rsidRPr="002B10C7">
        <w:rPr>
          <w:sz w:val="20"/>
          <w:szCs w:val="20"/>
        </w:rPr>
        <w:t>2</w:t>
      </w:r>
      <w:r w:rsidR="009558E5">
        <w:rPr>
          <w:sz w:val="20"/>
          <w:szCs w:val="20"/>
        </w:rPr>
        <w:t>0-</w:t>
      </w:r>
      <w:r w:rsidR="00B15936">
        <w:rPr>
          <w:sz w:val="20"/>
          <w:szCs w:val="20"/>
        </w:rPr>
        <w:t>24</w:t>
      </w:r>
      <w:r w:rsidRPr="002B10C7">
        <w:rPr>
          <w:sz w:val="20"/>
          <w:szCs w:val="20"/>
        </w:rPr>
        <w:tab/>
      </w:r>
      <w:r w:rsidRPr="00E038E5">
        <w:rPr>
          <w:b/>
          <w:bCs/>
          <w:sz w:val="20"/>
          <w:szCs w:val="20"/>
        </w:rPr>
        <w:t>Ph.D.</w:t>
      </w:r>
      <w:r w:rsidRPr="00E038E5">
        <w:rPr>
          <w:sz w:val="20"/>
          <w:szCs w:val="20"/>
        </w:rPr>
        <w:t xml:space="preserve"> </w:t>
      </w:r>
      <w:r w:rsidRPr="00E038E5">
        <w:rPr>
          <w:b/>
          <w:bCs/>
          <w:sz w:val="20"/>
          <w:szCs w:val="20"/>
        </w:rPr>
        <w:t>In Electrical and Computer Engineering</w:t>
      </w:r>
      <w:r w:rsidRPr="002B10C7">
        <w:rPr>
          <w:b/>
          <w:bCs/>
        </w:rPr>
        <w:t xml:space="preserve">, </w:t>
      </w:r>
      <w:r>
        <w:rPr>
          <w:i/>
          <w:iCs/>
          <w:sz w:val="20"/>
          <w:szCs w:val="20"/>
        </w:rPr>
        <w:t>Queen’s</w:t>
      </w:r>
      <w:r w:rsidRPr="002B10C7">
        <w:rPr>
          <w:i/>
          <w:iCs/>
          <w:sz w:val="20"/>
          <w:szCs w:val="20"/>
        </w:rPr>
        <w:t xml:space="preserve"> University, </w:t>
      </w:r>
      <w:r>
        <w:rPr>
          <w:sz w:val="20"/>
          <w:szCs w:val="20"/>
          <w:lang w:bidi="fa-IR"/>
        </w:rPr>
        <w:t>Kingston</w:t>
      </w:r>
      <w:r w:rsidRPr="002B10C7">
        <w:rPr>
          <w:sz w:val="20"/>
          <w:szCs w:val="20"/>
          <w:lang w:bidi="fa-IR"/>
        </w:rPr>
        <w:t xml:space="preserve">, </w:t>
      </w:r>
      <w:r w:rsidR="009558E5">
        <w:rPr>
          <w:sz w:val="20"/>
          <w:szCs w:val="20"/>
          <w:lang w:bidi="fa-IR"/>
        </w:rPr>
        <w:t>Canada</w:t>
      </w:r>
      <w:r w:rsidR="00904088">
        <w:rPr>
          <w:sz w:val="20"/>
          <w:szCs w:val="20"/>
          <w:lang w:bidi="fa-IR"/>
        </w:rPr>
        <w:br/>
      </w:r>
      <w:r w:rsidR="00904088">
        <w:rPr>
          <w:sz w:val="20"/>
          <w:szCs w:val="20"/>
          <w:lang w:bidi="fa-IR"/>
        </w:rPr>
        <w:tab/>
        <w:t xml:space="preserve">Research topic: High-performance </w:t>
      </w:r>
      <w:r w:rsidR="00241AA8">
        <w:rPr>
          <w:sz w:val="20"/>
          <w:szCs w:val="20"/>
          <w:lang w:bidi="fa-IR"/>
        </w:rPr>
        <w:t xml:space="preserve">GPU-Aware </w:t>
      </w:r>
      <w:r w:rsidR="00904088">
        <w:rPr>
          <w:sz w:val="20"/>
          <w:szCs w:val="20"/>
          <w:lang w:bidi="fa-IR"/>
        </w:rPr>
        <w:t xml:space="preserve">Communications; </w:t>
      </w:r>
      <w:r w:rsidR="00904088" w:rsidRPr="00904088">
        <w:rPr>
          <w:b/>
          <w:bCs/>
          <w:sz w:val="20"/>
          <w:szCs w:val="20"/>
          <w:lang w:bidi="fa-IR"/>
        </w:rPr>
        <w:t>GPA: 4.0/4.0</w:t>
      </w:r>
    </w:p>
    <w:p w14:paraId="3777F323" w14:textId="77777777" w:rsidR="009558E5" w:rsidRDefault="001757A6" w:rsidP="009558E5">
      <w:pPr>
        <w:tabs>
          <w:tab w:val="left" w:pos="1170"/>
        </w:tabs>
        <w:spacing w:after="0" w:line="240" w:lineRule="auto"/>
        <w:ind w:left="90" w:right="3060"/>
        <w:rPr>
          <w:sz w:val="20"/>
          <w:szCs w:val="20"/>
          <w:lang w:bidi="fa-IR"/>
        </w:rPr>
      </w:pPr>
      <w:r w:rsidRPr="002B10C7">
        <w:rPr>
          <w:sz w:val="20"/>
          <w:szCs w:val="20"/>
        </w:rPr>
        <w:t>2012-</w:t>
      </w:r>
      <w:r w:rsidR="00E54C79">
        <w:rPr>
          <w:sz w:val="20"/>
          <w:szCs w:val="20"/>
        </w:rPr>
        <w:t>15</w:t>
      </w:r>
      <w:r w:rsidR="009558E5">
        <w:rPr>
          <w:sz w:val="20"/>
          <w:szCs w:val="20"/>
        </w:rPr>
        <w:tab/>
      </w:r>
      <w:r w:rsidRPr="00E038E5">
        <w:rPr>
          <w:b/>
          <w:bCs/>
          <w:sz w:val="20"/>
          <w:szCs w:val="20"/>
        </w:rPr>
        <w:t>M. Sc.</w:t>
      </w:r>
      <w:r w:rsidRPr="00E038E5">
        <w:rPr>
          <w:sz w:val="20"/>
          <w:szCs w:val="20"/>
        </w:rPr>
        <w:t xml:space="preserve"> </w:t>
      </w:r>
      <w:r w:rsidRPr="00E038E5">
        <w:rPr>
          <w:b/>
          <w:bCs/>
          <w:sz w:val="20"/>
          <w:szCs w:val="20"/>
        </w:rPr>
        <w:t xml:space="preserve">In </w:t>
      </w:r>
      <w:r w:rsidR="00966F1C" w:rsidRPr="00E038E5">
        <w:rPr>
          <w:b/>
          <w:bCs/>
          <w:sz w:val="20"/>
          <w:szCs w:val="20"/>
        </w:rPr>
        <w:t>Software</w:t>
      </w:r>
      <w:r w:rsidRPr="00E038E5">
        <w:rPr>
          <w:b/>
          <w:bCs/>
          <w:sz w:val="20"/>
          <w:szCs w:val="20"/>
        </w:rPr>
        <w:t xml:space="preserve"> Engineering</w:t>
      </w:r>
      <w:r w:rsidRPr="002B10C7">
        <w:rPr>
          <w:b/>
          <w:bCs/>
        </w:rPr>
        <w:t xml:space="preserve">, </w:t>
      </w:r>
      <w:r w:rsidRPr="002B10C7">
        <w:rPr>
          <w:i/>
          <w:iCs/>
          <w:sz w:val="20"/>
          <w:szCs w:val="20"/>
        </w:rPr>
        <w:t xml:space="preserve">Shiraz University, </w:t>
      </w:r>
      <w:r w:rsidR="00F002DD" w:rsidRPr="002B10C7">
        <w:rPr>
          <w:sz w:val="20"/>
          <w:szCs w:val="20"/>
          <w:lang w:bidi="fa-IR"/>
        </w:rPr>
        <w:t>Shiraz, Iran</w:t>
      </w:r>
      <w:r w:rsidR="00E54C79">
        <w:rPr>
          <w:sz w:val="20"/>
          <w:szCs w:val="20"/>
          <w:lang w:bidi="fa-IR"/>
        </w:rPr>
        <w:t>.</w:t>
      </w:r>
    </w:p>
    <w:p w14:paraId="0FB74AF4" w14:textId="77777777" w:rsidR="009558E5" w:rsidRDefault="009558E5" w:rsidP="009558E5">
      <w:pPr>
        <w:tabs>
          <w:tab w:val="left" w:pos="1170"/>
        </w:tabs>
        <w:spacing w:after="0" w:line="276" w:lineRule="auto"/>
        <w:ind w:left="90" w:right="3060"/>
        <w:rPr>
          <w:b/>
          <w:bCs/>
          <w:sz w:val="24"/>
          <w:szCs w:val="24"/>
          <w:vertAlign w:val="subscript"/>
          <w:lang w:bidi="fa-IR"/>
        </w:rPr>
      </w:pPr>
      <w:r>
        <w:rPr>
          <w:b/>
          <w:bCs/>
          <w:sz w:val="20"/>
          <w:szCs w:val="20"/>
          <w:lang w:bidi="fa-IR"/>
        </w:rPr>
        <w:tab/>
      </w:r>
      <w:r w:rsidR="00B66BD3" w:rsidRPr="00E038E5">
        <w:rPr>
          <w:b/>
          <w:bCs/>
          <w:sz w:val="20"/>
          <w:szCs w:val="20"/>
          <w:lang w:bidi="fa-IR"/>
        </w:rPr>
        <w:t>Ranked</w:t>
      </w:r>
      <w:r w:rsidR="00B66BD3" w:rsidRPr="00E038E5">
        <w:rPr>
          <w:b/>
          <w:bCs/>
          <w:sz w:val="18"/>
          <w:szCs w:val="18"/>
          <w:lang w:bidi="fa-IR"/>
        </w:rPr>
        <w:t xml:space="preserve"> </w:t>
      </w:r>
      <w:r w:rsidR="00997470" w:rsidRPr="00E038E5">
        <w:rPr>
          <w:b/>
          <w:bCs/>
          <w:sz w:val="20"/>
          <w:szCs w:val="20"/>
          <w:lang w:bidi="fa-IR"/>
        </w:rPr>
        <w:t>3</w:t>
      </w:r>
      <w:r w:rsidR="00997470" w:rsidRPr="00E038E5">
        <w:rPr>
          <w:b/>
          <w:bCs/>
          <w:sz w:val="20"/>
          <w:szCs w:val="20"/>
          <w:vertAlign w:val="superscript"/>
          <w:lang w:bidi="fa-IR"/>
        </w:rPr>
        <w:t>rd</w:t>
      </w:r>
      <w:r w:rsidR="00997470" w:rsidRPr="00E038E5">
        <w:rPr>
          <w:b/>
          <w:bCs/>
          <w:sz w:val="20"/>
          <w:szCs w:val="20"/>
          <w:lang w:bidi="fa-IR"/>
        </w:rPr>
        <w:t xml:space="preserve"> </w:t>
      </w:r>
      <w:r w:rsidR="003F4D19">
        <w:rPr>
          <w:sz w:val="20"/>
          <w:szCs w:val="20"/>
          <w:lang w:bidi="fa-IR"/>
        </w:rPr>
        <w:t>a</w:t>
      </w:r>
      <w:r w:rsidR="00C428C6">
        <w:rPr>
          <w:sz w:val="20"/>
          <w:szCs w:val="20"/>
          <w:lang w:bidi="fa-IR"/>
        </w:rPr>
        <w:t xml:space="preserve">mong students with </w:t>
      </w:r>
      <w:r w:rsidR="00C428C6" w:rsidRPr="00904088">
        <w:rPr>
          <w:b/>
          <w:bCs/>
          <w:sz w:val="20"/>
          <w:szCs w:val="20"/>
          <w:lang w:bidi="fa-IR"/>
        </w:rPr>
        <w:t>GPA</w:t>
      </w:r>
      <w:r w:rsidR="00C428C6">
        <w:rPr>
          <w:sz w:val="20"/>
          <w:szCs w:val="20"/>
          <w:lang w:bidi="fa-IR"/>
        </w:rPr>
        <w:t xml:space="preserve"> </w:t>
      </w:r>
      <w:r w:rsidR="00C428C6" w:rsidRPr="00E038E5">
        <w:rPr>
          <w:b/>
          <w:bCs/>
          <w:sz w:val="20"/>
          <w:szCs w:val="20"/>
          <w:lang w:bidi="fa-IR"/>
        </w:rPr>
        <w:t>17.</w:t>
      </w:r>
      <w:r w:rsidR="002C0613" w:rsidRPr="00E038E5">
        <w:rPr>
          <w:b/>
          <w:bCs/>
          <w:sz w:val="20"/>
          <w:szCs w:val="20"/>
          <w:lang w:bidi="fa-IR"/>
        </w:rPr>
        <w:t>66</w:t>
      </w:r>
      <w:r w:rsidR="003F4D19" w:rsidRPr="00194BD8">
        <w:rPr>
          <w:b/>
          <w:bCs/>
          <w:lang w:bidi="fa-IR"/>
        </w:rPr>
        <w:t>/</w:t>
      </w:r>
      <w:r w:rsidR="00E54C79">
        <w:rPr>
          <w:b/>
          <w:bCs/>
          <w:sz w:val="24"/>
          <w:szCs w:val="24"/>
          <w:vertAlign w:val="subscript"/>
          <w:lang w:bidi="fa-IR"/>
        </w:rPr>
        <w:t>20.00</w:t>
      </w:r>
    </w:p>
    <w:p w14:paraId="05C31FD4" w14:textId="77921B3E" w:rsidR="009558E5" w:rsidRDefault="009558E5" w:rsidP="009558E5">
      <w:pPr>
        <w:tabs>
          <w:tab w:val="left" w:pos="1170"/>
        </w:tabs>
        <w:spacing w:after="0" w:line="240" w:lineRule="auto"/>
        <w:ind w:left="90" w:right="3060"/>
        <w:rPr>
          <w:sz w:val="20"/>
          <w:szCs w:val="20"/>
          <w:lang w:bidi="fa-IR"/>
        </w:rPr>
      </w:pPr>
      <w:r>
        <w:rPr>
          <w:sz w:val="20"/>
          <w:szCs w:val="20"/>
          <w:lang w:bidi="fa-IR"/>
        </w:rPr>
        <w:tab/>
      </w:r>
      <w:r w:rsidR="00F002DD" w:rsidRPr="006D20EC">
        <w:rPr>
          <w:sz w:val="20"/>
          <w:szCs w:val="20"/>
          <w:lang w:bidi="fa-IR"/>
        </w:rPr>
        <w:t>Thesis</w:t>
      </w:r>
      <w:r w:rsidR="00F002DD" w:rsidRPr="002B10C7">
        <w:rPr>
          <w:b/>
          <w:bCs/>
          <w:sz w:val="20"/>
          <w:szCs w:val="20"/>
          <w:lang w:bidi="fa-IR"/>
        </w:rPr>
        <w:t xml:space="preserve">: </w:t>
      </w:r>
      <w:r w:rsidR="00F002DD" w:rsidRPr="002B10C7">
        <w:rPr>
          <w:sz w:val="20"/>
          <w:szCs w:val="20"/>
          <w:lang w:bidi="fa-IR"/>
        </w:rPr>
        <w:t xml:space="preserve">Design &amp; Evaluation of a </w:t>
      </w:r>
      <w:r w:rsidR="00C76D8F" w:rsidRPr="002B10C7">
        <w:rPr>
          <w:sz w:val="20"/>
          <w:szCs w:val="20"/>
          <w:lang w:bidi="fa-IR"/>
        </w:rPr>
        <w:t>Large-Scale</w:t>
      </w:r>
      <w:r w:rsidR="00E54C79">
        <w:rPr>
          <w:sz w:val="20"/>
          <w:szCs w:val="20"/>
          <w:lang w:bidi="fa-IR"/>
        </w:rPr>
        <w:t xml:space="preserve"> Data Processing Framework for </w:t>
      </w:r>
      <w:r w:rsidR="00F002DD" w:rsidRPr="002B10C7">
        <w:rPr>
          <w:sz w:val="20"/>
          <w:szCs w:val="20"/>
          <w:lang w:bidi="fa-IR"/>
        </w:rPr>
        <w:t>Modern</w:t>
      </w:r>
    </w:p>
    <w:p w14:paraId="29A8A96F" w14:textId="77777777" w:rsidR="00CD59C4" w:rsidRDefault="009558E5" w:rsidP="009558E5">
      <w:pPr>
        <w:tabs>
          <w:tab w:val="left" w:pos="1170"/>
        </w:tabs>
        <w:spacing w:line="276" w:lineRule="auto"/>
        <w:ind w:left="90" w:right="3060"/>
        <w:rPr>
          <w:sz w:val="20"/>
          <w:szCs w:val="20"/>
          <w:lang w:bidi="fa-IR"/>
        </w:rPr>
      </w:pPr>
      <w:r>
        <w:rPr>
          <w:sz w:val="20"/>
          <w:szCs w:val="20"/>
          <w:lang w:bidi="fa-IR"/>
        </w:rPr>
        <w:tab/>
      </w:r>
      <w:r w:rsidR="00F002DD" w:rsidRPr="002B10C7">
        <w:rPr>
          <w:sz w:val="20"/>
          <w:szCs w:val="20"/>
          <w:lang w:bidi="fa-IR"/>
        </w:rPr>
        <w:t>GPUs. (</w:t>
      </w:r>
      <w:r w:rsidR="00DF63AD">
        <w:rPr>
          <w:sz w:val="20"/>
          <w:szCs w:val="20"/>
          <w:lang w:bidi="fa-IR"/>
        </w:rPr>
        <w:t>Enabling Apache Tez to use GPU</w:t>
      </w:r>
      <w:r w:rsidR="00712250">
        <w:rPr>
          <w:sz w:val="20"/>
          <w:szCs w:val="20"/>
          <w:lang w:bidi="fa-IR"/>
        </w:rPr>
        <w:t>)</w:t>
      </w:r>
      <w:r w:rsidR="00B43571">
        <w:rPr>
          <w:sz w:val="20"/>
          <w:szCs w:val="20"/>
          <w:lang w:bidi="fa-IR"/>
        </w:rPr>
        <w:t xml:space="preserve"> </w:t>
      </w:r>
      <w:r w:rsidR="00966F1C" w:rsidRPr="005511FF">
        <w:rPr>
          <w:i/>
          <w:iCs/>
          <w:sz w:val="20"/>
          <w:szCs w:val="20"/>
          <w:lang w:bidi="fa-IR"/>
        </w:rPr>
        <w:t>supervised by</w:t>
      </w:r>
      <w:r w:rsidR="00997470" w:rsidRPr="005511FF">
        <w:rPr>
          <w:b/>
          <w:bCs/>
          <w:i/>
          <w:iCs/>
          <w:sz w:val="20"/>
          <w:szCs w:val="20"/>
          <w:lang w:bidi="fa-IR"/>
        </w:rPr>
        <w:t xml:space="preserve"> </w:t>
      </w:r>
      <w:r w:rsidR="00997470" w:rsidRPr="00C44C4F">
        <w:rPr>
          <w:i/>
          <w:iCs/>
          <w:sz w:val="20"/>
          <w:szCs w:val="20"/>
          <w:lang w:bidi="fa-IR"/>
        </w:rPr>
        <w:t>Dr. F</w:t>
      </w:r>
      <w:r w:rsidR="00966F1C" w:rsidRPr="00C44C4F">
        <w:rPr>
          <w:i/>
          <w:iCs/>
          <w:sz w:val="20"/>
          <w:szCs w:val="20"/>
          <w:lang w:bidi="fa-IR"/>
        </w:rPr>
        <w:t xml:space="preserve">. </w:t>
      </w:r>
      <w:r w:rsidR="00997470" w:rsidRPr="00C44C4F">
        <w:rPr>
          <w:i/>
          <w:iCs/>
          <w:sz w:val="20"/>
          <w:szCs w:val="20"/>
          <w:lang w:bidi="fa-IR"/>
        </w:rPr>
        <w:t>Khunjush</w:t>
      </w:r>
      <w:r w:rsidR="00997470">
        <w:rPr>
          <w:sz w:val="20"/>
          <w:szCs w:val="20"/>
          <w:lang w:bidi="fa-IR"/>
        </w:rPr>
        <w:t xml:space="preserve"> </w:t>
      </w:r>
    </w:p>
    <w:p w14:paraId="26741928" w14:textId="0B263DC7" w:rsidR="00CD59C4" w:rsidRDefault="007558D4" w:rsidP="00904088">
      <w:pPr>
        <w:tabs>
          <w:tab w:val="left" w:pos="1170"/>
        </w:tabs>
        <w:spacing w:after="0" w:line="240" w:lineRule="auto"/>
        <w:ind w:left="90" w:right="2970"/>
        <w:rPr>
          <w:sz w:val="20"/>
          <w:szCs w:val="20"/>
          <w:lang w:bidi="fa-IR"/>
        </w:rPr>
      </w:pPr>
      <w:r w:rsidRPr="002B10C7">
        <w:rPr>
          <w:sz w:val="20"/>
          <w:szCs w:val="20"/>
        </w:rPr>
        <w:t>2007-</w:t>
      </w:r>
      <w:r w:rsidR="00E54C79">
        <w:rPr>
          <w:sz w:val="20"/>
          <w:szCs w:val="20"/>
        </w:rPr>
        <w:t>12</w:t>
      </w:r>
      <w:r w:rsidRPr="002B10C7">
        <w:rPr>
          <w:sz w:val="20"/>
          <w:szCs w:val="20"/>
        </w:rPr>
        <w:tab/>
      </w:r>
      <w:r w:rsidRPr="00E038E5">
        <w:rPr>
          <w:b/>
          <w:bCs/>
          <w:sz w:val="20"/>
          <w:szCs w:val="20"/>
        </w:rPr>
        <w:t xml:space="preserve">B. Sc. In </w:t>
      </w:r>
      <w:r w:rsidR="00966F1C" w:rsidRPr="00E038E5">
        <w:rPr>
          <w:b/>
          <w:bCs/>
          <w:sz w:val="20"/>
          <w:szCs w:val="20"/>
        </w:rPr>
        <w:t>Software</w:t>
      </w:r>
      <w:r w:rsidRPr="00E038E5">
        <w:rPr>
          <w:b/>
          <w:bCs/>
          <w:sz w:val="20"/>
          <w:szCs w:val="20"/>
        </w:rPr>
        <w:t xml:space="preserve"> Engineering</w:t>
      </w:r>
      <w:r w:rsidRPr="002B10C7">
        <w:rPr>
          <w:b/>
          <w:bCs/>
        </w:rPr>
        <w:t xml:space="preserve">, </w:t>
      </w:r>
      <w:r w:rsidRPr="002B10C7">
        <w:rPr>
          <w:i/>
          <w:iCs/>
          <w:sz w:val="20"/>
          <w:szCs w:val="20"/>
        </w:rPr>
        <w:t xml:space="preserve">Shiraz University, </w:t>
      </w:r>
      <w:r w:rsidRPr="002B10C7">
        <w:rPr>
          <w:sz w:val="20"/>
          <w:szCs w:val="20"/>
          <w:lang w:bidi="fa-IR"/>
        </w:rPr>
        <w:t>Shiraz, Iran</w:t>
      </w:r>
    </w:p>
    <w:p w14:paraId="4EF5D432" w14:textId="06514D64" w:rsidR="00B36D3C" w:rsidRPr="003F4D19" w:rsidRDefault="00DB5276" w:rsidP="00DB5276">
      <w:pPr>
        <w:tabs>
          <w:tab w:val="left" w:pos="0"/>
          <w:tab w:val="left" w:pos="1170"/>
        </w:tabs>
        <w:spacing w:before="240" w:line="200" w:lineRule="exact"/>
        <w:ind w:left="-270" w:right="2970"/>
        <w:rPr>
          <w:b/>
          <w:bCs/>
          <w:smallCaps/>
          <w:color w:val="5B9BD5" w:themeColor="accent1"/>
          <w:spacing w:val="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2D322049" wp14:editId="1162985E">
                <wp:simplePos x="0" y="0"/>
                <wp:positionH relativeFrom="column">
                  <wp:posOffset>10795</wp:posOffset>
                </wp:positionH>
                <wp:positionV relativeFrom="paragraph">
                  <wp:posOffset>193979</wp:posOffset>
                </wp:positionV>
                <wp:extent cx="640080" cy="27305"/>
                <wp:effectExtent l="0" t="0" r="26670" b="10795"/>
                <wp:wrapNone/>
                <wp:docPr id="317" name="Rectangle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AF97B7" id="Rectangle 317" o:spid="_x0000_s1026" style="position:absolute;margin-left:.85pt;margin-top:15.25pt;width:50.4pt;height:2.1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eJVxctkAAAAH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092FFF">
        <w:tab/>
      </w:r>
      <w:r w:rsidR="00B36D3C">
        <w:tab/>
      </w:r>
      <w:r w:rsidR="00B36D3C">
        <w:rPr>
          <w:rStyle w:val="IntenseReference"/>
          <w:sz w:val="26"/>
          <w:szCs w:val="26"/>
        </w:rPr>
        <w:t>Publications</w:t>
      </w:r>
      <w:r w:rsidR="004C5FFC">
        <w:rPr>
          <w:rStyle w:val="IntenseReference"/>
          <w:sz w:val="26"/>
          <w:szCs w:val="26"/>
        </w:rPr>
        <w:t xml:space="preserve"> (</w:t>
      </w:r>
      <w:hyperlink r:id="rId23" w:history="1">
        <w:r w:rsidR="004C5FFC" w:rsidRPr="004C5FFC">
          <w:rPr>
            <w:rStyle w:val="Hyperlink"/>
            <w:b/>
            <w:bCs/>
            <w:spacing w:val="5"/>
            <w:sz w:val="26"/>
            <w:szCs w:val="26"/>
          </w:rPr>
          <w:t>Link</w:t>
        </w:r>
      </w:hyperlink>
      <w:r w:rsidR="004C5FFC">
        <w:rPr>
          <w:rStyle w:val="IntenseReference"/>
          <w:sz w:val="26"/>
          <w:szCs w:val="26"/>
        </w:rPr>
        <w:t xml:space="preserve"> to Google Scholar)</w:t>
      </w:r>
    </w:p>
    <w:p w14:paraId="3A1FA673" w14:textId="49A20FFB" w:rsidR="00980DA9" w:rsidRDefault="00980DA9" w:rsidP="00AC51DE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bookmarkStart w:id="0" w:name="_Hlk114423844"/>
      <w:r>
        <w:rPr>
          <w:sz w:val="20"/>
          <w:szCs w:val="20"/>
        </w:rPr>
        <w:t>2022</w:t>
      </w:r>
      <w:r>
        <w:rPr>
          <w:sz w:val="20"/>
          <w:szCs w:val="20"/>
        </w:rPr>
        <w:tab/>
      </w:r>
      <w:r w:rsidRPr="00980DA9">
        <w:rPr>
          <w:sz w:val="20"/>
          <w:szCs w:val="20"/>
        </w:rPr>
        <w:t>P</w:t>
      </w:r>
      <w:r>
        <w:rPr>
          <w:sz w:val="20"/>
          <w:szCs w:val="20"/>
        </w:rPr>
        <w:t>.</w:t>
      </w:r>
      <w:r w:rsidRPr="00980DA9">
        <w:rPr>
          <w:sz w:val="20"/>
          <w:szCs w:val="20"/>
        </w:rPr>
        <w:t xml:space="preserve"> Alizadeh, A</w:t>
      </w:r>
      <w:r>
        <w:rPr>
          <w:sz w:val="20"/>
          <w:szCs w:val="20"/>
        </w:rPr>
        <w:t>.</w:t>
      </w:r>
      <w:r w:rsidRPr="00980DA9">
        <w:rPr>
          <w:sz w:val="20"/>
          <w:szCs w:val="20"/>
        </w:rPr>
        <w:t xml:space="preserve"> Sojoodi, </w:t>
      </w:r>
      <w:r>
        <w:rPr>
          <w:sz w:val="20"/>
          <w:szCs w:val="20"/>
        </w:rPr>
        <w:t xml:space="preserve">Y. H. </w:t>
      </w:r>
      <w:r w:rsidRPr="00980DA9">
        <w:rPr>
          <w:sz w:val="20"/>
          <w:szCs w:val="20"/>
        </w:rPr>
        <w:t xml:space="preserve">Temucin, and </w:t>
      </w:r>
      <w:r>
        <w:rPr>
          <w:sz w:val="20"/>
          <w:szCs w:val="20"/>
        </w:rPr>
        <w:t xml:space="preserve">A. </w:t>
      </w:r>
      <w:r w:rsidRPr="00980DA9">
        <w:rPr>
          <w:sz w:val="20"/>
          <w:szCs w:val="20"/>
        </w:rPr>
        <w:t>Afsahi</w:t>
      </w:r>
      <w:r>
        <w:rPr>
          <w:sz w:val="20"/>
          <w:szCs w:val="20"/>
        </w:rPr>
        <w:t>, “</w:t>
      </w:r>
      <w:r w:rsidRPr="00980DA9">
        <w:rPr>
          <w:sz w:val="20"/>
          <w:szCs w:val="20"/>
        </w:rPr>
        <w:t>Efficient Process Arrival Pattern Aware Collective Communication for Deep Learning</w:t>
      </w:r>
      <w:r>
        <w:rPr>
          <w:sz w:val="20"/>
          <w:szCs w:val="20"/>
        </w:rPr>
        <w:t>,”</w:t>
      </w:r>
      <w:r w:rsidRPr="00980DA9">
        <w:rPr>
          <w:sz w:val="20"/>
          <w:szCs w:val="20"/>
        </w:rPr>
        <w:t xml:space="preserve"> In Proceedings of the 29th European MPI Users' Group Meeting (</w:t>
      </w:r>
      <w:proofErr w:type="spellStart"/>
      <w:r w:rsidRPr="00980DA9">
        <w:rPr>
          <w:sz w:val="20"/>
          <w:szCs w:val="20"/>
        </w:rPr>
        <w:t>EuroMPI</w:t>
      </w:r>
      <w:proofErr w:type="spellEnd"/>
      <w:r w:rsidRPr="00980DA9">
        <w:rPr>
          <w:sz w:val="20"/>
          <w:szCs w:val="20"/>
        </w:rPr>
        <w:t>).</w:t>
      </w:r>
      <w:bookmarkEnd w:id="0"/>
    </w:p>
    <w:p w14:paraId="5BAB4644" w14:textId="2F49B7DF" w:rsidR="00904088" w:rsidRDefault="00904088" w:rsidP="00DC7BE0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r>
        <w:rPr>
          <w:sz w:val="20"/>
          <w:szCs w:val="20"/>
        </w:rPr>
        <w:t>202</w:t>
      </w:r>
      <w:r w:rsidR="00B06635">
        <w:rPr>
          <w:sz w:val="20"/>
          <w:szCs w:val="20"/>
        </w:rPr>
        <w:t>2</w:t>
      </w:r>
      <w:r>
        <w:rPr>
          <w:sz w:val="20"/>
          <w:szCs w:val="20"/>
        </w:rPr>
        <w:tab/>
      </w:r>
      <w:r w:rsidR="004B1747" w:rsidRPr="004B1747">
        <w:rPr>
          <w:sz w:val="20"/>
          <w:szCs w:val="20"/>
        </w:rPr>
        <w:t>Y. H. Temuc</w:t>
      </w:r>
      <w:r w:rsidR="00DC7BE0">
        <w:rPr>
          <w:sz w:val="20"/>
          <w:szCs w:val="20"/>
        </w:rPr>
        <w:t>in</w:t>
      </w:r>
      <w:r w:rsidR="004B1747" w:rsidRPr="004B1747">
        <w:rPr>
          <w:sz w:val="20"/>
          <w:szCs w:val="20"/>
        </w:rPr>
        <w:t xml:space="preserve">, A. Sojoodi, P. Alizadeh, B. W. </w:t>
      </w:r>
      <w:proofErr w:type="spellStart"/>
      <w:r w:rsidR="004B1747" w:rsidRPr="004B1747">
        <w:rPr>
          <w:sz w:val="20"/>
          <w:szCs w:val="20"/>
        </w:rPr>
        <w:t>Kitor</w:t>
      </w:r>
      <w:proofErr w:type="spellEnd"/>
      <w:r w:rsidR="004B1747" w:rsidRPr="004B1747">
        <w:rPr>
          <w:sz w:val="20"/>
          <w:szCs w:val="20"/>
        </w:rPr>
        <w:t xml:space="preserve">, and A. Afsahi, “Accelerating Deep Learning using Interconnect-Aware UCX Communication for MPI Collectives,” IEEE Micro, </w:t>
      </w:r>
      <w:r w:rsidR="00DC7BE0" w:rsidRPr="004B1747">
        <w:rPr>
          <w:sz w:val="20"/>
          <w:szCs w:val="20"/>
        </w:rPr>
        <w:t>202</w:t>
      </w:r>
      <w:r w:rsidR="006227D6">
        <w:rPr>
          <w:sz w:val="20"/>
          <w:szCs w:val="20"/>
        </w:rPr>
        <w:t>2</w:t>
      </w:r>
      <w:r w:rsidR="00DC7BE0">
        <w:rPr>
          <w:sz w:val="20"/>
          <w:szCs w:val="20"/>
        </w:rPr>
        <w:t xml:space="preserve">, </w:t>
      </w:r>
      <w:r w:rsidR="004B1747" w:rsidRPr="004B1747">
        <w:rPr>
          <w:sz w:val="20"/>
          <w:szCs w:val="20"/>
        </w:rPr>
        <w:t xml:space="preserve">pp. </w:t>
      </w:r>
      <w:r w:rsidR="00B06635">
        <w:rPr>
          <w:sz w:val="20"/>
          <w:szCs w:val="20"/>
        </w:rPr>
        <w:t>68</w:t>
      </w:r>
      <w:r w:rsidR="004B1747" w:rsidRPr="004B1747">
        <w:rPr>
          <w:sz w:val="20"/>
          <w:szCs w:val="20"/>
        </w:rPr>
        <w:t>–</w:t>
      </w:r>
      <w:r w:rsidR="00B06635">
        <w:rPr>
          <w:sz w:val="20"/>
          <w:szCs w:val="20"/>
        </w:rPr>
        <w:t>76</w:t>
      </w:r>
      <w:r w:rsidR="004B1747" w:rsidRPr="004B1747">
        <w:rPr>
          <w:sz w:val="20"/>
          <w:szCs w:val="20"/>
        </w:rPr>
        <w:t>.</w:t>
      </w:r>
    </w:p>
    <w:p w14:paraId="495754FB" w14:textId="1DBEC045" w:rsidR="00DC7BE0" w:rsidRDefault="00DC7BE0" w:rsidP="00DC7BE0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r>
        <w:rPr>
          <w:sz w:val="20"/>
          <w:szCs w:val="20"/>
        </w:rPr>
        <w:t>2021</w:t>
      </w:r>
      <w:r>
        <w:rPr>
          <w:sz w:val="20"/>
          <w:szCs w:val="20"/>
        </w:rPr>
        <w:tab/>
      </w:r>
      <w:r w:rsidRPr="00DC7BE0">
        <w:rPr>
          <w:sz w:val="20"/>
          <w:szCs w:val="20"/>
        </w:rPr>
        <w:t xml:space="preserve">Y. H. Temucin, A. Sojoodi, P. Alizadeh, and A. Afsahi, “Efficient Multi-Path NVLink / PCIe-Aware UCX based Collective Communication for Deep Learning,” </w:t>
      </w:r>
      <w:r>
        <w:rPr>
          <w:i/>
          <w:iCs/>
          <w:sz w:val="20"/>
          <w:szCs w:val="20"/>
        </w:rPr>
        <w:t>Proceedings of</w:t>
      </w:r>
      <w:r w:rsidRPr="00DC7BE0">
        <w:rPr>
          <w:sz w:val="20"/>
          <w:szCs w:val="20"/>
        </w:rPr>
        <w:t xml:space="preserve"> </w:t>
      </w:r>
      <w:r w:rsidRPr="00DC7BE0">
        <w:rPr>
          <w:i/>
          <w:iCs/>
          <w:sz w:val="20"/>
          <w:szCs w:val="20"/>
        </w:rPr>
        <w:t>Hot Interconnects</w:t>
      </w:r>
      <w:r w:rsidRPr="00DC7BE0">
        <w:rPr>
          <w:sz w:val="20"/>
          <w:szCs w:val="20"/>
        </w:rPr>
        <w:t>,</w:t>
      </w:r>
      <w:r w:rsidR="004D6733">
        <w:rPr>
          <w:sz w:val="20"/>
          <w:szCs w:val="20"/>
        </w:rPr>
        <w:t xml:space="preserve"> 2021,</w:t>
      </w:r>
      <w:r w:rsidRPr="00DC7BE0">
        <w:rPr>
          <w:sz w:val="20"/>
          <w:szCs w:val="20"/>
        </w:rPr>
        <w:t xml:space="preserve"> pp. 1–10.</w:t>
      </w:r>
    </w:p>
    <w:p w14:paraId="47DA52A3" w14:textId="0E6C4A2F" w:rsidR="00B36D3C" w:rsidRDefault="00981539" w:rsidP="001203F7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r>
        <w:rPr>
          <w:sz w:val="20"/>
          <w:szCs w:val="20"/>
        </w:rPr>
        <w:t>2020</w:t>
      </w:r>
      <w:r w:rsidR="00B36D3C" w:rsidRPr="00981539">
        <w:rPr>
          <w:sz w:val="20"/>
          <w:szCs w:val="20"/>
        </w:rPr>
        <w:tab/>
      </w:r>
      <w:r w:rsidR="00012184" w:rsidRPr="00012184">
        <w:rPr>
          <w:sz w:val="20"/>
          <w:szCs w:val="20"/>
        </w:rPr>
        <w:t>A. Sojoodi, M. Salimi Beni, and F. Khunjush, “Ignite-GPU: a GPU-enabled in-memory computing architecture on clusters,” J</w:t>
      </w:r>
      <w:r w:rsidR="00012184">
        <w:rPr>
          <w:sz w:val="20"/>
          <w:szCs w:val="20"/>
        </w:rPr>
        <w:t>ournal of</w:t>
      </w:r>
      <w:r w:rsidR="00012184" w:rsidRPr="00012184">
        <w:rPr>
          <w:sz w:val="20"/>
          <w:szCs w:val="20"/>
        </w:rPr>
        <w:t xml:space="preserve"> Supercomput</w:t>
      </w:r>
      <w:r w:rsidR="00012184">
        <w:rPr>
          <w:sz w:val="20"/>
          <w:szCs w:val="20"/>
        </w:rPr>
        <w:t>ing</w:t>
      </w:r>
      <w:r w:rsidR="00012184" w:rsidRPr="00012184">
        <w:rPr>
          <w:sz w:val="20"/>
          <w:szCs w:val="20"/>
        </w:rPr>
        <w:t>, 2020</w:t>
      </w:r>
      <w:r w:rsidR="00012184">
        <w:rPr>
          <w:sz w:val="20"/>
          <w:szCs w:val="20"/>
        </w:rPr>
        <w:t xml:space="preserve">, </w:t>
      </w:r>
      <w:r w:rsidR="00012184" w:rsidRPr="00012184">
        <w:rPr>
          <w:sz w:val="20"/>
          <w:szCs w:val="20"/>
        </w:rPr>
        <w:t>pp. 1–28</w:t>
      </w:r>
      <w:r w:rsidR="00012184">
        <w:rPr>
          <w:sz w:val="20"/>
          <w:szCs w:val="20"/>
        </w:rPr>
        <w:t>.</w:t>
      </w:r>
    </w:p>
    <w:p w14:paraId="2C107B0C" w14:textId="459902E0" w:rsidR="00F916A5" w:rsidRPr="00F916A5" w:rsidRDefault="00F916A5" w:rsidP="001203F7">
      <w:pPr>
        <w:tabs>
          <w:tab w:val="left" w:pos="1170"/>
        </w:tabs>
        <w:spacing w:after="0" w:line="240" w:lineRule="auto"/>
        <w:ind w:left="1170" w:right="3240" w:hanging="1080"/>
        <w:rPr>
          <w:rFonts w:cstheme="minorHAnsi"/>
          <w:sz w:val="20"/>
          <w:szCs w:val="20"/>
        </w:rPr>
      </w:pPr>
      <w:r>
        <w:rPr>
          <w:sz w:val="20"/>
          <w:szCs w:val="20"/>
        </w:rPr>
        <w:t>2020</w:t>
      </w:r>
      <w:r w:rsidRPr="00F916A5">
        <w:rPr>
          <w:rFonts w:cstheme="minorHAnsi"/>
          <w:sz w:val="20"/>
          <w:szCs w:val="20"/>
        </w:rPr>
        <w:tab/>
      </w:r>
      <w:r w:rsidRPr="00F916A5">
        <w:rPr>
          <w:rFonts w:cstheme="minorHAnsi"/>
          <w:sz w:val="20"/>
          <w:szCs w:val="20"/>
          <w:shd w:val="clear" w:color="auto" w:fill="FFFFFF"/>
        </w:rPr>
        <w:t>M. S. Beni, A. Sojoodi and F. Khunjush, "A GPU-Enabled Extension for Apache Ignite to Facilitate Running Genetic Algorithms," </w:t>
      </w:r>
      <w:r w:rsidRPr="00F916A5">
        <w:rPr>
          <w:rStyle w:val="Emphasis"/>
          <w:rFonts w:cstheme="minorHAnsi"/>
          <w:sz w:val="20"/>
          <w:szCs w:val="20"/>
          <w:shd w:val="clear" w:color="auto" w:fill="FFFFFF"/>
        </w:rPr>
        <w:t>2020 (CADS)</w:t>
      </w:r>
      <w:r w:rsidRPr="00F916A5">
        <w:rPr>
          <w:rFonts w:cstheme="minorHAnsi"/>
          <w:sz w:val="20"/>
          <w:szCs w:val="20"/>
          <w:shd w:val="clear" w:color="auto" w:fill="FFFFFF"/>
        </w:rPr>
        <w:t>, Rasht, Iran, 2020, pp. 1-8</w:t>
      </w:r>
      <w:r>
        <w:rPr>
          <w:rFonts w:cstheme="minorHAnsi"/>
          <w:sz w:val="20"/>
          <w:szCs w:val="20"/>
          <w:shd w:val="clear" w:color="auto" w:fill="FFFFFF"/>
        </w:rPr>
        <w:t>.</w:t>
      </w:r>
      <w:r w:rsidRPr="00F916A5">
        <w:rPr>
          <w:rFonts w:cstheme="minorHAnsi"/>
          <w:sz w:val="20"/>
          <w:szCs w:val="20"/>
          <w:shd w:val="clear" w:color="auto" w:fill="FFFFFF"/>
        </w:rPr>
        <w:t xml:space="preserve"> </w:t>
      </w:r>
    </w:p>
    <w:p w14:paraId="4790D253" w14:textId="77777777" w:rsidR="00D64DD1" w:rsidRPr="003F4D19" w:rsidRDefault="00DB5276" w:rsidP="00092FFF">
      <w:pPr>
        <w:tabs>
          <w:tab w:val="left" w:pos="0"/>
          <w:tab w:val="left" w:pos="1170"/>
          <w:tab w:val="left" w:pos="8625"/>
        </w:tabs>
        <w:spacing w:before="240" w:line="200" w:lineRule="exact"/>
        <w:ind w:left="-270" w:right="2970"/>
        <w:rPr>
          <w:b/>
          <w:bCs/>
          <w:smallCaps/>
          <w:color w:val="5B9BD5" w:themeColor="accent1"/>
          <w:spacing w:val="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4B9AB01" wp14:editId="0E7BFB55">
                <wp:simplePos x="0" y="0"/>
                <wp:positionH relativeFrom="column">
                  <wp:posOffset>-7255</wp:posOffset>
                </wp:positionH>
                <wp:positionV relativeFrom="paragraph">
                  <wp:posOffset>211347</wp:posOffset>
                </wp:positionV>
                <wp:extent cx="640080" cy="27305"/>
                <wp:effectExtent l="0" t="0" r="26670" b="10795"/>
                <wp:wrapNone/>
                <wp:docPr id="318" name="Rectangle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96C84" id="Rectangle 318" o:spid="_x0000_s1026" style="position:absolute;margin-left:-.55pt;margin-top:16.65pt;width:50.4pt;height:2.1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" fillcolor="#5b9bd5 [3204]" strokecolor="#1f4d78 [1604]" strokeweight="1pt"/>
            </w:pict>
          </mc:Fallback>
        </mc:AlternateContent>
      </w:r>
      <w:r w:rsidR="00D64DD1">
        <w:tab/>
      </w:r>
      <w:r w:rsidR="00D64DD1">
        <w:tab/>
      </w:r>
      <w:r w:rsidR="002B57E9">
        <w:rPr>
          <w:rStyle w:val="IntenseReference"/>
          <w:sz w:val="26"/>
          <w:szCs w:val="26"/>
        </w:rPr>
        <w:t>Professional Experiences</w:t>
      </w:r>
    </w:p>
    <w:p w14:paraId="2B538AFE" w14:textId="5D3EC7B5" w:rsidR="00980DA9" w:rsidRDefault="00980DA9" w:rsidP="008051C7">
      <w:pPr>
        <w:tabs>
          <w:tab w:val="left" w:pos="1170"/>
        </w:tabs>
        <w:spacing w:after="0" w:line="240" w:lineRule="auto"/>
        <w:ind w:left="90" w:right="3150"/>
        <w:rPr>
          <w:b/>
          <w:bCs/>
          <w:sz w:val="20"/>
          <w:szCs w:val="20"/>
        </w:rPr>
      </w:pPr>
      <w:r>
        <w:rPr>
          <w:sz w:val="20"/>
          <w:szCs w:val="20"/>
        </w:rPr>
        <w:t>2022</w:t>
      </w:r>
      <w:r w:rsidR="001445C9">
        <w:rPr>
          <w:sz w:val="20"/>
          <w:szCs w:val="20"/>
        </w:rPr>
        <w:t>-Now</w:t>
      </w:r>
      <w:r>
        <w:rPr>
          <w:sz w:val="20"/>
          <w:szCs w:val="20"/>
        </w:rPr>
        <w:tab/>
      </w:r>
      <w:r w:rsidRPr="00980DA9">
        <w:rPr>
          <w:b/>
          <w:bCs/>
          <w:sz w:val="20"/>
          <w:szCs w:val="20"/>
        </w:rPr>
        <w:t>GPU Software Engineer</w:t>
      </w:r>
    </w:p>
    <w:p w14:paraId="20078800" w14:textId="3A4C6E2C" w:rsidR="00F12590" w:rsidRDefault="00F12590" w:rsidP="008051C7">
      <w:pPr>
        <w:tabs>
          <w:tab w:val="left" w:pos="1170"/>
        </w:tabs>
        <w:spacing w:after="0"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  <w:t xml:space="preserve">Part-time; </w:t>
      </w:r>
      <w:bookmarkStart w:id="1" w:name="_Hlk114424398"/>
      <w:r>
        <w:rPr>
          <w:sz w:val="20"/>
          <w:szCs w:val="20"/>
        </w:rPr>
        <w:t xml:space="preserve">at </w:t>
      </w:r>
      <w:hyperlink r:id="rId24" w:history="1">
        <w:r w:rsidRPr="00F54185">
          <w:rPr>
            <w:rStyle w:val="Hyperlink"/>
            <w:i/>
            <w:iCs/>
            <w:sz w:val="20"/>
            <w:szCs w:val="20"/>
          </w:rPr>
          <w:t>Distributive, Kingston, Ontario, Canada</w:t>
        </w:r>
      </w:hyperlink>
      <w:r>
        <w:rPr>
          <w:i/>
          <w:iCs/>
          <w:sz w:val="20"/>
          <w:szCs w:val="20"/>
        </w:rPr>
        <w:t>.</w:t>
      </w:r>
      <w:bookmarkEnd w:id="1"/>
    </w:p>
    <w:p w14:paraId="384B0D91" w14:textId="5F4EB277" w:rsidR="001B2366" w:rsidRDefault="00F12590" w:rsidP="001B2366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i/>
          <w:iCs/>
          <w:sz w:val="20"/>
          <w:szCs w:val="20"/>
        </w:rPr>
        <w:tab/>
      </w:r>
      <w:r>
        <w:rPr>
          <w:sz w:val="20"/>
          <w:szCs w:val="20"/>
        </w:rPr>
        <w:t xml:space="preserve">Challenges: </w:t>
      </w:r>
      <w:bookmarkStart w:id="2" w:name="_Hlk114424439"/>
      <w:r>
        <w:rPr>
          <w:sz w:val="20"/>
          <w:szCs w:val="20"/>
        </w:rPr>
        <w:t>Enabling WebGPU</w:t>
      </w:r>
      <w:r w:rsidR="001325CD">
        <w:rPr>
          <w:sz w:val="20"/>
          <w:szCs w:val="20"/>
        </w:rPr>
        <w:t xml:space="preserve"> in the Distributive compute network</w:t>
      </w:r>
      <w:bookmarkEnd w:id="2"/>
    </w:p>
    <w:p w14:paraId="41E0FC80" w14:textId="372FEE0F" w:rsidR="001B2366" w:rsidRPr="001B2366" w:rsidRDefault="001B2366" w:rsidP="001B2366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ab/>
        <w:t xml:space="preserve">Achievement: Improve LeGendre Pair (length 45) algorithm, +700x speedup on WebGPU </w:t>
      </w:r>
    </w:p>
    <w:p w14:paraId="609AD73A" w14:textId="2F3FAF20" w:rsidR="00980DA9" w:rsidRDefault="00980DA9" w:rsidP="008051C7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ab/>
      </w:r>
    </w:p>
    <w:p w14:paraId="1FEF5E1E" w14:textId="598DADDB" w:rsidR="00980DA9" w:rsidRDefault="00980DA9" w:rsidP="008051C7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22-Sum</w:t>
      </w:r>
      <w:r>
        <w:rPr>
          <w:sz w:val="20"/>
          <w:szCs w:val="20"/>
        </w:rPr>
        <w:tab/>
      </w:r>
      <w:r w:rsidRPr="00980DA9">
        <w:rPr>
          <w:b/>
          <w:bCs/>
          <w:sz w:val="20"/>
          <w:szCs w:val="20"/>
        </w:rPr>
        <w:t>Research Intern</w:t>
      </w:r>
    </w:p>
    <w:p w14:paraId="621F6C3D" w14:textId="7BB753D2" w:rsidR="00980DA9" w:rsidRDefault="00980DA9" w:rsidP="00980DA9">
      <w:pPr>
        <w:tabs>
          <w:tab w:val="left" w:pos="1170"/>
        </w:tabs>
        <w:spacing w:after="0"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  <w:t xml:space="preserve">Part-time; at </w:t>
      </w:r>
      <w:hyperlink r:id="rId25" w:history="1">
        <w:r w:rsidRPr="004C5FFC">
          <w:rPr>
            <w:rStyle w:val="Hyperlink"/>
            <w:i/>
            <w:iCs/>
            <w:sz w:val="20"/>
            <w:szCs w:val="20"/>
          </w:rPr>
          <w:t>Microsoft Research</w:t>
        </w:r>
      </w:hyperlink>
      <w:r w:rsidRPr="00980DA9">
        <w:rPr>
          <w:i/>
          <w:iCs/>
          <w:sz w:val="20"/>
          <w:szCs w:val="20"/>
        </w:rPr>
        <w:t xml:space="preserve"> (MSR), Seattle, Washington, United States (Remote)</w:t>
      </w:r>
    </w:p>
    <w:p w14:paraId="59F786FD" w14:textId="06772E1E" w:rsidR="00F12590" w:rsidRPr="00F12590" w:rsidRDefault="00F12590" w:rsidP="00980DA9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i/>
          <w:iCs/>
          <w:sz w:val="20"/>
          <w:szCs w:val="20"/>
        </w:rPr>
        <w:tab/>
      </w:r>
      <w:bookmarkStart w:id="3" w:name="_Hlk114424315"/>
      <w:r w:rsidR="003A6E16">
        <w:rPr>
          <w:sz w:val="20"/>
          <w:szCs w:val="20"/>
        </w:rPr>
        <w:t>Achievement</w:t>
      </w:r>
      <w:r>
        <w:rPr>
          <w:sz w:val="20"/>
          <w:szCs w:val="20"/>
        </w:rPr>
        <w:t>: Enabl</w:t>
      </w:r>
      <w:r w:rsidR="00F54185">
        <w:rPr>
          <w:sz w:val="20"/>
          <w:szCs w:val="20"/>
        </w:rPr>
        <w:t>e</w:t>
      </w:r>
      <w:r>
        <w:rPr>
          <w:sz w:val="20"/>
          <w:szCs w:val="20"/>
        </w:rPr>
        <w:t xml:space="preserve"> GPU in DistDL framework utilizing CuPy</w:t>
      </w:r>
    </w:p>
    <w:bookmarkEnd w:id="3"/>
    <w:p w14:paraId="3EC69C7E" w14:textId="77777777" w:rsidR="008051C7" w:rsidRDefault="008051C7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</w:p>
    <w:p w14:paraId="19E1A647" w14:textId="76FCA428" w:rsidR="00DB5276" w:rsidRDefault="005A5C86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8</w:t>
      </w:r>
      <w:r w:rsidR="009558E5">
        <w:rPr>
          <w:sz w:val="20"/>
          <w:szCs w:val="20"/>
        </w:rPr>
        <w:t>-</w:t>
      </w:r>
      <w:r w:rsidR="00E54C79">
        <w:rPr>
          <w:sz w:val="20"/>
          <w:szCs w:val="20"/>
        </w:rPr>
        <w:t>19</w:t>
      </w:r>
      <w:r>
        <w:rPr>
          <w:sz w:val="20"/>
          <w:szCs w:val="20"/>
        </w:rPr>
        <w:t xml:space="preserve"> </w:t>
      </w:r>
      <w:r w:rsidR="00D64DD1">
        <w:rPr>
          <w:i/>
          <w:iCs/>
          <w:sz w:val="20"/>
          <w:szCs w:val="20"/>
        </w:rPr>
        <w:tab/>
      </w:r>
      <w:r w:rsidR="00DB5276" w:rsidRPr="00DB5276">
        <w:rPr>
          <w:b/>
          <w:bCs/>
          <w:sz w:val="20"/>
          <w:szCs w:val="20"/>
        </w:rPr>
        <w:t>R&amp;D, XenServer and Linux administrator</w:t>
      </w:r>
      <w:r w:rsidR="00DB5276" w:rsidRPr="00996DEB">
        <w:rPr>
          <w:sz w:val="20"/>
          <w:szCs w:val="20"/>
        </w:rPr>
        <w:t xml:space="preserve"> </w:t>
      </w:r>
    </w:p>
    <w:p w14:paraId="00B4A965" w14:textId="124605E9" w:rsidR="00D64DD1" w:rsidRPr="005A5C86" w:rsidRDefault="00DB5276" w:rsidP="00980DA9">
      <w:pPr>
        <w:tabs>
          <w:tab w:val="left" w:pos="1170"/>
        </w:tabs>
        <w:spacing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</w:r>
      <w:r w:rsidR="00980DA9">
        <w:rPr>
          <w:sz w:val="20"/>
          <w:szCs w:val="20"/>
        </w:rPr>
        <w:t xml:space="preserve">Part-time; at </w:t>
      </w:r>
      <w:r w:rsidR="00F75192" w:rsidRPr="0063185B">
        <w:rPr>
          <w:i/>
          <w:iCs/>
          <w:sz w:val="20"/>
          <w:szCs w:val="20"/>
        </w:rPr>
        <w:t>HPC</w:t>
      </w:r>
      <w:r w:rsidR="00D64DD1" w:rsidRPr="0063185B">
        <w:rPr>
          <w:i/>
          <w:iCs/>
          <w:sz w:val="20"/>
          <w:szCs w:val="20"/>
        </w:rPr>
        <w:t xml:space="preserve"> group,</w:t>
      </w:r>
      <w:r w:rsidR="00D64DD1" w:rsidRPr="005868D6">
        <w:rPr>
          <w:sz w:val="20"/>
          <w:szCs w:val="20"/>
        </w:rPr>
        <w:t xml:space="preserve"> </w:t>
      </w:r>
      <w:r w:rsidR="00D64DD1" w:rsidRPr="005868D6">
        <w:rPr>
          <w:i/>
          <w:iCs/>
          <w:sz w:val="20"/>
          <w:szCs w:val="20"/>
        </w:rPr>
        <w:t xml:space="preserve">CSE </w:t>
      </w:r>
      <w:r w:rsidR="00361BD2">
        <w:rPr>
          <w:i/>
          <w:iCs/>
          <w:sz w:val="20"/>
          <w:szCs w:val="20"/>
        </w:rPr>
        <w:t>Dept</w:t>
      </w:r>
      <w:r w:rsidR="00D64DD1" w:rsidRPr="005868D6">
        <w:rPr>
          <w:i/>
          <w:iCs/>
          <w:sz w:val="20"/>
          <w:szCs w:val="20"/>
        </w:rPr>
        <w:t>, Shiraz University</w:t>
      </w:r>
      <w:r w:rsidR="008E2E72">
        <w:rPr>
          <w:i/>
          <w:iCs/>
          <w:sz w:val="20"/>
          <w:szCs w:val="20"/>
        </w:rPr>
        <w:t>; s</w:t>
      </w:r>
      <w:r w:rsidR="00F75192">
        <w:rPr>
          <w:i/>
          <w:iCs/>
          <w:sz w:val="20"/>
          <w:szCs w:val="20"/>
        </w:rPr>
        <w:t>upervised by Dr. F. Khunjush</w:t>
      </w:r>
      <w:r w:rsidR="009D6C26">
        <w:rPr>
          <w:i/>
          <w:iCs/>
          <w:sz w:val="20"/>
          <w:szCs w:val="20"/>
        </w:rPr>
        <w:t>.</w:t>
      </w:r>
      <w:r w:rsidR="009D6C26">
        <w:rPr>
          <w:i/>
          <w:iCs/>
          <w:sz w:val="20"/>
          <w:szCs w:val="20"/>
        </w:rPr>
        <w:tab/>
      </w:r>
      <w:r w:rsidR="009D6C26">
        <w:rPr>
          <w:i/>
          <w:iCs/>
          <w:sz w:val="20"/>
          <w:szCs w:val="20"/>
        </w:rPr>
        <w:tab/>
      </w:r>
      <w:r w:rsidR="009D6C26">
        <w:rPr>
          <w:sz w:val="20"/>
          <w:szCs w:val="20"/>
        </w:rPr>
        <w:t xml:space="preserve">Challenges: </w:t>
      </w:r>
      <w:r w:rsidR="008E2E72">
        <w:rPr>
          <w:sz w:val="20"/>
          <w:szCs w:val="20"/>
        </w:rPr>
        <w:t xml:space="preserve">To </w:t>
      </w:r>
      <w:r w:rsidR="009D6C26">
        <w:rPr>
          <w:sz w:val="20"/>
          <w:szCs w:val="20"/>
        </w:rPr>
        <w:t>se</w:t>
      </w:r>
      <w:r w:rsidR="009D6C26" w:rsidRPr="009D6C26">
        <w:rPr>
          <w:sz w:val="20"/>
          <w:szCs w:val="20"/>
        </w:rPr>
        <w:t>tup</w:t>
      </w:r>
      <w:r w:rsidR="009D6C26">
        <w:rPr>
          <w:sz w:val="20"/>
          <w:szCs w:val="20"/>
        </w:rPr>
        <w:t xml:space="preserve"> and maintain Apache Hadoop, Spark, Tez and Ignite clusters.</w:t>
      </w:r>
    </w:p>
    <w:p w14:paraId="2DD332A0" w14:textId="77777777" w:rsidR="005A5C86" w:rsidRDefault="00E54C79" w:rsidP="009558E5">
      <w:pPr>
        <w:tabs>
          <w:tab w:val="left" w:pos="1170"/>
        </w:tabs>
        <w:spacing w:after="0" w:line="240" w:lineRule="auto"/>
        <w:ind w:left="90" w:right="3150"/>
        <w:rPr>
          <w:rStyle w:val="Hyperlink"/>
          <w:b/>
          <w:bCs/>
          <w:sz w:val="20"/>
          <w:szCs w:val="20"/>
        </w:rPr>
      </w:pPr>
      <w:r>
        <w:rPr>
          <w:sz w:val="20"/>
          <w:szCs w:val="20"/>
        </w:rPr>
        <w:t>2016-17</w:t>
      </w:r>
      <w:r w:rsidR="00D64DD1">
        <w:rPr>
          <w:i/>
          <w:iCs/>
          <w:sz w:val="20"/>
          <w:szCs w:val="20"/>
        </w:rPr>
        <w:tab/>
      </w:r>
      <w:r w:rsidR="005A5C86" w:rsidRPr="005A5C86">
        <w:rPr>
          <w:b/>
          <w:bCs/>
          <w:sz w:val="20"/>
          <w:szCs w:val="20"/>
        </w:rPr>
        <w:t xml:space="preserve">Servers administrator, </w:t>
      </w:r>
      <w:r w:rsidR="005A5C86">
        <w:rPr>
          <w:b/>
          <w:bCs/>
          <w:sz w:val="20"/>
          <w:szCs w:val="20"/>
        </w:rPr>
        <w:t xml:space="preserve">Data Visualization </w:t>
      </w:r>
      <w:r w:rsidR="005A5C86" w:rsidRPr="005A5C86">
        <w:rPr>
          <w:b/>
          <w:bCs/>
          <w:sz w:val="20"/>
          <w:szCs w:val="20"/>
        </w:rPr>
        <w:t>and Java backend developer</w:t>
      </w:r>
      <w:r w:rsidR="005A5C86">
        <w:rPr>
          <w:rStyle w:val="Hyperlink"/>
          <w:b/>
          <w:bCs/>
          <w:sz w:val="20"/>
          <w:szCs w:val="20"/>
        </w:rPr>
        <w:t xml:space="preserve"> </w:t>
      </w:r>
    </w:p>
    <w:p w14:paraId="1A4A010A" w14:textId="67F5DCF3" w:rsidR="00D64DD1" w:rsidRPr="005868D6" w:rsidRDefault="00980DA9" w:rsidP="00980DA9">
      <w:pPr>
        <w:tabs>
          <w:tab w:val="left" w:pos="1170"/>
        </w:tabs>
        <w:spacing w:line="240" w:lineRule="auto"/>
        <w:ind w:left="1170" w:right="3150"/>
        <w:rPr>
          <w:sz w:val="20"/>
          <w:szCs w:val="20"/>
        </w:rPr>
      </w:pPr>
      <w:r>
        <w:rPr>
          <w:sz w:val="20"/>
          <w:szCs w:val="20"/>
        </w:rPr>
        <w:t xml:space="preserve">Full-time; at </w:t>
      </w:r>
      <w:hyperlink r:id="rId26" w:history="1">
        <w:r w:rsidR="00D64DD1" w:rsidRPr="005A5C86">
          <w:rPr>
            <w:rStyle w:val="Hyperlink"/>
            <w:i/>
            <w:iCs/>
            <w:color w:val="auto"/>
            <w:sz w:val="20"/>
            <w:szCs w:val="20"/>
            <w:u w:val="none"/>
          </w:rPr>
          <w:t>Aria Hamrah Samaneh</w:t>
        </w:r>
      </w:hyperlink>
      <w:r w:rsidR="00D64DD1" w:rsidRPr="005868D6">
        <w:rPr>
          <w:sz w:val="20"/>
          <w:szCs w:val="20"/>
        </w:rPr>
        <w:t xml:space="preserve">, </w:t>
      </w:r>
      <w:r w:rsidR="00D64DD1" w:rsidRPr="005868D6">
        <w:rPr>
          <w:i/>
          <w:iCs/>
          <w:sz w:val="20"/>
          <w:szCs w:val="20"/>
        </w:rPr>
        <w:t>Shiraz</w:t>
      </w:r>
      <w:r w:rsidR="005A5C86">
        <w:rPr>
          <w:i/>
          <w:iCs/>
          <w:sz w:val="20"/>
          <w:szCs w:val="20"/>
        </w:rPr>
        <w:t xml:space="preserve"> Section, Software Group, Shiraz, Iran.</w:t>
      </w:r>
      <w:r w:rsidR="009D6C26" w:rsidRPr="009D6C26">
        <w:rPr>
          <w:sz w:val="20"/>
          <w:szCs w:val="20"/>
        </w:rPr>
        <w:t xml:space="preserve"> </w:t>
      </w:r>
      <w:r w:rsidR="009D6C26">
        <w:rPr>
          <w:sz w:val="20"/>
          <w:szCs w:val="20"/>
        </w:rPr>
        <w:t>Challenges: Data</w:t>
      </w:r>
      <w:r>
        <w:rPr>
          <w:sz w:val="20"/>
          <w:szCs w:val="20"/>
        </w:rPr>
        <w:t xml:space="preserve"> </w:t>
      </w:r>
      <w:r w:rsidR="009D6C26">
        <w:rPr>
          <w:sz w:val="20"/>
          <w:szCs w:val="20"/>
        </w:rPr>
        <w:t>warehouse research and develop, data visualization with Tableau</w:t>
      </w:r>
    </w:p>
    <w:p w14:paraId="2416A49A" w14:textId="030F54EF" w:rsidR="0063185B" w:rsidRPr="005A5C86" w:rsidRDefault="00E54C79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5-16</w:t>
      </w:r>
      <w:r w:rsidR="0063185B" w:rsidRPr="005A5C86">
        <w:rPr>
          <w:i/>
          <w:iCs/>
          <w:sz w:val="20"/>
          <w:szCs w:val="20"/>
        </w:rPr>
        <w:tab/>
      </w:r>
      <w:r w:rsidR="0063185B" w:rsidRPr="005A5C86">
        <w:rPr>
          <w:b/>
          <w:bCs/>
          <w:sz w:val="20"/>
          <w:szCs w:val="20"/>
        </w:rPr>
        <w:t xml:space="preserve">R&amp;D, </w:t>
      </w:r>
      <w:r w:rsidR="0063185B">
        <w:rPr>
          <w:b/>
          <w:bCs/>
          <w:sz w:val="20"/>
          <w:szCs w:val="20"/>
        </w:rPr>
        <w:t>B</w:t>
      </w:r>
      <w:r w:rsidR="003E2D9A">
        <w:rPr>
          <w:b/>
          <w:bCs/>
          <w:sz w:val="20"/>
          <w:szCs w:val="20"/>
        </w:rPr>
        <w:t xml:space="preserve">usiness </w:t>
      </w:r>
      <w:r w:rsidR="0063185B">
        <w:rPr>
          <w:b/>
          <w:bCs/>
          <w:sz w:val="20"/>
          <w:szCs w:val="20"/>
        </w:rPr>
        <w:t>I</w:t>
      </w:r>
      <w:r w:rsidR="003E2D9A">
        <w:rPr>
          <w:b/>
          <w:bCs/>
          <w:sz w:val="20"/>
          <w:szCs w:val="20"/>
        </w:rPr>
        <w:t>ntelligence</w:t>
      </w:r>
      <w:r w:rsidR="00953AC4">
        <w:rPr>
          <w:b/>
          <w:bCs/>
          <w:sz w:val="20"/>
          <w:szCs w:val="20"/>
        </w:rPr>
        <w:t xml:space="preserve"> (BI)</w:t>
      </w:r>
      <w:r w:rsidR="0063185B">
        <w:rPr>
          <w:b/>
          <w:bCs/>
          <w:sz w:val="20"/>
          <w:szCs w:val="20"/>
        </w:rPr>
        <w:t xml:space="preserve"> Developer</w:t>
      </w:r>
    </w:p>
    <w:p w14:paraId="13B5807A" w14:textId="4D6FD3BA" w:rsidR="005A5C86" w:rsidRPr="0063185B" w:rsidRDefault="0063185B" w:rsidP="00E54C79">
      <w:pPr>
        <w:tabs>
          <w:tab w:val="left" w:pos="117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ab/>
      </w:r>
      <w:r w:rsidR="00F12590">
        <w:rPr>
          <w:sz w:val="20"/>
          <w:szCs w:val="20"/>
        </w:rPr>
        <w:t xml:space="preserve">Full-time; at </w:t>
      </w:r>
      <w:r w:rsidRPr="008051C7">
        <w:rPr>
          <w:i/>
          <w:iCs/>
          <w:sz w:val="20"/>
          <w:szCs w:val="20"/>
        </w:rPr>
        <w:t>ICTC (Information and Communication Technology Center),</w:t>
      </w:r>
      <w:r w:rsidRPr="005A5C86">
        <w:rPr>
          <w:sz w:val="20"/>
          <w:szCs w:val="20"/>
        </w:rPr>
        <w:t xml:space="preserve"> </w:t>
      </w:r>
      <w:r w:rsidRPr="005868D6">
        <w:rPr>
          <w:i/>
          <w:iCs/>
          <w:sz w:val="20"/>
          <w:szCs w:val="20"/>
        </w:rPr>
        <w:t>Shiraz University</w:t>
      </w:r>
    </w:p>
    <w:p w14:paraId="350E7FF5" w14:textId="25C1FAD7" w:rsidR="005A5C86" w:rsidRPr="005A5C86" w:rsidRDefault="00E54C79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3-15</w:t>
      </w:r>
      <w:r w:rsidR="005A5C86" w:rsidRPr="005A5C86">
        <w:rPr>
          <w:i/>
          <w:iCs/>
          <w:sz w:val="20"/>
          <w:szCs w:val="20"/>
        </w:rPr>
        <w:tab/>
      </w:r>
      <w:r w:rsidR="005A5C86" w:rsidRPr="005A5C86">
        <w:rPr>
          <w:b/>
          <w:bCs/>
          <w:sz w:val="20"/>
          <w:szCs w:val="20"/>
        </w:rPr>
        <w:t>R&amp;D, XenServer and Linux administrator</w:t>
      </w:r>
      <w:r w:rsidR="005A5C86" w:rsidRPr="005A5C86">
        <w:rPr>
          <w:sz w:val="20"/>
          <w:szCs w:val="20"/>
        </w:rPr>
        <w:t xml:space="preserve"> </w:t>
      </w:r>
    </w:p>
    <w:p w14:paraId="084F9B9B" w14:textId="46C7B8B1" w:rsidR="00D64DD1" w:rsidRDefault="00F12590" w:rsidP="00F12590">
      <w:pPr>
        <w:tabs>
          <w:tab w:val="left" w:pos="1170"/>
        </w:tabs>
        <w:spacing w:line="200" w:lineRule="exact"/>
        <w:ind w:left="1170" w:right="3150"/>
        <w:rPr>
          <w:sz w:val="20"/>
          <w:szCs w:val="20"/>
        </w:rPr>
      </w:pPr>
      <w:r>
        <w:rPr>
          <w:sz w:val="20"/>
          <w:szCs w:val="20"/>
        </w:rPr>
        <w:t xml:space="preserve">Part-time; at </w:t>
      </w:r>
      <w:r w:rsidR="005A5C86" w:rsidRPr="0063185B">
        <w:rPr>
          <w:i/>
          <w:iCs/>
          <w:sz w:val="20"/>
          <w:szCs w:val="20"/>
        </w:rPr>
        <w:t>HPC group,</w:t>
      </w:r>
      <w:r w:rsidR="005A5C86" w:rsidRPr="005868D6">
        <w:rPr>
          <w:sz w:val="20"/>
          <w:szCs w:val="20"/>
        </w:rPr>
        <w:t xml:space="preserve"> </w:t>
      </w:r>
      <w:r w:rsidR="005A5C86" w:rsidRPr="005868D6">
        <w:rPr>
          <w:i/>
          <w:iCs/>
          <w:sz w:val="20"/>
          <w:szCs w:val="20"/>
        </w:rPr>
        <w:t xml:space="preserve">CSE </w:t>
      </w:r>
      <w:r w:rsidR="00361BD2">
        <w:rPr>
          <w:i/>
          <w:iCs/>
          <w:sz w:val="20"/>
          <w:szCs w:val="20"/>
        </w:rPr>
        <w:t>Dept</w:t>
      </w:r>
      <w:r w:rsidR="005A5C86" w:rsidRPr="005868D6">
        <w:rPr>
          <w:i/>
          <w:iCs/>
          <w:sz w:val="20"/>
          <w:szCs w:val="20"/>
        </w:rPr>
        <w:t>, Shiraz University</w:t>
      </w:r>
      <w:r w:rsidR="008E2E72">
        <w:rPr>
          <w:i/>
          <w:iCs/>
          <w:sz w:val="20"/>
          <w:szCs w:val="20"/>
        </w:rPr>
        <w:t>; s</w:t>
      </w:r>
      <w:r w:rsidR="005A5C86">
        <w:rPr>
          <w:i/>
          <w:iCs/>
          <w:sz w:val="20"/>
          <w:szCs w:val="20"/>
        </w:rPr>
        <w:t>upervised by Dr. F. Khunjush</w:t>
      </w:r>
      <w:r w:rsidR="00952B9F">
        <w:rPr>
          <w:i/>
          <w:iCs/>
          <w:sz w:val="20"/>
          <w:szCs w:val="20"/>
        </w:rPr>
        <w:t xml:space="preserve">. </w:t>
      </w:r>
      <w:r w:rsidR="00952B9F">
        <w:rPr>
          <w:sz w:val="20"/>
          <w:szCs w:val="20"/>
        </w:rPr>
        <w:t>Challenges: User</w:t>
      </w:r>
      <w:r>
        <w:rPr>
          <w:sz w:val="20"/>
          <w:szCs w:val="20"/>
        </w:rPr>
        <w:t xml:space="preserve"> </w:t>
      </w:r>
      <w:r w:rsidR="009D6C26">
        <w:rPr>
          <w:sz w:val="20"/>
          <w:szCs w:val="20"/>
        </w:rPr>
        <w:t>management, se</w:t>
      </w:r>
      <w:r w:rsidR="009D6C26" w:rsidRPr="009D6C26">
        <w:rPr>
          <w:sz w:val="20"/>
          <w:szCs w:val="20"/>
        </w:rPr>
        <w:t>tup</w:t>
      </w:r>
      <w:r w:rsidR="009D6C26">
        <w:rPr>
          <w:sz w:val="20"/>
          <w:szCs w:val="20"/>
        </w:rPr>
        <w:t xml:space="preserve"> and maintain </w:t>
      </w:r>
      <w:r w:rsidR="00952B9F">
        <w:rPr>
          <w:sz w:val="20"/>
          <w:szCs w:val="20"/>
        </w:rPr>
        <w:t>various services such as, nexus</w:t>
      </w:r>
      <w:r>
        <w:rPr>
          <w:sz w:val="20"/>
          <w:szCs w:val="20"/>
        </w:rPr>
        <w:t xml:space="preserve"> </w:t>
      </w:r>
      <w:r w:rsidR="00952B9F">
        <w:rPr>
          <w:sz w:val="20"/>
          <w:szCs w:val="20"/>
        </w:rPr>
        <w:t>repository manager,</w:t>
      </w:r>
      <w:r w:rsidR="00952B9F">
        <w:rPr>
          <w:sz w:val="20"/>
          <w:szCs w:val="20"/>
        </w:rPr>
        <w:tab/>
      </w:r>
      <w:r w:rsidR="009D6C26">
        <w:rPr>
          <w:sz w:val="20"/>
          <w:szCs w:val="20"/>
        </w:rPr>
        <w:t>apt cacher, squid firewall, version contro</w:t>
      </w:r>
      <w:r w:rsidR="00952B9F">
        <w:rPr>
          <w:sz w:val="20"/>
          <w:szCs w:val="20"/>
        </w:rPr>
        <w:t xml:space="preserve">l system, </w:t>
      </w:r>
      <w:r w:rsidR="001203F7">
        <w:rPr>
          <w:sz w:val="20"/>
          <w:szCs w:val="20"/>
        </w:rPr>
        <w:t>etc.</w:t>
      </w:r>
    </w:p>
    <w:p w14:paraId="405C69D7" w14:textId="1D8D326F" w:rsidR="00FE5D2B" w:rsidRPr="00FE5D2B" w:rsidRDefault="00081C0C" w:rsidP="00F54185">
      <w:pPr>
        <w:tabs>
          <w:tab w:val="left" w:pos="0"/>
          <w:tab w:val="left" w:pos="1170"/>
        </w:tabs>
        <w:spacing w:line="200" w:lineRule="exact"/>
        <w:ind w:right="3150"/>
        <w:rPr>
          <w:b/>
          <w:bCs/>
          <w:smallCaps/>
          <w:color w:val="5B9BD5" w:themeColor="accent1"/>
          <w:spacing w:val="5"/>
          <w:sz w:val="26"/>
          <w:szCs w:val="26"/>
        </w:rPr>
      </w:pPr>
      <w:r>
        <w:rPr>
          <w:noProof/>
          <w:sz w:val="20"/>
          <w:szCs w:val="20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1D88C867" wp14:editId="46C7813F">
                <wp:simplePos x="0" y="0"/>
                <wp:positionH relativeFrom="column">
                  <wp:posOffset>5334965</wp:posOffset>
                </wp:positionH>
                <wp:positionV relativeFrom="paragraph">
                  <wp:posOffset>-167569</wp:posOffset>
                </wp:positionV>
                <wp:extent cx="2163335" cy="10045858"/>
                <wp:effectExtent l="0" t="0" r="889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3335" cy="10045858"/>
                          <a:chOff x="0" y="0"/>
                          <a:chExt cx="2163335" cy="10045858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7952" y="0"/>
                            <a:ext cx="2155383" cy="10045858"/>
                            <a:chOff x="9452" y="4905458"/>
                            <a:chExt cx="2155743" cy="10046076"/>
                          </a:xfrm>
                        </wpg:grpSpPr>
                        <wps:wsp>
                          <wps:cNvPr id="321" name="Rectangle 321"/>
                          <wps:cNvSpPr/>
                          <wps:spPr>
                            <a:xfrm rot="16200000">
                              <a:off x="-3941773" y="8860822"/>
                              <a:ext cx="10042108" cy="21393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3" name="Rectangle 333"/>
                          <wps:cNvSpPr/>
                          <wps:spPr>
                            <a:xfrm>
                              <a:off x="17253" y="4905458"/>
                              <a:ext cx="2147942" cy="30162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0B65B3E" w14:textId="0D3F3826" w:rsidR="009D6C26" w:rsidRPr="003A29B6" w:rsidRDefault="00BB52BA" w:rsidP="003A29B6">
                                <w:pPr>
                                  <w:spacing w:after="0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Delivered</w:t>
                                </w:r>
                                <w:r w:rsidR="0050711C"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="009D6C26" w:rsidRPr="003A29B6">
                                  <w:rPr>
                                    <w:sz w:val="24"/>
                                    <w:szCs w:val="24"/>
                                  </w:rPr>
                                  <w:t xml:space="preserve">Talks </w:t>
                                </w:r>
                                <w:r>
                                  <w:rPr>
                                    <w:sz w:val="24"/>
                                    <w:szCs w:val="24"/>
                                  </w:rPr>
                                  <w:t>&amp;</w:t>
                                </w:r>
                                <w:r w:rsidR="009D6C26" w:rsidRPr="003A29B6">
                                  <w:rPr>
                                    <w:sz w:val="24"/>
                                    <w:szCs w:val="24"/>
                                  </w:rPr>
                                  <w:t xml:space="preserve"> Seminars</w:t>
                                </w:r>
                              </w:p>
                              <w:p w14:paraId="3ED71EAF" w14:textId="77777777" w:rsidR="009D6C26" w:rsidRDefault="009D6C26" w:rsidP="003A29B6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5" name="Text Box 345"/>
                          <wps:cNvSpPr txBox="1"/>
                          <wps:spPr>
                            <a:xfrm>
                              <a:off x="9452" y="5273566"/>
                              <a:ext cx="2139315" cy="46572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D1285E0" w14:textId="248B78DC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9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Start a Good Career</w:t>
                                </w:r>
                                <w:r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C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Shiraz University </w:t>
                                </w:r>
                              </w:p>
                              <w:p w14:paraId="3702D903" w14:textId="77777777" w:rsidR="00173B24" w:rsidRP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7B51F4B4" w14:textId="04CBE00C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8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Illusion of Decision</w:t>
                                </w:r>
                                <w:r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12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  <w:vertAlign w:val="superscript"/>
                                  </w:rPr>
                                  <w:t>th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>Break Time in University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Conference, Shiraz University</w:t>
                                </w:r>
                              </w:p>
                              <w:p w14:paraId="7F19E246" w14:textId="77777777" w:rsidR="00173B24" w:rsidRP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59AABDDD" w14:textId="779AFEC5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6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Work during College</w:t>
                                </w:r>
                                <w:r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C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  <w:p w14:paraId="2E097C1F" w14:textId="77777777" w:rsid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1E503B93" w14:textId="1FA3AC8F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6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Software Engineering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at C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  <w:p w14:paraId="06D06F8E" w14:textId="77777777" w:rsidR="00173B24" w:rsidRP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62CCC46C" w14:textId="224DEFB7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4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Time Management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as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Keynote Speaker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a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8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  <w:vertAlign w:val="superscript"/>
                                  </w:rPr>
                                  <w:t>th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Break Time in University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Conference</w:t>
                                </w:r>
                              </w:p>
                              <w:p w14:paraId="0F0786AF" w14:textId="77777777" w:rsidR="00173B24" w:rsidRP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47932728" w14:textId="331AF3D9" w:rsidR="00173B24" w:rsidRPr="00F76964" w:rsidRDefault="00173B24" w:rsidP="00F7696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4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Future Education</w:t>
                                </w:r>
                                <w:r w:rsidR="00E772DA" w:rsidRPr="00173B24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>as K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eynote Speake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>r at</w:t>
                                </w:r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  <w:vertAlign w:val="superscript"/>
                                  </w:rPr>
                                  <w:t>s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>Entekhab</w:t>
                                </w:r>
                                <w:proofErr w:type="spellEnd"/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>-e-</w:t>
                                </w:r>
                                <w:proofErr w:type="spellStart"/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>Bartar</w:t>
                                </w:r>
                                <w:proofErr w:type="spellEnd"/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Conference</w:t>
                                </w:r>
                              </w:p>
                              <w:p w14:paraId="0590926A" w14:textId="77777777" w:rsidR="00F76964" w:rsidRPr="00F76964" w:rsidRDefault="00F76964" w:rsidP="00F7696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7E2C94D4" w14:textId="623CA900" w:rsidR="00F76964" w:rsidRPr="00F76964" w:rsidRDefault="00173B24" w:rsidP="00F7696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3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Climate Crisis</w:t>
                                </w:r>
                                <w:r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as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Keynote Speaker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a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7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  <w:vertAlign w:val="superscript"/>
                                  </w:rPr>
                                  <w:t>th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Break Time in University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Conference</w:t>
                                </w:r>
                              </w:p>
                              <w:p w14:paraId="59200804" w14:textId="77777777" w:rsidR="00F76964" w:rsidRDefault="00F76964" w:rsidP="00F7696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78897F06" w14:textId="0C9EA577" w:rsidR="00F76964" w:rsidRPr="00F76964" w:rsidRDefault="00F76964" w:rsidP="00F7696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2011, </w:t>
                                </w:r>
                                <w:r w:rsidR="00E772DA" w:rsidRPr="00F7696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Art of Googling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C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  <w:p w14:paraId="5576FF35" w14:textId="77777777" w:rsidR="00F76964" w:rsidRPr="00F76964" w:rsidRDefault="00F76964" w:rsidP="00F7696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4FF6D9EA" w14:textId="234B29D9" w:rsidR="00E772DA" w:rsidRPr="00F76964" w:rsidRDefault="00F76964" w:rsidP="004E2331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2011, </w:t>
                                </w:r>
                                <w:r w:rsidR="00E772DA" w:rsidRPr="00F7696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Compilers &amp; Interpreters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at C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2" name="Rectangle 62"/>
                        <wps:cNvSpPr/>
                        <wps:spPr>
                          <a:xfrm>
                            <a:off x="7952" y="5064981"/>
                            <a:ext cx="2146935" cy="30099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BD9DE1" w14:textId="72D4CBC8" w:rsidR="00755B3E" w:rsidRDefault="00755B3E" w:rsidP="00755B3E">
                              <w:pPr>
                                <w:jc w:val="center"/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Volunteer</w:t>
                              </w:r>
                              <w:r w:rsidR="00E60400">
                                <w:rPr>
                                  <w:sz w:val="24"/>
                                  <w:szCs w:val="24"/>
                                </w:rPr>
                                <w:t xml:space="preserve">/Other 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>Activiti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Text Box 63"/>
                        <wps:cNvSpPr txBox="1"/>
                        <wps:spPr>
                          <a:xfrm>
                            <a:off x="0" y="5422790"/>
                            <a:ext cx="2138680" cy="4452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FD3D41E" w14:textId="0A67DB33" w:rsidR="00E60400" w:rsidRPr="009C154F" w:rsidRDefault="00E60400" w:rsidP="00E60400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2022, </w:t>
                              </w:r>
                              <w:r w:rsidRPr="009F309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Podcast </w:t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Editor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at </w:t>
                              </w:r>
                              <w:hyperlink r:id="rId27" w:history="1">
                                <w:r w:rsidRPr="00C61BE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International Voices</w:t>
                                </w:r>
                              </w:hyperlink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t Queen’s Podcast, produced by </w:t>
                              </w:r>
                              <w:hyperlink r:id="rId28" w:history="1">
                                <w:r w:rsidRPr="009F309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QUIC</w:t>
                                </w:r>
                              </w:hyperlink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nd </w:t>
                              </w:r>
                              <w:hyperlink r:id="rId29" w:history="1">
                                <w:r w:rsidRPr="009F309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SASS</w:t>
                                </w:r>
                              </w:hyperlink>
                            </w:p>
                            <w:p w14:paraId="2A4754A2" w14:textId="007A56B6" w:rsidR="00E60400" w:rsidRDefault="00E60400" w:rsidP="009F3090">
                              <w:p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</w:pPr>
                            </w:p>
                            <w:p w14:paraId="29FF92E9" w14:textId="38997075" w:rsidR="009F3090" w:rsidRPr="009C154F" w:rsidRDefault="009F3090" w:rsidP="009F3090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2021, </w:t>
                              </w:r>
                              <w:r w:rsidRPr="009F309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odcast Host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t </w:t>
                              </w:r>
                              <w:hyperlink r:id="rId30" w:history="1">
                                <w:r w:rsidRPr="00C61BE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International Voices</w:t>
                                </w:r>
                              </w:hyperlink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t Queen’s Podcast, produced by </w:t>
                              </w:r>
                              <w:hyperlink r:id="rId31" w:history="1">
                                <w:r w:rsidRPr="009F309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QUIC</w:t>
                                </w:r>
                              </w:hyperlink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nd </w:t>
                              </w:r>
                              <w:hyperlink r:id="rId32" w:history="1">
                                <w:r w:rsidRPr="009F309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SASS</w:t>
                                </w:r>
                              </w:hyperlink>
                            </w:p>
                            <w:p w14:paraId="7B6930A8" w14:textId="5F8FC82F" w:rsidR="009F3090" w:rsidRDefault="009F3090" w:rsidP="009F3090">
                              <w:p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right="-86"/>
                              </w:pPr>
                            </w:p>
                            <w:p w14:paraId="1F022875" w14:textId="0709AF54" w:rsidR="009C154F" w:rsidRPr="009C154F" w:rsidRDefault="009C154F" w:rsidP="0011496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2017-2019, </w:t>
                              </w:r>
                              <w:r w:rsidRPr="009C154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Photo &amp; Video Editor 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at </w:t>
                              </w:r>
                              <w:proofErr w:type="spellStart"/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Chashnak</w:t>
                              </w:r>
                              <w:proofErr w:type="spellEnd"/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 Bakery (</w:t>
                              </w:r>
                              <w:hyperlink r:id="rId33" w:history="1">
                                <w:r w:rsidRPr="009C154F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Instagram</w:t>
                                </w:r>
                              </w:hyperlink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) as photographe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&amp;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 image/video editor</w:t>
                              </w:r>
                            </w:p>
                            <w:p w14:paraId="71F76E97" w14:textId="77777777" w:rsidR="009C154F" w:rsidRPr="009C154F" w:rsidRDefault="009C154F" w:rsidP="009C154F">
                              <w:pPr>
                                <w:pStyle w:val="ListParagraph"/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/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49070467" w14:textId="1997DC9F" w:rsidR="00755B3E" w:rsidRPr="00755B3E" w:rsidRDefault="00755B3E" w:rsidP="007D0F8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 xml:space="preserve">2009-2019, </w:t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Staff Committee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at 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Break Time in University (</w:t>
                              </w:r>
                              <w:hyperlink r:id="rId34" w:history="1">
                                <w:r w:rsidRPr="009C154F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BTIU</w:t>
                                </w:r>
                              </w:hyperlink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)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which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is a 3-day conference held by undergraduate and graduate students annually since 2006 for high school students.</w:t>
                              </w:r>
                            </w:p>
                            <w:p w14:paraId="6F3D1616" w14:textId="77777777" w:rsidR="00755B3E" w:rsidRPr="00755B3E" w:rsidRDefault="00755B3E" w:rsidP="00755B3E">
                              <w:pPr>
                                <w:pStyle w:val="ListParagraph"/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/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78AEF71C" w14:textId="0D9C3AD2" w:rsidR="009C154F" w:rsidRPr="009C154F" w:rsidRDefault="009C154F" w:rsidP="00755B3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2012-2016, </w:t>
                              </w:r>
                              <w:r w:rsidRPr="007E05E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Co-founder and member</w:t>
                              </w:r>
                              <w:r w:rsidRPr="006B6330">
                                <w:rPr>
                                  <w:i/>
                                  <w:i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of Tolu group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in which we held seminars and talks about psychology, psychoanalysis, philosophy, history, and sociology</w:t>
                              </w:r>
                            </w:p>
                            <w:p w14:paraId="6B4AE8E0" w14:textId="77777777" w:rsidR="009C154F" w:rsidRPr="009C154F" w:rsidRDefault="009C154F" w:rsidP="009C154F">
                              <w:pPr>
                                <w:pStyle w:val="ListParagrap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39494CAA" w14:textId="7C8B40F1" w:rsidR="00755B3E" w:rsidRPr="00755B3E" w:rsidRDefault="00755B3E" w:rsidP="00755B3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73B24">
                                <w:rPr>
                                  <w:sz w:val="20"/>
                                  <w:szCs w:val="20"/>
                                </w:rPr>
                                <w:t>201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1-2014</w:t>
                              </w:r>
                              <w:r w:rsidRPr="00173B24"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7E05E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resident of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Students’ Scientific Group</w:t>
                              </w:r>
                              <w:r w:rsidRPr="00755B3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 xml:space="preserve">CSE </w:t>
                              </w:r>
                              <w:r w:rsidR="00361BD2">
                                <w:rPr>
                                  <w:sz w:val="20"/>
                                  <w:szCs w:val="20"/>
                                </w:rPr>
                                <w:t>Dept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, Shiraz University</w:t>
                              </w:r>
                              <w:r w:rsidRPr="00755B3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in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2011 and its active member during </w:t>
                              </w:r>
                              <w:r w:rsidRPr="007E05EF">
                                <w:rPr>
                                  <w:sz w:val="20"/>
                                  <w:szCs w:val="20"/>
                                </w:rPr>
                                <w:t>2009-2012 and 201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88C867" id="Group 8" o:spid="_x0000_s1080" style="position:absolute;margin-left:420.1pt;margin-top:-13.2pt;width:170.35pt;height:791pt;z-index:251726848" coordsize="21633,1004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">
                <v:group id="Group 2" o:spid="_x0000_s1081" style="position:absolute;left:79;width:21554;height:100458" coordorigin="94,49054" coordsize="21557,100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321" o:spid="_x0000_s1082" style="position:absolute;left:-39418;top:88608;width:100421;height:2139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" fillcolor="#d5dce4 [671]" stroked="f" strokeweight=".5pt"/>
                  <v:rect id="Rectangle 333" o:spid="_x0000_s1083" style="position:absolute;left:172;top:49054;width:21479;height:30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" fillcolor="#8496b0 [1951]" stroked="f" strokeweight="1.5pt">
                    <v:textbox>
                      <w:txbxContent>
                        <w:p w14:paraId="10B65B3E" w14:textId="0D3F3826" w:rsidR="009D6C26" w:rsidRPr="003A29B6" w:rsidRDefault="00BB52BA" w:rsidP="003A29B6">
                          <w:pPr>
                            <w:spacing w:after="0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Delivered</w:t>
                          </w:r>
                          <w:r w:rsidR="0050711C"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r w:rsidR="009D6C26" w:rsidRPr="003A29B6">
                            <w:rPr>
                              <w:sz w:val="24"/>
                              <w:szCs w:val="24"/>
                            </w:rPr>
                            <w:t xml:space="preserve">Talks </w:t>
                          </w:r>
                          <w:r>
                            <w:rPr>
                              <w:sz w:val="24"/>
                              <w:szCs w:val="24"/>
                            </w:rPr>
                            <w:t>&amp;</w:t>
                          </w:r>
                          <w:r w:rsidR="009D6C26" w:rsidRPr="003A29B6">
                            <w:rPr>
                              <w:sz w:val="24"/>
                              <w:szCs w:val="24"/>
                            </w:rPr>
                            <w:t xml:space="preserve"> Seminars</w:t>
                          </w:r>
                        </w:p>
                        <w:p w14:paraId="3ED71EAF" w14:textId="77777777" w:rsidR="009D6C26" w:rsidRDefault="009D6C26" w:rsidP="003A29B6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 id="Text Box 345" o:spid="_x0000_s1084" type="#_x0000_t202" style="position:absolute;left:94;top:52735;width:21393;height:46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" filled="f" stroked="f">
                    <v:textbox>
                      <w:txbxContent>
                        <w:p w14:paraId="3D1285E0" w14:textId="248B78DC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9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Start a Good Career</w:t>
                          </w:r>
                          <w:r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C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Shiraz University </w:t>
                          </w:r>
                        </w:p>
                        <w:p w14:paraId="3702D903" w14:textId="77777777" w:rsidR="00173B24" w:rsidRP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7B51F4B4" w14:textId="04CBE00C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8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Illusion of Decision</w:t>
                          </w:r>
                          <w:r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12</w:t>
                          </w:r>
                          <w:r w:rsidR="00E772DA" w:rsidRPr="00173B24">
                            <w:rPr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Break Time in University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Conference, Shiraz University</w:t>
                          </w:r>
                        </w:p>
                        <w:p w14:paraId="7F19E246" w14:textId="77777777" w:rsidR="00173B24" w:rsidRP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59AABDDD" w14:textId="779AFEC5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20"/>
                              <w:szCs w:val="20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6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Work during College</w:t>
                          </w:r>
                          <w:r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C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  <w:p w14:paraId="2E097C1F" w14:textId="77777777" w:rsid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1E503B93" w14:textId="1FA3AC8F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6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Software Engineering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at C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  <w:p w14:paraId="06D06F8E" w14:textId="77777777" w:rsidR="00173B24" w:rsidRP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62CCC46C" w14:textId="224DEFB7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4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Time Management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>as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Keynote Speaker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a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8</w:t>
                          </w:r>
                          <w:r w:rsidR="00E772DA" w:rsidRPr="00173B24">
                            <w:rPr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Break Time in University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Conference</w:t>
                          </w:r>
                        </w:p>
                        <w:p w14:paraId="0F0786AF" w14:textId="77777777" w:rsidR="00173B24" w:rsidRP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47932728" w14:textId="331AF3D9" w:rsidR="00173B24" w:rsidRPr="00F76964" w:rsidRDefault="00173B24" w:rsidP="00F7696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4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Future Education</w:t>
                          </w:r>
                          <w:r w:rsidR="00E772DA" w:rsidRPr="00173B2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>as K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eynote Speake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>r at</w:t>
                          </w:r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1</w:t>
                          </w:r>
                          <w:r w:rsidR="00E772DA" w:rsidRPr="00173B24">
                            <w:rPr>
                              <w:sz w:val="20"/>
                              <w:szCs w:val="20"/>
                              <w:vertAlign w:val="superscript"/>
                            </w:rPr>
                            <w:t>s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Entekhab</w:t>
                          </w:r>
                          <w:proofErr w:type="spellEnd"/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-e-</w:t>
                          </w:r>
                          <w:proofErr w:type="spellStart"/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Bartar</w:t>
                          </w:r>
                          <w:proofErr w:type="spellEnd"/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Conference</w:t>
                          </w:r>
                        </w:p>
                        <w:p w14:paraId="0590926A" w14:textId="77777777" w:rsidR="00F76964" w:rsidRPr="00F76964" w:rsidRDefault="00F76964" w:rsidP="00F7696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7E2C94D4" w14:textId="623CA900" w:rsidR="00F76964" w:rsidRPr="00F76964" w:rsidRDefault="00173B24" w:rsidP="00F7696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3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Climate Crisis</w:t>
                          </w:r>
                          <w:r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as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Keynote Speaker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a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7</w:t>
                          </w:r>
                          <w:r w:rsidR="00E772DA" w:rsidRPr="00173B24">
                            <w:rPr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Break Time in University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Conference</w:t>
                          </w:r>
                        </w:p>
                        <w:p w14:paraId="59200804" w14:textId="77777777" w:rsidR="00F76964" w:rsidRDefault="00F76964" w:rsidP="00F7696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78897F06" w14:textId="0C9EA577" w:rsidR="00F76964" w:rsidRPr="00F76964" w:rsidRDefault="00F76964" w:rsidP="00F7696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20"/>
                              <w:szCs w:val="20"/>
                            </w:rPr>
                          </w:pPr>
                          <w:r w:rsidRPr="00F76964">
                            <w:rPr>
                              <w:sz w:val="20"/>
                              <w:szCs w:val="20"/>
                            </w:rPr>
                            <w:t xml:space="preserve">2011, </w:t>
                          </w:r>
                          <w:r w:rsidR="00E772DA" w:rsidRPr="00F7696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Art of Googling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C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  <w:p w14:paraId="5576FF35" w14:textId="77777777" w:rsidR="00F76964" w:rsidRPr="00F76964" w:rsidRDefault="00F76964" w:rsidP="00F7696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4FF6D9EA" w14:textId="234B29D9" w:rsidR="00E772DA" w:rsidRPr="00F76964" w:rsidRDefault="00F76964" w:rsidP="004E2331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20"/>
                              <w:szCs w:val="20"/>
                            </w:rPr>
                          </w:pPr>
                          <w:r w:rsidRPr="00F76964">
                            <w:rPr>
                              <w:sz w:val="20"/>
                              <w:szCs w:val="20"/>
                            </w:rPr>
                            <w:t xml:space="preserve">2011, </w:t>
                          </w:r>
                          <w:r w:rsidR="00E772DA" w:rsidRPr="00F7696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Compilers &amp; Interpreters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>at C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</w:txbxContent>
                    </v:textbox>
                  </v:shape>
                </v:group>
                <v:rect id="Rectangle 62" o:spid="_x0000_s1085" style="position:absolute;left:79;top:50649;width:21469;height:3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" fillcolor="#8496b0 [1951]" stroked="f" strokeweight="1.5pt">
                  <v:textbox>
                    <w:txbxContent>
                      <w:p w14:paraId="57BD9DE1" w14:textId="72D4CBC8" w:rsidR="00755B3E" w:rsidRDefault="00755B3E" w:rsidP="00755B3E">
                        <w:pPr>
                          <w:jc w:val="center"/>
                        </w:pPr>
                        <w:r>
                          <w:rPr>
                            <w:sz w:val="24"/>
                            <w:szCs w:val="24"/>
                          </w:rPr>
                          <w:t>Volunteer</w:t>
                        </w:r>
                        <w:r w:rsidR="00E60400">
                          <w:rPr>
                            <w:sz w:val="24"/>
                            <w:szCs w:val="24"/>
                          </w:rPr>
                          <w:t xml:space="preserve">/Other </w:t>
                        </w:r>
                        <w:r>
                          <w:rPr>
                            <w:sz w:val="24"/>
                            <w:szCs w:val="24"/>
                          </w:rPr>
                          <w:t>Activities</w:t>
                        </w:r>
                      </w:p>
                    </w:txbxContent>
                  </v:textbox>
                </v:rect>
                <v:shape id="Text Box 63" o:spid="_x0000_s1086" type="#_x0000_t202" style="position:absolute;top:54227;width:21386;height:44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Djz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pmE7h/iT9Arm4AAAD//wMAUEsBAi0AFAAGAAgAAAAhANvh9svuAAAAhQEAABMAAAAAAAAAAAAA&#10;AAAAAAAAAFtDb250ZW50X1R5cGVzXS54bWxQSwECLQAUAAYACAAAACEAWvQsW78AAAAVAQAACwAA&#10;AAAAAAAAAAAAAAAfAQAAX3JlbHMvLnJlbHNQSwECLQAUAAYACAAAACEA9FQ488MAAADbAAAADwAA&#10;AAAAAAAAAAAAAAAHAgAAZHJzL2Rvd25yZXYueG1sUEsFBgAAAAADAAMAtwAAAPcCAAAAAA==&#10;" filled="f" stroked="f">
                  <v:textbox>
                    <w:txbxContent>
                      <w:p w14:paraId="2FD3D41E" w14:textId="0A67DB33" w:rsidR="00E60400" w:rsidRPr="009C154F" w:rsidRDefault="00E60400" w:rsidP="00E60400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2022, </w:t>
                        </w:r>
                        <w:r w:rsidRPr="009F3090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Podcast </w:t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Editor 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at </w:t>
                        </w:r>
                        <w:hyperlink r:id="rId35" w:history="1">
                          <w:r w:rsidRPr="00C61BE0">
                            <w:rPr>
                              <w:rStyle w:val="Hyperlink"/>
                              <w:sz w:val="20"/>
                              <w:szCs w:val="20"/>
                            </w:rPr>
                            <w:t>International Voices</w:t>
                          </w:r>
                        </w:hyperlink>
                        <w:r>
                          <w:rPr>
                            <w:sz w:val="20"/>
                            <w:szCs w:val="20"/>
                          </w:rPr>
                          <w:t xml:space="preserve"> at Queen’s Podcast, produced by </w:t>
                        </w:r>
                        <w:hyperlink r:id="rId36" w:history="1">
                          <w:r w:rsidRPr="009F3090">
                            <w:rPr>
                              <w:rStyle w:val="Hyperlink"/>
                              <w:sz w:val="20"/>
                              <w:szCs w:val="20"/>
                            </w:rPr>
                            <w:t>QUIC</w:t>
                          </w:r>
                        </w:hyperlink>
                        <w:r>
                          <w:rPr>
                            <w:sz w:val="20"/>
                            <w:szCs w:val="20"/>
                          </w:rPr>
                          <w:t xml:space="preserve"> and </w:t>
                        </w:r>
                        <w:hyperlink r:id="rId37" w:history="1">
                          <w:r w:rsidRPr="009F3090">
                            <w:rPr>
                              <w:rStyle w:val="Hyperlink"/>
                              <w:sz w:val="20"/>
                              <w:szCs w:val="20"/>
                            </w:rPr>
                            <w:t>SASS</w:t>
                          </w:r>
                        </w:hyperlink>
                      </w:p>
                      <w:p w14:paraId="2A4754A2" w14:textId="007A56B6" w:rsidR="00E60400" w:rsidRDefault="00E60400" w:rsidP="009F3090">
                        <w:p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</w:pPr>
                      </w:p>
                      <w:p w14:paraId="29FF92E9" w14:textId="38997075" w:rsidR="009F3090" w:rsidRPr="009C154F" w:rsidRDefault="009F3090" w:rsidP="009F3090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2021, </w:t>
                        </w:r>
                        <w:r w:rsidRPr="009F3090">
                          <w:rPr>
                            <w:b/>
                            <w:bCs/>
                            <w:sz w:val="20"/>
                            <w:szCs w:val="20"/>
                          </w:rPr>
                          <w:t>Podcast Host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at </w:t>
                        </w:r>
                        <w:hyperlink r:id="rId38" w:history="1">
                          <w:r w:rsidRPr="00C61BE0">
                            <w:rPr>
                              <w:rStyle w:val="Hyperlink"/>
                              <w:sz w:val="20"/>
                              <w:szCs w:val="20"/>
                            </w:rPr>
                            <w:t>International Voices</w:t>
                          </w:r>
                        </w:hyperlink>
                        <w:r>
                          <w:rPr>
                            <w:sz w:val="20"/>
                            <w:szCs w:val="20"/>
                          </w:rPr>
                          <w:t xml:space="preserve"> at Queen’s Podcast, produced by </w:t>
                        </w:r>
                        <w:hyperlink r:id="rId39" w:history="1">
                          <w:r w:rsidRPr="009F3090">
                            <w:rPr>
                              <w:rStyle w:val="Hyperlink"/>
                              <w:sz w:val="20"/>
                              <w:szCs w:val="20"/>
                            </w:rPr>
                            <w:t>QUIC</w:t>
                          </w:r>
                        </w:hyperlink>
                        <w:r>
                          <w:rPr>
                            <w:sz w:val="20"/>
                            <w:szCs w:val="20"/>
                          </w:rPr>
                          <w:t xml:space="preserve"> and </w:t>
                        </w:r>
                        <w:hyperlink r:id="rId40" w:history="1">
                          <w:r w:rsidRPr="009F3090">
                            <w:rPr>
                              <w:rStyle w:val="Hyperlink"/>
                              <w:sz w:val="20"/>
                              <w:szCs w:val="20"/>
                            </w:rPr>
                            <w:t>SASS</w:t>
                          </w:r>
                        </w:hyperlink>
                      </w:p>
                      <w:p w14:paraId="7B6930A8" w14:textId="5F8FC82F" w:rsidR="009F3090" w:rsidRDefault="009F3090" w:rsidP="009F3090">
                        <w:pPr>
                          <w:tabs>
                            <w:tab w:val="right" w:pos="2970"/>
                          </w:tabs>
                          <w:spacing w:after="0" w:line="240" w:lineRule="auto"/>
                          <w:ind w:right="-86"/>
                        </w:pPr>
                      </w:p>
                      <w:p w14:paraId="1F022875" w14:textId="0709AF54" w:rsidR="009C154F" w:rsidRPr="009C154F" w:rsidRDefault="009C154F" w:rsidP="0011496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 w:rsidRPr="009C154F">
                          <w:rPr>
                            <w:sz w:val="20"/>
                            <w:szCs w:val="20"/>
                          </w:rPr>
                          <w:t xml:space="preserve">2017-2019, </w:t>
                        </w:r>
                        <w:r w:rsidRPr="009C154F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Photo &amp; Video Editor 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 xml:space="preserve">at </w:t>
                        </w:r>
                        <w:proofErr w:type="spellStart"/>
                        <w:r w:rsidRPr="009C154F">
                          <w:rPr>
                            <w:sz w:val="20"/>
                            <w:szCs w:val="20"/>
                          </w:rPr>
                          <w:t>Chashnak</w:t>
                        </w:r>
                        <w:proofErr w:type="spellEnd"/>
                        <w:r w:rsidRPr="009C154F">
                          <w:rPr>
                            <w:sz w:val="20"/>
                            <w:szCs w:val="20"/>
                          </w:rPr>
                          <w:t xml:space="preserve"> Bakery (</w:t>
                        </w:r>
                        <w:hyperlink r:id="rId41" w:history="1">
                          <w:r w:rsidRPr="009C154F">
                            <w:rPr>
                              <w:rStyle w:val="Hyperlink"/>
                              <w:sz w:val="20"/>
                              <w:szCs w:val="20"/>
                            </w:rPr>
                            <w:t>Instagram</w:t>
                          </w:r>
                        </w:hyperlink>
                        <w:r w:rsidRPr="009C154F">
                          <w:rPr>
                            <w:sz w:val="20"/>
                            <w:szCs w:val="20"/>
                          </w:rPr>
                          <w:t>) as photographer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&amp;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 xml:space="preserve"> image/video editor</w:t>
                        </w:r>
                      </w:p>
                      <w:p w14:paraId="71F76E97" w14:textId="77777777" w:rsidR="009C154F" w:rsidRPr="009C154F" w:rsidRDefault="009C154F" w:rsidP="009C154F">
                        <w:pPr>
                          <w:pStyle w:val="ListParagraph"/>
                          <w:tabs>
                            <w:tab w:val="right" w:pos="2970"/>
                          </w:tabs>
                          <w:spacing w:after="0" w:line="240" w:lineRule="auto"/>
                          <w:ind w:left="140" w:right="-86"/>
                          <w:rPr>
                            <w:sz w:val="16"/>
                            <w:szCs w:val="16"/>
                          </w:rPr>
                        </w:pPr>
                      </w:p>
                      <w:p w14:paraId="49070467" w14:textId="1997DC9F" w:rsidR="00755B3E" w:rsidRPr="00755B3E" w:rsidRDefault="00755B3E" w:rsidP="007D0F8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 w:rsidRPr="00755B3E">
                          <w:rPr>
                            <w:sz w:val="20"/>
                            <w:szCs w:val="20"/>
                          </w:rPr>
                          <w:t xml:space="preserve">2009-2019, </w:t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Staff Committee 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at 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>Break Time in University (</w:t>
                        </w:r>
                        <w:hyperlink r:id="rId42" w:history="1">
                          <w:r w:rsidRPr="009C154F">
                            <w:rPr>
                              <w:rStyle w:val="Hyperlink"/>
                              <w:sz w:val="20"/>
                              <w:szCs w:val="20"/>
                            </w:rPr>
                            <w:t>BTIU</w:t>
                          </w:r>
                        </w:hyperlink>
                        <w:r w:rsidRPr="009C154F">
                          <w:rPr>
                            <w:sz w:val="20"/>
                            <w:szCs w:val="20"/>
                          </w:rPr>
                          <w:t>)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which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is a 3-day conference held by undergraduate and graduate students annually since 2006 for high school students.</w:t>
                        </w:r>
                      </w:p>
                      <w:p w14:paraId="6F3D1616" w14:textId="77777777" w:rsidR="00755B3E" w:rsidRPr="00755B3E" w:rsidRDefault="00755B3E" w:rsidP="00755B3E">
                        <w:pPr>
                          <w:pStyle w:val="ListParagraph"/>
                          <w:tabs>
                            <w:tab w:val="right" w:pos="2970"/>
                          </w:tabs>
                          <w:spacing w:after="0" w:line="240" w:lineRule="auto"/>
                          <w:ind w:left="140" w:right="-86"/>
                          <w:rPr>
                            <w:sz w:val="16"/>
                            <w:szCs w:val="16"/>
                          </w:rPr>
                        </w:pPr>
                      </w:p>
                      <w:p w14:paraId="78AEF71C" w14:textId="0D9C3AD2" w:rsidR="009C154F" w:rsidRPr="009C154F" w:rsidRDefault="009C154F" w:rsidP="00755B3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2012-2016, </w:t>
                        </w:r>
                        <w:r w:rsidRPr="007E05EF">
                          <w:rPr>
                            <w:b/>
                            <w:bCs/>
                            <w:sz w:val="20"/>
                            <w:szCs w:val="20"/>
                          </w:rPr>
                          <w:t>Co-founder and member</w:t>
                        </w:r>
                        <w:r w:rsidRPr="006B6330">
                          <w:rPr>
                            <w:i/>
                            <w:iCs/>
                            <w:sz w:val="20"/>
                            <w:szCs w:val="20"/>
                          </w:rPr>
                          <w:t xml:space="preserve"> 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>of Tolu group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in which we held seminars and talks about psychology, psychoanalysis, philosophy, history, and sociology</w:t>
                        </w:r>
                      </w:p>
                      <w:p w14:paraId="6B4AE8E0" w14:textId="77777777" w:rsidR="009C154F" w:rsidRPr="009C154F" w:rsidRDefault="009C154F" w:rsidP="009C154F">
                        <w:pPr>
                          <w:pStyle w:val="ListParagraph"/>
                          <w:rPr>
                            <w:sz w:val="20"/>
                            <w:szCs w:val="20"/>
                          </w:rPr>
                        </w:pPr>
                      </w:p>
                      <w:p w14:paraId="39494CAA" w14:textId="7C8B40F1" w:rsidR="00755B3E" w:rsidRPr="00755B3E" w:rsidRDefault="00755B3E" w:rsidP="00755B3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20"/>
                            <w:szCs w:val="20"/>
                          </w:rPr>
                        </w:pPr>
                        <w:r w:rsidRPr="00173B24">
                          <w:rPr>
                            <w:sz w:val="20"/>
                            <w:szCs w:val="20"/>
                          </w:rPr>
                          <w:t>201</w:t>
                        </w:r>
                        <w:r>
                          <w:rPr>
                            <w:sz w:val="20"/>
                            <w:szCs w:val="20"/>
                          </w:rPr>
                          <w:t>1-2014</w:t>
                        </w:r>
                        <w:r w:rsidRPr="00173B24">
                          <w:rPr>
                            <w:sz w:val="20"/>
                            <w:szCs w:val="20"/>
                          </w:rPr>
                          <w:t xml:space="preserve">, </w:t>
                        </w:r>
                        <w:r w:rsidRPr="007E05EF">
                          <w:rPr>
                            <w:b/>
                            <w:bCs/>
                            <w:sz w:val="20"/>
                            <w:szCs w:val="20"/>
                          </w:rPr>
                          <w:t>President of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Students’ Scientific Group</w:t>
                        </w:r>
                        <w:r w:rsidRPr="00755B3E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,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 xml:space="preserve">CSE </w:t>
                        </w:r>
                        <w:r w:rsidR="00361BD2">
                          <w:rPr>
                            <w:sz w:val="20"/>
                            <w:szCs w:val="20"/>
                          </w:rPr>
                          <w:t>Dept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, Shiraz University</w:t>
                        </w:r>
                        <w:r w:rsidRPr="00755B3E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,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in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2011 and its active member during </w:t>
                        </w:r>
                        <w:r w:rsidRPr="007E05EF">
                          <w:rPr>
                            <w:sz w:val="20"/>
                            <w:szCs w:val="20"/>
                          </w:rPr>
                          <w:t>2009-2012 and 201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35E10"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B8BD74A" wp14:editId="076307DF">
                <wp:simplePos x="0" y="0"/>
                <wp:positionH relativeFrom="column">
                  <wp:posOffset>-9093</wp:posOffset>
                </wp:positionH>
                <wp:positionV relativeFrom="paragraph">
                  <wp:posOffset>64770</wp:posOffset>
                </wp:positionV>
                <wp:extent cx="640080" cy="27305"/>
                <wp:effectExtent l="0" t="0" r="26670" b="10795"/>
                <wp:wrapNone/>
                <wp:docPr id="320" name="Rectangle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991E5F" id="Rectangle 320" o:spid="_x0000_s1026" style="position:absolute;margin-left:-.7pt;margin-top:5.1pt;width:50.4pt;height:2.1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kasSxNkAAAAH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CB0FCE">
        <w:tab/>
      </w:r>
      <w:r w:rsidR="00B722D1">
        <w:rPr>
          <w:rStyle w:val="IntenseReference"/>
          <w:sz w:val="26"/>
          <w:szCs w:val="26"/>
        </w:rPr>
        <w:t>Awards</w:t>
      </w:r>
      <w:r w:rsidR="00FE5D2B">
        <w:rPr>
          <w:rStyle w:val="IntenseReference"/>
          <w:sz w:val="26"/>
          <w:szCs w:val="26"/>
        </w:rPr>
        <w:t xml:space="preserve"> and</w:t>
      </w:r>
      <w:r w:rsidR="00B722D1">
        <w:rPr>
          <w:rStyle w:val="IntenseReference"/>
          <w:sz w:val="26"/>
          <w:szCs w:val="26"/>
        </w:rPr>
        <w:t xml:space="preserve"> </w:t>
      </w:r>
      <w:r w:rsidR="00CB0FCE">
        <w:rPr>
          <w:rStyle w:val="IntenseReference"/>
          <w:sz w:val="26"/>
          <w:szCs w:val="26"/>
        </w:rPr>
        <w:t>Accomplishments</w:t>
      </w:r>
    </w:p>
    <w:p w14:paraId="18292CAE" w14:textId="38D3237B" w:rsidR="00B15936" w:rsidRPr="0030515E" w:rsidRDefault="00B15936" w:rsidP="00B15936">
      <w:pPr>
        <w:tabs>
          <w:tab w:val="left" w:pos="99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20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Parya S</w:t>
      </w:r>
      <w:r w:rsidR="00067DAF">
        <w:rPr>
          <w:b/>
          <w:bCs/>
          <w:sz w:val="20"/>
          <w:szCs w:val="20"/>
        </w:rPr>
        <w:t>cholarship</w:t>
      </w:r>
      <w:r w:rsidR="005B59F6">
        <w:rPr>
          <w:b/>
          <w:bCs/>
          <w:sz w:val="20"/>
          <w:szCs w:val="20"/>
        </w:rPr>
        <w:t>,</w:t>
      </w:r>
      <w:r w:rsidRPr="00E038E5">
        <w:rPr>
          <w:b/>
          <w:bCs/>
          <w:sz w:val="18"/>
          <w:szCs w:val="18"/>
        </w:rPr>
        <w:t xml:space="preserve"> </w:t>
      </w:r>
      <w:bookmarkStart w:id="4" w:name="_Hlk50243704"/>
      <w:r w:rsidR="00250CA0">
        <w:rPr>
          <w:sz w:val="20"/>
          <w:szCs w:val="20"/>
        </w:rPr>
        <w:t>provided b</w:t>
      </w:r>
      <w:r>
        <w:rPr>
          <w:sz w:val="20"/>
          <w:szCs w:val="20"/>
        </w:rPr>
        <w:t xml:space="preserve">y </w:t>
      </w:r>
      <w:hyperlink r:id="rId43" w:history="1">
        <w:r w:rsidRPr="002F76BA">
          <w:rPr>
            <w:rStyle w:val="Hyperlink"/>
            <w:sz w:val="20"/>
            <w:szCs w:val="20"/>
          </w:rPr>
          <w:t xml:space="preserve">Parya </w:t>
        </w:r>
        <w:r w:rsidR="00250CA0">
          <w:rPr>
            <w:rStyle w:val="Hyperlink"/>
            <w:sz w:val="20"/>
            <w:szCs w:val="20"/>
          </w:rPr>
          <w:t>Trillium Foundation Scholarship</w:t>
        </w:r>
      </w:hyperlink>
      <w:bookmarkEnd w:id="4"/>
    </w:p>
    <w:p w14:paraId="34552543" w14:textId="6286B4BD" w:rsidR="0030515E" w:rsidRPr="0030515E" w:rsidRDefault="00E54C79" w:rsidP="00E54C79">
      <w:pPr>
        <w:tabs>
          <w:tab w:val="left" w:pos="99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9</w:t>
      </w:r>
      <w:r w:rsidR="0030515E">
        <w:rPr>
          <w:sz w:val="20"/>
          <w:szCs w:val="20"/>
        </w:rPr>
        <w:tab/>
      </w:r>
      <w:r w:rsidR="0030515E" w:rsidRPr="00E038E5">
        <w:rPr>
          <w:b/>
          <w:bCs/>
          <w:sz w:val="20"/>
          <w:szCs w:val="20"/>
        </w:rPr>
        <w:t>Best T.A</w:t>
      </w:r>
      <w:r w:rsidR="0030515E" w:rsidRPr="00E038E5">
        <w:rPr>
          <w:b/>
          <w:bCs/>
          <w:sz w:val="18"/>
          <w:szCs w:val="18"/>
        </w:rPr>
        <w:t xml:space="preserve"> </w:t>
      </w:r>
      <w:r w:rsidR="00EF10C7">
        <w:rPr>
          <w:sz w:val="20"/>
          <w:szCs w:val="20"/>
        </w:rPr>
        <w:t>at CSE, Shiraz</w:t>
      </w:r>
      <w:r w:rsidR="00361BD2">
        <w:rPr>
          <w:sz w:val="20"/>
          <w:szCs w:val="20"/>
        </w:rPr>
        <w:t xml:space="preserve"> </w:t>
      </w:r>
      <w:r w:rsidR="00EF10C7">
        <w:rPr>
          <w:sz w:val="20"/>
          <w:szCs w:val="20"/>
        </w:rPr>
        <w:t>U</w:t>
      </w:r>
      <w:r w:rsidR="00361BD2">
        <w:rPr>
          <w:sz w:val="20"/>
          <w:szCs w:val="20"/>
        </w:rPr>
        <w:t>niversity</w:t>
      </w:r>
      <w:r w:rsidR="0030515E">
        <w:rPr>
          <w:sz w:val="20"/>
          <w:szCs w:val="20"/>
        </w:rPr>
        <w:t xml:space="preserve">. According to the </w:t>
      </w:r>
      <w:r w:rsidR="00EF10C7">
        <w:rPr>
          <w:sz w:val="20"/>
          <w:szCs w:val="20"/>
        </w:rPr>
        <w:t>students’ poll, GPU Programming</w:t>
      </w:r>
    </w:p>
    <w:p w14:paraId="4183521B" w14:textId="3274F714" w:rsidR="00397769" w:rsidRDefault="00DF1438" w:rsidP="00E54C79">
      <w:pPr>
        <w:tabs>
          <w:tab w:val="left" w:pos="990"/>
        </w:tabs>
        <w:spacing w:after="0" w:line="240" w:lineRule="auto"/>
        <w:ind w:left="90" w:right="3150"/>
        <w:rPr>
          <w:b/>
          <w:bCs/>
          <w:i/>
          <w:iCs/>
          <w:sz w:val="20"/>
          <w:szCs w:val="20"/>
        </w:rPr>
      </w:pPr>
      <w:r>
        <w:rPr>
          <w:sz w:val="20"/>
          <w:szCs w:val="20"/>
        </w:rPr>
        <w:t>2016</w:t>
      </w:r>
      <w:r>
        <w:rPr>
          <w:sz w:val="20"/>
          <w:szCs w:val="20"/>
        </w:rPr>
        <w:tab/>
      </w:r>
      <w:r w:rsidR="00035E10" w:rsidRPr="00E038E5">
        <w:rPr>
          <w:b/>
          <w:bCs/>
          <w:sz w:val="20"/>
          <w:szCs w:val="20"/>
        </w:rPr>
        <w:t>9</w:t>
      </w:r>
      <w:r w:rsidR="00035E10" w:rsidRPr="00E038E5">
        <w:rPr>
          <w:b/>
          <w:bCs/>
          <w:sz w:val="20"/>
          <w:szCs w:val="20"/>
          <w:vertAlign w:val="superscript"/>
        </w:rPr>
        <w:t>th</w:t>
      </w:r>
      <w:r w:rsidR="00035E10" w:rsidRPr="00E038E5">
        <w:rPr>
          <w:b/>
          <w:bCs/>
          <w:sz w:val="20"/>
          <w:szCs w:val="20"/>
        </w:rPr>
        <w:t xml:space="preserve"> Place</w:t>
      </w:r>
      <w:r w:rsidR="00035E10" w:rsidRPr="00397769">
        <w:rPr>
          <w:b/>
          <w:bCs/>
        </w:rPr>
        <w:t xml:space="preserve"> </w:t>
      </w:r>
      <w:r w:rsidR="00035E10">
        <w:rPr>
          <w:sz w:val="20"/>
          <w:szCs w:val="20"/>
        </w:rPr>
        <w:t xml:space="preserve">at </w:t>
      </w:r>
      <w:r w:rsidRPr="00035E10">
        <w:rPr>
          <w:sz w:val="20"/>
          <w:szCs w:val="20"/>
        </w:rPr>
        <w:t xml:space="preserve">National </w:t>
      </w:r>
      <w:r w:rsidRPr="00035E10">
        <w:rPr>
          <w:rStyle w:val="Hyperlink"/>
          <w:color w:val="auto"/>
          <w:sz w:val="20"/>
          <w:szCs w:val="20"/>
          <w:u w:val="none"/>
        </w:rPr>
        <w:t>IoT Hackathon</w:t>
      </w:r>
      <w:r w:rsidRPr="00035E10">
        <w:rPr>
          <w:sz w:val="20"/>
          <w:szCs w:val="20"/>
        </w:rPr>
        <w:t xml:space="preserve">, </w:t>
      </w:r>
      <w:r w:rsidR="00035E10" w:rsidRPr="00035E10">
        <w:rPr>
          <w:sz w:val="20"/>
          <w:szCs w:val="20"/>
        </w:rPr>
        <w:t>IU</w:t>
      </w:r>
      <w:r w:rsidR="00035E10">
        <w:rPr>
          <w:sz w:val="20"/>
          <w:szCs w:val="20"/>
        </w:rPr>
        <w:t xml:space="preserve">ST, Tehran, </w:t>
      </w:r>
      <w:r w:rsidRPr="00035E10">
        <w:rPr>
          <w:sz w:val="20"/>
          <w:szCs w:val="20"/>
        </w:rPr>
        <w:t>Iran</w:t>
      </w:r>
      <w:r>
        <w:rPr>
          <w:b/>
          <w:bCs/>
          <w:sz w:val="20"/>
          <w:szCs w:val="20"/>
        </w:rPr>
        <w:t>.</w:t>
      </w:r>
      <w:r w:rsidR="00035E10">
        <w:rPr>
          <w:b/>
          <w:bCs/>
          <w:sz w:val="20"/>
          <w:szCs w:val="20"/>
        </w:rPr>
        <w:t xml:space="preserve"> </w:t>
      </w:r>
      <w:r w:rsidR="00C76A4E" w:rsidRPr="00035E10">
        <w:rPr>
          <w:sz w:val="20"/>
          <w:szCs w:val="20"/>
        </w:rPr>
        <w:t xml:space="preserve">Introducing </w:t>
      </w:r>
      <w:r w:rsidR="00397769">
        <w:rPr>
          <w:sz w:val="20"/>
          <w:szCs w:val="20"/>
        </w:rPr>
        <w:t>“</w:t>
      </w:r>
      <w:r w:rsidR="00C76A4E" w:rsidRPr="00397769">
        <w:rPr>
          <w:i/>
          <w:iCs/>
          <w:sz w:val="20"/>
          <w:szCs w:val="20"/>
        </w:rPr>
        <w:t>Intelligent Outlet</w:t>
      </w:r>
      <w:r w:rsidR="00397769">
        <w:rPr>
          <w:i/>
          <w:iCs/>
          <w:sz w:val="20"/>
          <w:szCs w:val="20"/>
        </w:rPr>
        <w:t>”</w:t>
      </w:r>
    </w:p>
    <w:p w14:paraId="65F1BCAF" w14:textId="1278CAD8" w:rsidR="000B2E13" w:rsidRPr="00397769" w:rsidRDefault="000B2E13" w:rsidP="00E54C79">
      <w:pPr>
        <w:tabs>
          <w:tab w:val="left" w:pos="990"/>
        </w:tabs>
        <w:spacing w:before="120" w:after="0" w:line="360" w:lineRule="auto"/>
        <w:ind w:left="90" w:right="3154"/>
        <w:rPr>
          <w:b/>
          <w:bCs/>
          <w:i/>
          <w:iCs/>
          <w:sz w:val="20"/>
          <w:szCs w:val="20"/>
        </w:rPr>
      </w:pPr>
      <w:r>
        <w:rPr>
          <w:sz w:val="20"/>
          <w:szCs w:val="20"/>
        </w:rPr>
        <w:t>2015</w:t>
      </w:r>
      <w:r>
        <w:rPr>
          <w:sz w:val="20"/>
          <w:szCs w:val="20"/>
        </w:rPr>
        <w:tab/>
      </w:r>
      <w:r w:rsidR="00397769" w:rsidRPr="00E038E5">
        <w:rPr>
          <w:b/>
          <w:bCs/>
          <w:sz w:val="20"/>
          <w:szCs w:val="20"/>
        </w:rPr>
        <w:t>Silver</w:t>
      </w:r>
      <w:r w:rsidR="00397769" w:rsidRPr="00E038E5">
        <w:rPr>
          <w:sz w:val="20"/>
          <w:szCs w:val="20"/>
        </w:rPr>
        <w:t xml:space="preserve"> </w:t>
      </w:r>
      <w:r w:rsidR="00397769" w:rsidRPr="00E038E5">
        <w:rPr>
          <w:b/>
          <w:bCs/>
          <w:sz w:val="20"/>
          <w:szCs w:val="20"/>
        </w:rPr>
        <w:t>Medal</w:t>
      </w:r>
      <w:r w:rsidR="00397769" w:rsidRPr="00E038E5">
        <w:rPr>
          <w:sz w:val="20"/>
          <w:szCs w:val="20"/>
        </w:rPr>
        <w:t xml:space="preserve"> </w:t>
      </w:r>
      <w:r w:rsidR="00397769" w:rsidRPr="00397769">
        <w:rPr>
          <w:sz w:val="20"/>
          <w:szCs w:val="20"/>
        </w:rPr>
        <w:t xml:space="preserve">at </w:t>
      </w:r>
      <w:r w:rsidR="002875E3" w:rsidRPr="00397769">
        <w:rPr>
          <w:sz w:val="20"/>
          <w:szCs w:val="20"/>
        </w:rPr>
        <w:t>7</w:t>
      </w:r>
      <w:r w:rsidR="002875E3" w:rsidRPr="00397769">
        <w:rPr>
          <w:sz w:val="20"/>
          <w:szCs w:val="20"/>
          <w:vertAlign w:val="superscript"/>
        </w:rPr>
        <w:t>th</w:t>
      </w:r>
      <w:r w:rsidR="002875E3" w:rsidRPr="00397769">
        <w:rPr>
          <w:sz w:val="20"/>
          <w:szCs w:val="20"/>
        </w:rPr>
        <w:t xml:space="preserve"> National </w:t>
      </w:r>
      <w:hyperlink r:id="rId44" w:history="1">
        <w:r w:rsidR="002875E3" w:rsidRPr="004800D0">
          <w:rPr>
            <w:rStyle w:val="Hyperlink"/>
            <w:color w:val="auto"/>
            <w:sz w:val="20"/>
            <w:szCs w:val="20"/>
            <w:u w:val="none"/>
          </w:rPr>
          <w:t>JavaChallenge</w:t>
        </w:r>
      </w:hyperlink>
      <w:r w:rsidR="002875E3" w:rsidRPr="00397769">
        <w:rPr>
          <w:sz w:val="20"/>
          <w:szCs w:val="20"/>
        </w:rPr>
        <w:t xml:space="preserve">, </w:t>
      </w:r>
      <w:r w:rsidRPr="00397769">
        <w:rPr>
          <w:sz w:val="20"/>
          <w:szCs w:val="20"/>
        </w:rPr>
        <w:t>Sharif University</w:t>
      </w:r>
      <w:r w:rsidR="002875E3">
        <w:rPr>
          <w:sz w:val="20"/>
          <w:szCs w:val="20"/>
        </w:rPr>
        <w:t>,</w:t>
      </w:r>
      <w:r w:rsidRPr="00397769">
        <w:rPr>
          <w:sz w:val="20"/>
          <w:szCs w:val="20"/>
        </w:rPr>
        <w:t xml:space="preserve"> Tehran, Iran.</w:t>
      </w:r>
    </w:p>
    <w:p w14:paraId="70CFDD1F" w14:textId="72E02CF6" w:rsidR="00B93CC0" w:rsidRPr="00B93CC0" w:rsidRDefault="00B93CC0" w:rsidP="00E54C79">
      <w:pPr>
        <w:tabs>
          <w:tab w:val="left" w:pos="99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0</w:t>
      </w:r>
      <w:r>
        <w:rPr>
          <w:i/>
          <w:iCs/>
          <w:sz w:val="20"/>
          <w:szCs w:val="20"/>
        </w:rPr>
        <w:tab/>
      </w:r>
      <w:r w:rsidR="002875E3" w:rsidRPr="00E038E5">
        <w:rPr>
          <w:b/>
          <w:bCs/>
          <w:sz w:val="20"/>
          <w:szCs w:val="20"/>
        </w:rPr>
        <w:t>5</w:t>
      </w:r>
      <w:r w:rsidR="002875E3" w:rsidRPr="00E038E5">
        <w:rPr>
          <w:b/>
          <w:bCs/>
          <w:sz w:val="20"/>
          <w:szCs w:val="20"/>
          <w:vertAlign w:val="superscript"/>
        </w:rPr>
        <w:t>th</w:t>
      </w:r>
      <w:r w:rsidR="002875E3" w:rsidRPr="00E038E5">
        <w:rPr>
          <w:b/>
          <w:bCs/>
          <w:sz w:val="20"/>
          <w:szCs w:val="20"/>
        </w:rPr>
        <w:t xml:space="preserve"> Place</w:t>
      </w:r>
      <w:r w:rsidR="002875E3">
        <w:rPr>
          <w:b/>
          <w:bCs/>
        </w:rPr>
        <w:t xml:space="preserve"> </w:t>
      </w:r>
      <w:r w:rsidR="002875E3" w:rsidRPr="00397769">
        <w:t xml:space="preserve">at </w:t>
      </w:r>
      <w:r w:rsidRPr="002875E3">
        <w:rPr>
          <w:sz w:val="20"/>
          <w:szCs w:val="20"/>
        </w:rPr>
        <w:t>Kashan University 2</w:t>
      </w:r>
      <w:r w:rsidRPr="002875E3">
        <w:rPr>
          <w:sz w:val="20"/>
          <w:szCs w:val="20"/>
          <w:vertAlign w:val="superscript"/>
        </w:rPr>
        <w:t>nd</w:t>
      </w:r>
      <w:r w:rsidRPr="002875E3">
        <w:rPr>
          <w:sz w:val="20"/>
          <w:szCs w:val="20"/>
        </w:rPr>
        <w:t xml:space="preserve"> International </w:t>
      </w:r>
      <w:r w:rsidR="00361BD2">
        <w:rPr>
          <w:sz w:val="20"/>
          <w:szCs w:val="20"/>
        </w:rPr>
        <w:t>Programming</w:t>
      </w:r>
      <w:r w:rsidRPr="002875E3">
        <w:rPr>
          <w:sz w:val="20"/>
          <w:szCs w:val="20"/>
        </w:rPr>
        <w:t xml:space="preserve"> contest</w:t>
      </w:r>
      <w:r w:rsidR="002875E3">
        <w:rPr>
          <w:sz w:val="20"/>
          <w:szCs w:val="20"/>
        </w:rPr>
        <w:t>, Kashan, Iran.</w:t>
      </w:r>
    </w:p>
    <w:p w14:paraId="76CB857F" w14:textId="7939F197" w:rsidR="00630EE4" w:rsidRPr="003F4D19" w:rsidRDefault="00A56044" w:rsidP="00733E13">
      <w:pPr>
        <w:tabs>
          <w:tab w:val="left" w:pos="1170"/>
        </w:tabs>
        <w:spacing w:line="240" w:lineRule="auto"/>
        <w:ind w:right="3150"/>
        <w:rPr>
          <w:b/>
          <w:bCs/>
          <w:smallCaps/>
          <w:color w:val="5B9BD5" w:themeColor="accent1"/>
          <w:spacing w:val="5"/>
        </w:rPr>
      </w:pPr>
      <w:r w:rsidRPr="004800D0">
        <w:rPr>
          <w:i/>
          <w:i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4144" behindDoc="1" locked="0" layoutInCell="1" allowOverlap="1" wp14:anchorId="3BD58990" wp14:editId="7D31A0F1">
                <wp:simplePos x="0" y="0"/>
                <wp:positionH relativeFrom="column">
                  <wp:posOffset>5346065</wp:posOffset>
                </wp:positionH>
                <wp:positionV relativeFrom="page">
                  <wp:posOffset>329565</wp:posOffset>
                </wp:positionV>
                <wp:extent cx="2139949" cy="9700894"/>
                <wp:effectExtent l="0" t="0" r="0" b="0"/>
                <wp:wrapNone/>
                <wp:docPr id="3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9949" cy="970089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6627D" w14:textId="77777777" w:rsidR="002E2011" w:rsidRDefault="002E2011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50D03CA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F5746EF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248FDB1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53931FC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E3F83B6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5ACBDED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EFEFAA7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6E28C11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C24593F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9807D09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1499020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E2AC489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9C29C5A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9F507B5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8356A84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44439E5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86DEE45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C5A8C02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B9F261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0946248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78B4558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4EFE4B7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225E640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2FEC759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3324741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AE42947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E10627F" w14:textId="77777777" w:rsidR="009D6C26" w:rsidRDefault="009D6C26" w:rsidP="00A56044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59F93BB" w14:textId="77777777" w:rsidR="009D6C26" w:rsidRPr="00A04C89" w:rsidRDefault="009D6C26" w:rsidP="00A56044">
                            <w:pPr>
                              <w:spacing w:after="0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14:paraId="45F32E7F" w14:textId="77777777" w:rsidR="009D6C26" w:rsidRDefault="009D6C26" w:rsidP="00A56044">
                            <w:pPr>
                              <w:spacing w:after="0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14:paraId="1D4B9581" w14:textId="77777777" w:rsidR="009D6C26" w:rsidRPr="009E0027" w:rsidRDefault="009D6C26" w:rsidP="009E0027">
                            <w:pPr>
                              <w:tabs>
                                <w:tab w:val="left" w:pos="90"/>
                                <w:tab w:val="right" w:pos="2970"/>
                              </w:tabs>
                              <w:spacing w:after="0" w:line="240" w:lineRule="auto"/>
                              <w:ind w:right="-86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58990" id="Text Box 2" o:spid="_x0000_s1087" type="#_x0000_t202" style="position:absolute;margin-left:420.95pt;margin-top:25.95pt;width:168.5pt;height:763.85pt;z-index:-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" filled="f" stroked="f">
                <v:textbox>
                  <w:txbxContent>
                    <w:p w14:paraId="0856627D" w14:textId="77777777" w:rsidR="002E2011" w:rsidRDefault="002E2011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750D03CA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F5746EF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2248FDB1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653931FC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5E3F83B6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45ACBDED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EFEFAA7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66E28C11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1C24593F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39807D09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11499020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4E2AC489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59C29C5A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19F507B5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68356A84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644439E5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286DEE45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1C5A8C02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58B9F261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70946248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78B4558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4EFE4B7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225E640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2FEC759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3324741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3AE42947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5E10627F" w14:textId="77777777" w:rsidR="009D6C26" w:rsidRDefault="009D6C26" w:rsidP="00A56044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359F93BB" w14:textId="77777777" w:rsidR="009D6C26" w:rsidRPr="00A04C89" w:rsidRDefault="009D6C26" w:rsidP="00A56044">
                      <w:pPr>
                        <w:spacing w:after="0"/>
                        <w:rPr>
                          <w:sz w:val="8"/>
                          <w:szCs w:val="8"/>
                        </w:rPr>
                      </w:pPr>
                    </w:p>
                    <w:p w14:paraId="45F32E7F" w14:textId="77777777" w:rsidR="009D6C26" w:rsidRDefault="009D6C26" w:rsidP="00A56044">
                      <w:pPr>
                        <w:spacing w:after="0"/>
                        <w:rPr>
                          <w:sz w:val="8"/>
                          <w:szCs w:val="8"/>
                        </w:rPr>
                      </w:pPr>
                    </w:p>
                    <w:p w14:paraId="1D4B9581" w14:textId="77777777" w:rsidR="009D6C26" w:rsidRPr="009E0027" w:rsidRDefault="009D6C26" w:rsidP="009E0027">
                      <w:pPr>
                        <w:tabs>
                          <w:tab w:val="left" w:pos="90"/>
                          <w:tab w:val="right" w:pos="2970"/>
                        </w:tabs>
                        <w:spacing w:after="0" w:line="240" w:lineRule="auto"/>
                        <w:ind w:right="-86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2698B" w:rsidRPr="003675B2">
        <w:rPr>
          <w:rStyle w:val="IntenseReference"/>
          <w:b w:val="0"/>
          <w:bCs w:val="0"/>
          <w:smallCaps w:val="0"/>
          <w:color w:val="auto"/>
          <w:spacing w:val="0"/>
          <w:sz w:val="20"/>
          <w:szCs w:val="20"/>
        </w:rPr>
        <w:t xml:space="preserve"> </w:t>
      </w:r>
      <w:r w:rsidR="00630EE4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26B4AC5" wp14:editId="73F840D3">
                <wp:simplePos x="0" y="0"/>
                <wp:positionH relativeFrom="column">
                  <wp:posOffset>0</wp:posOffset>
                </wp:positionH>
                <wp:positionV relativeFrom="paragraph">
                  <wp:posOffset>118635</wp:posOffset>
                </wp:positionV>
                <wp:extent cx="640080" cy="27305"/>
                <wp:effectExtent l="0" t="0" r="26670" b="1079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FD021" id="Rectangle 61" o:spid="_x0000_s1026" style="position:absolute;margin-left:0;margin-top:9.35pt;width:50.4pt;height:2.1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vbDradkAAAAG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630EE4">
        <w:tab/>
      </w:r>
      <w:r w:rsidR="00630EE4">
        <w:rPr>
          <w:rStyle w:val="IntenseReference"/>
          <w:sz w:val="26"/>
          <w:szCs w:val="26"/>
          <w:lang w:val="en-CA"/>
        </w:rPr>
        <w:t>Teaching Experiences</w:t>
      </w:r>
    </w:p>
    <w:p w14:paraId="30BFA307" w14:textId="25ADAC25" w:rsidR="00A74CFC" w:rsidRDefault="00A74CFC" w:rsidP="00081C0C">
      <w:pPr>
        <w:tabs>
          <w:tab w:val="left" w:pos="1134"/>
        </w:tabs>
        <w:spacing w:line="240" w:lineRule="auto"/>
        <w:ind w:right="-810"/>
        <w:rPr>
          <w:sz w:val="20"/>
          <w:szCs w:val="20"/>
        </w:rPr>
      </w:pPr>
      <w:r>
        <w:rPr>
          <w:sz w:val="20"/>
          <w:szCs w:val="20"/>
        </w:rPr>
        <w:t>202</w:t>
      </w:r>
      <w:r w:rsidR="005D3C1B">
        <w:rPr>
          <w:sz w:val="20"/>
          <w:szCs w:val="20"/>
        </w:rPr>
        <w:t>0</w:t>
      </w:r>
      <w:r w:rsidR="002C40FA">
        <w:rPr>
          <w:sz w:val="20"/>
          <w:szCs w:val="20"/>
        </w:rPr>
        <w:t>-23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Digital Systems Engineering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 xml:space="preserve">Undergraduate; </w:t>
      </w:r>
      <w:r>
        <w:rPr>
          <w:sz w:val="20"/>
          <w:szCs w:val="20"/>
        </w:rPr>
        <w:t xml:space="preserve">Queen’s </w:t>
      </w:r>
      <w:r w:rsidRPr="00506B74">
        <w:rPr>
          <w:sz w:val="20"/>
          <w:szCs w:val="20"/>
        </w:rPr>
        <w:t>University</w:t>
      </w:r>
      <w:r w:rsidR="002C40FA">
        <w:rPr>
          <w:sz w:val="20"/>
          <w:szCs w:val="20"/>
        </w:rPr>
        <w:t xml:space="preserve"> (4 times)</w:t>
      </w:r>
    </w:p>
    <w:p w14:paraId="09C4BBB2" w14:textId="46995585" w:rsidR="00630EE4" w:rsidRDefault="00630EE4" w:rsidP="00081C0C">
      <w:pPr>
        <w:tabs>
          <w:tab w:val="left" w:pos="1134"/>
        </w:tabs>
        <w:spacing w:line="240" w:lineRule="auto"/>
        <w:ind w:right="-810"/>
        <w:rPr>
          <w:sz w:val="20"/>
          <w:szCs w:val="20"/>
        </w:rPr>
      </w:pPr>
      <w:r>
        <w:rPr>
          <w:sz w:val="20"/>
          <w:szCs w:val="20"/>
        </w:rPr>
        <w:t>2020</w:t>
      </w:r>
      <w:r w:rsidR="005D3C1B">
        <w:rPr>
          <w:sz w:val="20"/>
          <w:szCs w:val="20"/>
        </w:rPr>
        <w:t>,21</w:t>
      </w:r>
      <w:r w:rsidR="00081C0C">
        <w:rPr>
          <w:sz w:val="20"/>
          <w:szCs w:val="20"/>
        </w:rPr>
        <w:t>,22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Fundamentals of Information Structure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 xml:space="preserve">Undergraduate; </w:t>
      </w:r>
      <w:r>
        <w:rPr>
          <w:sz w:val="20"/>
          <w:szCs w:val="20"/>
        </w:rPr>
        <w:t xml:space="preserve">Queen’s </w:t>
      </w:r>
      <w:r w:rsidRPr="00506B74">
        <w:rPr>
          <w:sz w:val="20"/>
          <w:szCs w:val="20"/>
        </w:rPr>
        <w:t>University</w:t>
      </w:r>
    </w:p>
    <w:p w14:paraId="427112F1" w14:textId="1C5E07C9" w:rsidR="00630EE4" w:rsidRPr="00903C1B" w:rsidRDefault="00630EE4" w:rsidP="00081C0C">
      <w:pPr>
        <w:tabs>
          <w:tab w:val="left" w:pos="1134"/>
        </w:tabs>
        <w:spacing w:line="240" w:lineRule="auto"/>
        <w:rPr>
          <w:rStyle w:val="IntenseReference"/>
          <w:b w:val="0"/>
          <w:bCs w:val="0"/>
          <w:smallCaps w:val="0"/>
          <w:color w:val="auto"/>
          <w:spacing w:val="0"/>
          <w:sz w:val="20"/>
          <w:szCs w:val="20"/>
        </w:rPr>
      </w:pPr>
      <w:r>
        <w:rPr>
          <w:sz w:val="20"/>
          <w:szCs w:val="20"/>
        </w:rPr>
        <w:t>2016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Introduction to OOP with Java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Course Instructor</w:t>
      </w:r>
      <w:r>
        <w:rPr>
          <w:b/>
          <w:bCs/>
          <w:sz w:val="20"/>
          <w:szCs w:val="20"/>
        </w:rPr>
        <w:t xml:space="preserve">; </w:t>
      </w:r>
      <w:r w:rsidRPr="00506B74">
        <w:rPr>
          <w:sz w:val="20"/>
          <w:szCs w:val="20"/>
        </w:rPr>
        <w:t>Shiraz University</w:t>
      </w:r>
    </w:p>
    <w:p w14:paraId="06F08032" w14:textId="3F235019" w:rsidR="00630EE4" w:rsidRDefault="00630EE4" w:rsidP="00081C0C">
      <w:pPr>
        <w:tabs>
          <w:tab w:val="left" w:pos="1134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2014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Multicore Programming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Graduate; Shiraz University</w:t>
      </w:r>
    </w:p>
    <w:p w14:paraId="05AC1F32" w14:textId="3B64A662" w:rsidR="00DD1CB9" w:rsidRPr="00506B74" w:rsidRDefault="00DD1CB9" w:rsidP="00081C0C">
      <w:pPr>
        <w:tabs>
          <w:tab w:val="left" w:pos="1134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2013,15,18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GPU Programming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>Undergraduate; Shiraz University</w:t>
      </w:r>
    </w:p>
    <w:p w14:paraId="5372AD11" w14:textId="5240FE9A" w:rsidR="00630EE4" w:rsidRPr="00ED2BCC" w:rsidRDefault="00630EE4" w:rsidP="00081C0C">
      <w:pPr>
        <w:tabs>
          <w:tab w:val="left" w:pos="1134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2012,13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Software Engineering Lab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Course Instructor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>Undergraduate; Shiraz University</w:t>
      </w:r>
      <w:r>
        <w:rPr>
          <w:sz w:val="20"/>
          <w:szCs w:val="20"/>
        </w:rPr>
        <w:tab/>
      </w:r>
    </w:p>
    <w:p w14:paraId="632FB76F" w14:textId="456D1F62" w:rsidR="00630EE4" w:rsidRPr="00903C1B" w:rsidRDefault="00630EE4" w:rsidP="00081C0C">
      <w:pPr>
        <w:tabs>
          <w:tab w:val="left" w:pos="1134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2012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Microprocessors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; Shiraz University</w:t>
      </w:r>
    </w:p>
    <w:p w14:paraId="42AAD0CD" w14:textId="232163A8" w:rsidR="00DD1CB9" w:rsidRDefault="00DD1CB9" w:rsidP="00081C0C">
      <w:pPr>
        <w:tabs>
          <w:tab w:val="left" w:pos="1134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2010,11,12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Operating Systems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</w:t>
      </w:r>
      <w:r>
        <w:rPr>
          <w:sz w:val="20"/>
          <w:szCs w:val="20"/>
        </w:rPr>
        <w:t>;</w:t>
      </w:r>
      <w:r w:rsidRPr="00903C1B">
        <w:rPr>
          <w:sz w:val="20"/>
          <w:szCs w:val="20"/>
        </w:rPr>
        <w:t xml:space="preserve"> Shiraz University</w:t>
      </w:r>
    </w:p>
    <w:p w14:paraId="7A1BC868" w14:textId="4A99AF99" w:rsidR="00630EE4" w:rsidRDefault="00630EE4" w:rsidP="00081C0C">
      <w:pPr>
        <w:tabs>
          <w:tab w:val="left" w:pos="1134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2010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Principles of Programming (C)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</w:t>
      </w:r>
      <w:r>
        <w:rPr>
          <w:sz w:val="20"/>
          <w:szCs w:val="20"/>
        </w:rPr>
        <w:t>;</w:t>
      </w:r>
      <w:r w:rsidRPr="00903C1B">
        <w:rPr>
          <w:sz w:val="20"/>
          <w:szCs w:val="20"/>
        </w:rPr>
        <w:t xml:space="preserve"> Shiraz University</w:t>
      </w:r>
    </w:p>
    <w:p w14:paraId="7EF64A54" w14:textId="77777777" w:rsidR="00DD1CB9" w:rsidRPr="00903C1B" w:rsidRDefault="00DD1CB9" w:rsidP="00081C0C">
      <w:pPr>
        <w:tabs>
          <w:tab w:val="left" w:pos="1134"/>
        </w:tabs>
        <w:spacing w:line="240" w:lineRule="auto"/>
        <w:rPr>
          <w:rStyle w:val="IntenseReference"/>
          <w:b w:val="0"/>
          <w:bCs w:val="0"/>
          <w:smallCaps w:val="0"/>
          <w:color w:val="auto"/>
          <w:spacing w:val="0"/>
          <w:sz w:val="20"/>
          <w:szCs w:val="20"/>
        </w:rPr>
      </w:pPr>
      <w:r>
        <w:rPr>
          <w:sz w:val="20"/>
          <w:szCs w:val="20"/>
        </w:rPr>
        <w:t>2009,10,12</w:t>
      </w:r>
      <w:r>
        <w:rPr>
          <w:i/>
          <w:iCs/>
          <w:sz w:val="20"/>
          <w:szCs w:val="20"/>
        </w:rPr>
        <w:tab/>
      </w:r>
      <w:r w:rsidRPr="00125005">
        <w:rPr>
          <w:b/>
          <w:bCs/>
          <w:sz w:val="20"/>
          <w:szCs w:val="20"/>
        </w:rPr>
        <w:t xml:space="preserve">System Programming </w:t>
      </w:r>
      <w:r>
        <w:rPr>
          <w:b/>
          <w:bCs/>
          <w:sz w:val="20"/>
          <w:szCs w:val="20"/>
        </w:rPr>
        <w:t>(</w:t>
      </w:r>
      <w:r w:rsidRPr="00125005">
        <w:rPr>
          <w:b/>
          <w:bCs/>
          <w:sz w:val="20"/>
          <w:szCs w:val="20"/>
        </w:rPr>
        <w:t>Assembly</w:t>
      </w:r>
      <w:r>
        <w:rPr>
          <w:b/>
          <w:bCs/>
          <w:sz w:val="20"/>
          <w:szCs w:val="20"/>
        </w:rPr>
        <w:t>)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</w:t>
      </w:r>
      <w:r>
        <w:rPr>
          <w:sz w:val="20"/>
          <w:szCs w:val="20"/>
        </w:rPr>
        <w:t>;</w:t>
      </w:r>
      <w:r w:rsidRPr="00903C1B">
        <w:rPr>
          <w:sz w:val="20"/>
          <w:szCs w:val="20"/>
        </w:rPr>
        <w:t xml:space="preserve"> Shiraz University</w:t>
      </w:r>
    </w:p>
    <w:p w14:paraId="540E6712" w14:textId="3EF613AF" w:rsidR="008A70F4" w:rsidRPr="00081C0C" w:rsidRDefault="00BA53F4" w:rsidP="00081C0C">
      <w:pPr>
        <w:tabs>
          <w:tab w:val="left" w:pos="0"/>
          <w:tab w:val="left" w:pos="1170"/>
        </w:tabs>
        <w:spacing w:before="240" w:line="200" w:lineRule="exact"/>
        <w:ind w:right="3150"/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50B0C62" wp14:editId="21C4DCEE">
                <wp:simplePos x="0" y="0"/>
                <wp:positionH relativeFrom="column">
                  <wp:posOffset>966</wp:posOffset>
                </wp:positionH>
                <wp:positionV relativeFrom="paragraph">
                  <wp:posOffset>106738</wp:posOffset>
                </wp:positionV>
                <wp:extent cx="640080" cy="27305"/>
                <wp:effectExtent l="0" t="0" r="26670" b="10795"/>
                <wp:wrapNone/>
                <wp:docPr id="328" name="Rectangle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BD19D2" id="Rectangle 328" o:spid="_x0000_s1026" style="position:absolute;margin-left:.1pt;margin-top:8.4pt;width:50.4pt;height:2.1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" fillcolor="#5b9bd5 [3204]" strokecolor="#1f4d78 [1604]" strokeweight="1pt"/>
            </w:pict>
          </mc:Fallback>
        </mc:AlternateContent>
      </w:r>
      <w:r w:rsidR="00AE622A">
        <w:tab/>
      </w:r>
      <w:r w:rsidR="008A70F4">
        <w:rPr>
          <w:rStyle w:val="IntenseReference"/>
          <w:sz w:val="26"/>
          <w:szCs w:val="26"/>
        </w:rPr>
        <w:t>O</w:t>
      </w:r>
      <w:r w:rsidR="007F3C5B">
        <w:rPr>
          <w:rStyle w:val="IntenseReference"/>
          <w:sz w:val="26"/>
          <w:szCs w:val="26"/>
        </w:rPr>
        <w:t>ther Related</w:t>
      </w:r>
      <w:r w:rsidR="008A70F4">
        <w:rPr>
          <w:rStyle w:val="IntenseReference"/>
          <w:sz w:val="26"/>
          <w:szCs w:val="26"/>
        </w:rPr>
        <w:t xml:space="preserve"> Education</w:t>
      </w:r>
      <w:r w:rsidR="0001410B">
        <w:rPr>
          <w:rStyle w:val="IntenseReference"/>
          <w:sz w:val="26"/>
          <w:szCs w:val="26"/>
        </w:rPr>
        <w:t xml:space="preserve"> </w:t>
      </w:r>
      <w:r w:rsidR="0001410B" w:rsidRPr="0001410B">
        <w:rPr>
          <w:rStyle w:val="IntenseReference"/>
          <w:sz w:val="20"/>
          <w:szCs w:val="20"/>
        </w:rPr>
        <w:t>(SELECTED)</w:t>
      </w:r>
    </w:p>
    <w:p w14:paraId="3278C2AE" w14:textId="10CBC789" w:rsidR="002C40FA" w:rsidRDefault="002C40FA" w:rsidP="002C40FA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3-03</w:t>
      </w:r>
      <w:r>
        <w:rPr>
          <w:sz w:val="20"/>
          <w:szCs w:val="20"/>
        </w:rPr>
        <w:tab/>
        <w:t>GTC Conference, by NVIDIA</w:t>
      </w:r>
    </w:p>
    <w:p w14:paraId="6BFE383E" w14:textId="448ABD37" w:rsidR="00E60400" w:rsidRDefault="00E60400" w:rsidP="00E60400">
      <w:pPr>
        <w:tabs>
          <w:tab w:val="left" w:pos="0"/>
          <w:tab w:val="left" w:pos="1170"/>
        </w:tabs>
        <w:spacing w:line="240" w:lineRule="auto"/>
        <w:ind w:left="1170" w:right="3150" w:hanging="1170"/>
        <w:rPr>
          <w:sz w:val="20"/>
          <w:szCs w:val="20"/>
        </w:rPr>
      </w:pPr>
      <w:r>
        <w:rPr>
          <w:sz w:val="20"/>
          <w:szCs w:val="20"/>
        </w:rPr>
        <w:t>2022-08</w:t>
      </w:r>
      <w:r>
        <w:rPr>
          <w:sz w:val="20"/>
          <w:szCs w:val="20"/>
        </w:rPr>
        <w:tab/>
      </w:r>
      <w:r w:rsidRPr="00081C0C">
        <w:rPr>
          <w:b/>
          <w:bCs/>
          <w:sz w:val="20"/>
          <w:szCs w:val="20"/>
        </w:rPr>
        <w:t xml:space="preserve">NVIDIA Deep Learning Institute (DLI) </w:t>
      </w:r>
      <w:r w:rsidR="00DD145E">
        <w:rPr>
          <w:b/>
          <w:bCs/>
          <w:sz w:val="20"/>
          <w:szCs w:val="20"/>
        </w:rPr>
        <w:t>Certificates</w:t>
      </w:r>
      <w:r>
        <w:rPr>
          <w:sz w:val="20"/>
          <w:szCs w:val="20"/>
        </w:rPr>
        <w:t xml:space="preserve">: </w:t>
      </w:r>
      <w:r w:rsidR="00DB22FC">
        <w:rPr>
          <w:sz w:val="20"/>
          <w:szCs w:val="20"/>
        </w:rPr>
        <w:br/>
      </w:r>
      <w:bookmarkStart w:id="5" w:name="_Hlk114424630"/>
      <w:r>
        <w:rPr>
          <w:sz w:val="20"/>
          <w:szCs w:val="20"/>
        </w:rPr>
        <w:t xml:space="preserve">1. </w:t>
      </w:r>
      <w:r w:rsidRPr="00E60400">
        <w:rPr>
          <w:sz w:val="20"/>
          <w:szCs w:val="20"/>
        </w:rPr>
        <w:t>Fundamentals of Accelerated Computing with CUDA Python</w:t>
      </w:r>
      <w:r w:rsidR="00081C0C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DB22FC">
        <w:rPr>
          <w:sz w:val="20"/>
          <w:szCs w:val="20"/>
        </w:rPr>
        <w:br/>
      </w:r>
      <w:r>
        <w:rPr>
          <w:sz w:val="20"/>
          <w:szCs w:val="20"/>
        </w:rPr>
        <w:t xml:space="preserve">2. Fundamentals of Deep Learning, and </w:t>
      </w:r>
      <w:r w:rsidR="00DB22FC">
        <w:rPr>
          <w:sz w:val="20"/>
          <w:szCs w:val="20"/>
        </w:rPr>
        <w:br/>
      </w:r>
      <w:r>
        <w:rPr>
          <w:sz w:val="20"/>
          <w:szCs w:val="20"/>
        </w:rPr>
        <w:t xml:space="preserve">3. </w:t>
      </w:r>
      <w:r w:rsidRPr="00E60400">
        <w:rPr>
          <w:sz w:val="20"/>
          <w:szCs w:val="20"/>
        </w:rPr>
        <w:t>Accelerating CUDA C++ Applications with Concurrent Streams</w:t>
      </w:r>
      <w:bookmarkEnd w:id="5"/>
    </w:p>
    <w:p w14:paraId="379D1CE9" w14:textId="55E30551" w:rsidR="00B06635" w:rsidRDefault="00B06635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2-03</w:t>
      </w:r>
      <w:r>
        <w:rPr>
          <w:sz w:val="20"/>
          <w:szCs w:val="20"/>
        </w:rPr>
        <w:tab/>
        <w:t>GTC Conference, by NVIDIA</w:t>
      </w:r>
    </w:p>
    <w:p w14:paraId="0DEA9CF2" w14:textId="31A68CF8" w:rsidR="00B06635" w:rsidRDefault="00B06635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11</w:t>
      </w:r>
      <w:r>
        <w:rPr>
          <w:sz w:val="20"/>
          <w:szCs w:val="20"/>
        </w:rPr>
        <w:tab/>
        <w:t>Super Computing (SC) Conference</w:t>
      </w:r>
    </w:p>
    <w:p w14:paraId="70C9C057" w14:textId="09F56477" w:rsidR="00B06635" w:rsidRDefault="00B06635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11</w:t>
      </w:r>
      <w:r>
        <w:rPr>
          <w:sz w:val="20"/>
          <w:szCs w:val="20"/>
        </w:rPr>
        <w:tab/>
        <w:t>GTC fall Conference, by NVIDIA</w:t>
      </w:r>
    </w:p>
    <w:p w14:paraId="16622DB4" w14:textId="749FF594" w:rsidR="007F3C5B" w:rsidRDefault="007F3C5B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8</w:t>
      </w:r>
      <w:r>
        <w:rPr>
          <w:sz w:val="20"/>
          <w:szCs w:val="20"/>
        </w:rPr>
        <w:tab/>
        <w:t>SCINET Summer Workshop</w:t>
      </w:r>
      <w:r w:rsidR="008D294F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DA4225">
        <w:rPr>
          <w:b/>
          <w:bCs/>
          <w:sz w:val="20"/>
          <w:szCs w:val="20"/>
        </w:rPr>
        <w:t>Debugging and Performance Tuning</w:t>
      </w:r>
    </w:p>
    <w:p w14:paraId="39F7516C" w14:textId="6435949C" w:rsidR="009F3090" w:rsidRDefault="009F3090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8</w:t>
      </w:r>
      <w:r>
        <w:rPr>
          <w:sz w:val="20"/>
          <w:szCs w:val="20"/>
        </w:rPr>
        <w:tab/>
        <w:t>Hot Interconnect Conference</w:t>
      </w:r>
    </w:p>
    <w:p w14:paraId="58A0CCB4" w14:textId="01006DD9" w:rsidR="007F3C5B" w:rsidRDefault="007F3C5B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7</w:t>
      </w:r>
      <w:r>
        <w:rPr>
          <w:sz w:val="20"/>
          <w:szCs w:val="20"/>
        </w:rPr>
        <w:tab/>
        <w:t>PUMPS+AI Conference by Barcelona Supercomputing Center</w:t>
      </w:r>
    </w:p>
    <w:p w14:paraId="23B01FA2" w14:textId="04107B09" w:rsidR="007F3C5B" w:rsidRDefault="007F3C5B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6</w:t>
      </w:r>
      <w:r>
        <w:rPr>
          <w:sz w:val="20"/>
          <w:szCs w:val="20"/>
        </w:rPr>
        <w:tab/>
        <w:t>SHARCNET HPC Summer Workshop</w:t>
      </w:r>
      <w:r w:rsidR="0001410B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DA4225">
        <w:rPr>
          <w:b/>
          <w:bCs/>
          <w:sz w:val="20"/>
          <w:szCs w:val="20"/>
        </w:rPr>
        <w:t>Modern C++ and Parallel Programming</w:t>
      </w:r>
    </w:p>
    <w:p w14:paraId="1CA08DD8" w14:textId="77777777" w:rsidR="007F3C5B" w:rsidRDefault="007F3C5B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4</w:t>
      </w:r>
      <w:r>
        <w:rPr>
          <w:sz w:val="20"/>
          <w:szCs w:val="20"/>
        </w:rPr>
        <w:tab/>
        <w:t>GTC Conference, by NVIDIA</w:t>
      </w:r>
    </w:p>
    <w:p w14:paraId="24229A1A" w14:textId="15E132DE" w:rsidR="008A70F4" w:rsidRPr="008D294F" w:rsidRDefault="008A70F4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14</w:t>
      </w:r>
      <w:r w:rsidR="0014258B">
        <w:rPr>
          <w:sz w:val="20"/>
          <w:szCs w:val="20"/>
        </w:rPr>
        <w:t>-11</w:t>
      </w:r>
      <w:r>
        <w:rPr>
          <w:i/>
          <w:iCs/>
          <w:sz w:val="20"/>
          <w:szCs w:val="20"/>
        </w:rPr>
        <w:tab/>
      </w:r>
      <w:r w:rsidRPr="007D5A33">
        <w:rPr>
          <w:sz w:val="20"/>
          <w:szCs w:val="20"/>
        </w:rPr>
        <w:t xml:space="preserve">NVIDIA </w:t>
      </w:r>
      <w:r w:rsidR="00BA53F4">
        <w:rPr>
          <w:sz w:val="20"/>
          <w:szCs w:val="20"/>
        </w:rPr>
        <w:t xml:space="preserve">&amp; </w:t>
      </w:r>
      <w:r w:rsidRPr="007D5A33">
        <w:rPr>
          <w:sz w:val="20"/>
          <w:szCs w:val="20"/>
        </w:rPr>
        <w:t>Udacity</w:t>
      </w:r>
      <w:r w:rsidR="009F3090">
        <w:rPr>
          <w:sz w:val="20"/>
          <w:szCs w:val="20"/>
        </w:rPr>
        <w:t xml:space="preserve"> Course</w:t>
      </w:r>
      <w:r>
        <w:rPr>
          <w:b/>
          <w:bCs/>
          <w:sz w:val="20"/>
          <w:szCs w:val="20"/>
        </w:rPr>
        <w:t xml:space="preserve">: </w:t>
      </w:r>
      <w:r w:rsidRPr="008D294F">
        <w:rPr>
          <w:b/>
          <w:bCs/>
          <w:sz w:val="20"/>
          <w:szCs w:val="20"/>
        </w:rPr>
        <w:t>Intro to Parallel Programming with GPU</w:t>
      </w:r>
      <w:r w:rsidR="009F3090" w:rsidRPr="008D294F">
        <w:rPr>
          <w:b/>
          <w:bCs/>
          <w:sz w:val="20"/>
          <w:szCs w:val="20"/>
        </w:rPr>
        <w:t>s</w:t>
      </w:r>
    </w:p>
    <w:p w14:paraId="65B20148" w14:textId="56218DB8" w:rsidR="00CA3EC6" w:rsidRPr="00EC09A5" w:rsidRDefault="00CA3EC6" w:rsidP="009C154F">
      <w:pPr>
        <w:tabs>
          <w:tab w:val="left" w:pos="0"/>
          <w:tab w:val="left" w:pos="1170"/>
        </w:tabs>
        <w:spacing w:before="240" w:line="200" w:lineRule="exact"/>
        <w:ind w:right="3150"/>
        <w:rPr>
          <w:sz w:val="20"/>
          <w:szCs w:val="20"/>
        </w:rPr>
      </w:pPr>
    </w:p>
    <w:sectPr w:rsidR="00CA3EC6" w:rsidRPr="00EC09A5" w:rsidSect="0030515E">
      <w:pgSz w:w="12240" w:h="15840"/>
      <w:pgMar w:top="270" w:right="270" w:bottom="18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87A53" w14:textId="77777777" w:rsidR="00F24AA9" w:rsidRDefault="00F24AA9" w:rsidP="00ED5BCF">
      <w:pPr>
        <w:spacing w:after="0" w:line="240" w:lineRule="auto"/>
      </w:pPr>
      <w:r>
        <w:separator/>
      </w:r>
    </w:p>
  </w:endnote>
  <w:endnote w:type="continuationSeparator" w:id="0">
    <w:p w14:paraId="7061D5AC" w14:textId="77777777" w:rsidR="00F24AA9" w:rsidRDefault="00F24AA9" w:rsidP="00ED5B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7D56E" w14:textId="77777777" w:rsidR="00F24AA9" w:rsidRDefault="00F24AA9" w:rsidP="00ED5BCF">
      <w:pPr>
        <w:spacing w:after="0" w:line="240" w:lineRule="auto"/>
      </w:pPr>
      <w:r>
        <w:separator/>
      </w:r>
    </w:p>
  </w:footnote>
  <w:footnote w:type="continuationSeparator" w:id="0">
    <w:p w14:paraId="3894F6C7" w14:textId="77777777" w:rsidR="00F24AA9" w:rsidRDefault="00F24AA9" w:rsidP="00ED5B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67950"/>
    <w:multiLevelType w:val="hybridMultilevel"/>
    <w:tmpl w:val="BD862FE6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13C34B43"/>
    <w:multiLevelType w:val="hybridMultilevel"/>
    <w:tmpl w:val="08D66B56"/>
    <w:lvl w:ilvl="0" w:tplc="0409000B">
      <w:start w:val="1"/>
      <w:numFmt w:val="bullet"/>
      <w:lvlText w:val=""/>
      <w:lvlJc w:val="left"/>
      <w:pPr>
        <w:ind w:left="28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7" w:hanging="360"/>
      </w:pPr>
      <w:rPr>
        <w:rFonts w:ascii="Wingdings" w:hAnsi="Wingdings" w:hint="default"/>
      </w:rPr>
    </w:lvl>
  </w:abstractNum>
  <w:abstractNum w:abstractNumId="2" w15:restartNumberingAfterBreak="0">
    <w:nsid w:val="14105214"/>
    <w:multiLevelType w:val="hybridMultilevel"/>
    <w:tmpl w:val="765880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A35BB"/>
    <w:multiLevelType w:val="hybridMultilevel"/>
    <w:tmpl w:val="F9E67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85186"/>
    <w:multiLevelType w:val="hybridMultilevel"/>
    <w:tmpl w:val="B0A2D130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06003BE"/>
    <w:multiLevelType w:val="multilevel"/>
    <w:tmpl w:val="97FAE3D4"/>
    <w:lvl w:ilvl="0">
      <w:start w:val="2018"/>
      <w:numFmt w:val="decimal"/>
      <w:lvlText w:val="%1"/>
      <w:lvlJc w:val="left"/>
      <w:pPr>
        <w:ind w:left="690" w:hanging="690"/>
      </w:pPr>
      <w:rPr>
        <w:rFonts w:hint="default"/>
      </w:rPr>
    </w:lvl>
    <w:lvl w:ilvl="1">
      <w:start w:val="9"/>
      <w:numFmt w:val="decimalZero"/>
      <w:lvlText w:val="%1-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30A614CC"/>
    <w:multiLevelType w:val="multilevel"/>
    <w:tmpl w:val="078AA442"/>
    <w:lvl w:ilvl="0">
      <w:start w:val="2015"/>
      <w:numFmt w:val="decimal"/>
      <w:lvlText w:val="%1"/>
      <w:lvlJc w:val="left"/>
      <w:pPr>
        <w:ind w:left="690" w:hanging="690"/>
      </w:pPr>
      <w:rPr>
        <w:rFonts w:hint="default"/>
      </w:rPr>
    </w:lvl>
    <w:lvl w:ilvl="1">
      <w:start w:val="1"/>
      <w:numFmt w:val="decimalZero"/>
      <w:lvlText w:val="%1-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59E3855"/>
    <w:multiLevelType w:val="hybridMultilevel"/>
    <w:tmpl w:val="07104A34"/>
    <w:lvl w:ilvl="0" w:tplc="E8665428">
      <w:start w:val="2020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2F4F13"/>
    <w:multiLevelType w:val="hybridMultilevel"/>
    <w:tmpl w:val="92621C02"/>
    <w:lvl w:ilvl="0" w:tplc="04090003">
      <w:start w:val="1"/>
      <w:numFmt w:val="bullet"/>
      <w:lvlText w:val="o"/>
      <w:lvlJc w:val="left"/>
      <w:pPr>
        <w:ind w:left="252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7" w:hanging="360"/>
      </w:pPr>
      <w:rPr>
        <w:rFonts w:ascii="Wingdings" w:hAnsi="Wingdings" w:hint="default"/>
      </w:rPr>
    </w:lvl>
  </w:abstractNum>
  <w:abstractNum w:abstractNumId="9" w15:restartNumberingAfterBreak="0">
    <w:nsid w:val="6D3A1F70"/>
    <w:multiLevelType w:val="hybridMultilevel"/>
    <w:tmpl w:val="07104A34"/>
    <w:lvl w:ilvl="0" w:tplc="E8665428">
      <w:start w:val="2020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6056015">
    <w:abstractNumId w:val="8"/>
  </w:num>
  <w:num w:numId="2" w16cid:durableId="1325167034">
    <w:abstractNumId w:val="1"/>
  </w:num>
  <w:num w:numId="3" w16cid:durableId="1343313248">
    <w:abstractNumId w:val="0"/>
  </w:num>
  <w:num w:numId="4" w16cid:durableId="1328165913">
    <w:abstractNumId w:val="4"/>
  </w:num>
  <w:num w:numId="5" w16cid:durableId="817724193">
    <w:abstractNumId w:val="5"/>
  </w:num>
  <w:num w:numId="6" w16cid:durableId="578058971">
    <w:abstractNumId w:val="6"/>
  </w:num>
  <w:num w:numId="7" w16cid:durableId="2110462670">
    <w:abstractNumId w:val="2"/>
  </w:num>
  <w:num w:numId="8" w16cid:durableId="2067139580">
    <w:abstractNumId w:val="3"/>
  </w:num>
  <w:num w:numId="9" w16cid:durableId="114643025">
    <w:abstractNumId w:val="9"/>
  </w:num>
  <w:num w:numId="10" w16cid:durableId="17933976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AQktzcyMjU1NLUyUdpeDU4uLM/DyQAkODWgDErlpdLQAAAA=="/>
  </w:docVars>
  <w:rsids>
    <w:rsidRoot w:val="003842C2"/>
    <w:rsid w:val="00002649"/>
    <w:rsid w:val="000052E4"/>
    <w:rsid w:val="000115E1"/>
    <w:rsid w:val="00012184"/>
    <w:rsid w:val="000136F1"/>
    <w:rsid w:val="0001410B"/>
    <w:rsid w:val="00022A74"/>
    <w:rsid w:val="000315C6"/>
    <w:rsid w:val="00035E10"/>
    <w:rsid w:val="00036304"/>
    <w:rsid w:val="00040EA3"/>
    <w:rsid w:val="00042EF3"/>
    <w:rsid w:val="000609ED"/>
    <w:rsid w:val="00063B55"/>
    <w:rsid w:val="00067DAF"/>
    <w:rsid w:val="00071C4C"/>
    <w:rsid w:val="000722D1"/>
    <w:rsid w:val="00072361"/>
    <w:rsid w:val="00076B44"/>
    <w:rsid w:val="00081C0C"/>
    <w:rsid w:val="00087314"/>
    <w:rsid w:val="00092FFF"/>
    <w:rsid w:val="00095099"/>
    <w:rsid w:val="000A057C"/>
    <w:rsid w:val="000B2E13"/>
    <w:rsid w:val="000B7AFC"/>
    <w:rsid w:val="000C2449"/>
    <w:rsid w:val="000C66BC"/>
    <w:rsid w:val="000D32D6"/>
    <w:rsid w:val="000D57A0"/>
    <w:rsid w:val="000D5BA3"/>
    <w:rsid w:val="00102225"/>
    <w:rsid w:val="001037E6"/>
    <w:rsid w:val="00104249"/>
    <w:rsid w:val="001102DF"/>
    <w:rsid w:val="00110692"/>
    <w:rsid w:val="00111878"/>
    <w:rsid w:val="00112A97"/>
    <w:rsid w:val="00113C26"/>
    <w:rsid w:val="00114E37"/>
    <w:rsid w:val="001158D9"/>
    <w:rsid w:val="00116907"/>
    <w:rsid w:val="001203F7"/>
    <w:rsid w:val="00125005"/>
    <w:rsid w:val="00126043"/>
    <w:rsid w:val="001325CD"/>
    <w:rsid w:val="0014258B"/>
    <w:rsid w:val="001445C9"/>
    <w:rsid w:val="0014682B"/>
    <w:rsid w:val="001470F6"/>
    <w:rsid w:val="00147498"/>
    <w:rsid w:val="00147A62"/>
    <w:rsid w:val="00151836"/>
    <w:rsid w:val="00153FF0"/>
    <w:rsid w:val="001553DD"/>
    <w:rsid w:val="00161FA8"/>
    <w:rsid w:val="00163076"/>
    <w:rsid w:val="001679D8"/>
    <w:rsid w:val="00173B24"/>
    <w:rsid w:val="00173EB9"/>
    <w:rsid w:val="001757A6"/>
    <w:rsid w:val="00175F31"/>
    <w:rsid w:val="00180A23"/>
    <w:rsid w:val="00191FA4"/>
    <w:rsid w:val="00194BD8"/>
    <w:rsid w:val="0019609F"/>
    <w:rsid w:val="00196E34"/>
    <w:rsid w:val="001A3F1D"/>
    <w:rsid w:val="001B0C8A"/>
    <w:rsid w:val="001B2366"/>
    <w:rsid w:val="001B32CB"/>
    <w:rsid w:val="001B7687"/>
    <w:rsid w:val="001C3F5F"/>
    <w:rsid w:val="001C4C35"/>
    <w:rsid w:val="001D2183"/>
    <w:rsid w:val="001D2675"/>
    <w:rsid w:val="001D36CF"/>
    <w:rsid w:val="001D444B"/>
    <w:rsid w:val="001D4728"/>
    <w:rsid w:val="001D53AE"/>
    <w:rsid w:val="001D7048"/>
    <w:rsid w:val="001F6838"/>
    <w:rsid w:val="00205DB9"/>
    <w:rsid w:val="0021652F"/>
    <w:rsid w:val="00222656"/>
    <w:rsid w:val="00224448"/>
    <w:rsid w:val="00224D63"/>
    <w:rsid w:val="002277F5"/>
    <w:rsid w:val="00231A88"/>
    <w:rsid w:val="002403DF"/>
    <w:rsid w:val="00241AA8"/>
    <w:rsid w:val="00242799"/>
    <w:rsid w:val="00244292"/>
    <w:rsid w:val="00246237"/>
    <w:rsid w:val="00250CA0"/>
    <w:rsid w:val="00250D28"/>
    <w:rsid w:val="00251951"/>
    <w:rsid w:val="0025254C"/>
    <w:rsid w:val="00252781"/>
    <w:rsid w:val="002549B7"/>
    <w:rsid w:val="002555B0"/>
    <w:rsid w:val="002557FD"/>
    <w:rsid w:val="00256137"/>
    <w:rsid w:val="00256B38"/>
    <w:rsid w:val="00264D43"/>
    <w:rsid w:val="00274FF6"/>
    <w:rsid w:val="00277885"/>
    <w:rsid w:val="0028253F"/>
    <w:rsid w:val="002875E3"/>
    <w:rsid w:val="00290781"/>
    <w:rsid w:val="00290B39"/>
    <w:rsid w:val="00291DAA"/>
    <w:rsid w:val="002A1FAC"/>
    <w:rsid w:val="002A4463"/>
    <w:rsid w:val="002A5F0D"/>
    <w:rsid w:val="002A6CB2"/>
    <w:rsid w:val="002B10C7"/>
    <w:rsid w:val="002B57E9"/>
    <w:rsid w:val="002C0613"/>
    <w:rsid w:val="002C0AFE"/>
    <w:rsid w:val="002C1FEB"/>
    <w:rsid w:val="002C40FA"/>
    <w:rsid w:val="002D56E1"/>
    <w:rsid w:val="002D57FD"/>
    <w:rsid w:val="002E07A9"/>
    <w:rsid w:val="002E2011"/>
    <w:rsid w:val="002E4F9C"/>
    <w:rsid w:val="002E6BC3"/>
    <w:rsid w:val="002E73BB"/>
    <w:rsid w:val="002F39A6"/>
    <w:rsid w:val="002F3AE0"/>
    <w:rsid w:val="00304553"/>
    <w:rsid w:val="0030515E"/>
    <w:rsid w:val="00310937"/>
    <w:rsid w:val="0031539D"/>
    <w:rsid w:val="003336C9"/>
    <w:rsid w:val="00334301"/>
    <w:rsid w:val="003376C5"/>
    <w:rsid w:val="00353690"/>
    <w:rsid w:val="003600DF"/>
    <w:rsid w:val="00361BD2"/>
    <w:rsid w:val="00363667"/>
    <w:rsid w:val="003675B2"/>
    <w:rsid w:val="00367AE5"/>
    <w:rsid w:val="00370398"/>
    <w:rsid w:val="00377181"/>
    <w:rsid w:val="003842C2"/>
    <w:rsid w:val="00392F59"/>
    <w:rsid w:val="00397769"/>
    <w:rsid w:val="003A29B6"/>
    <w:rsid w:val="003A6E16"/>
    <w:rsid w:val="003A739C"/>
    <w:rsid w:val="003B6141"/>
    <w:rsid w:val="003C28DD"/>
    <w:rsid w:val="003D31F6"/>
    <w:rsid w:val="003D70AB"/>
    <w:rsid w:val="003E051C"/>
    <w:rsid w:val="003E2D9A"/>
    <w:rsid w:val="003E6CE9"/>
    <w:rsid w:val="003F373C"/>
    <w:rsid w:val="003F4D19"/>
    <w:rsid w:val="003F551A"/>
    <w:rsid w:val="003F7FF7"/>
    <w:rsid w:val="00402275"/>
    <w:rsid w:val="00407D2D"/>
    <w:rsid w:val="00407E6D"/>
    <w:rsid w:val="00414BE8"/>
    <w:rsid w:val="004153EF"/>
    <w:rsid w:val="00420746"/>
    <w:rsid w:val="00424856"/>
    <w:rsid w:val="00432EA4"/>
    <w:rsid w:val="00442F58"/>
    <w:rsid w:val="004439A7"/>
    <w:rsid w:val="00445411"/>
    <w:rsid w:val="004457D4"/>
    <w:rsid w:val="00447FDE"/>
    <w:rsid w:val="00453C3C"/>
    <w:rsid w:val="00456EBA"/>
    <w:rsid w:val="00461CB4"/>
    <w:rsid w:val="00464695"/>
    <w:rsid w:val="00464B1A"/>
    <w:rsid w:val="00465CC6"/>
    <w:rsid w:val="0047087F"/>
    <w:rsid w:val="004718CC"/>
    <w:rsid w:val="0047509B"/>
    <w:rsid w:val="004800D0"/>
    <w:rsid w:val="004837E8"/>
    <w:rsid w:val="00484AB3"/>
    <w:rsid w:val="00485A52"/>
    <w:rsid w:val="00485AED"/>
    <w:rsid w:val="00487AC3"/>
    <w:rsid w:val="00490128"/>
    <w:rsid w:val="00491417"/>
    <w:rsid w:val="004A0612"/>
    <w:rsid w:val="004B1747"/>
    <w:rsid w:val="004B5F0E"/>
    <w:rsid w:val="004C3930"/>
    <w:rsid w:val="004C4E71"/>
    <w:rsid w:val="004C5FFC"/>
    <w:rsid w:val="004C7128"/>
    <w:rsid w:val="004D391F"/>
    <w:rsid w:val="004D4E2A"/>
    <w:rsid w:val="004D6733"/>
    <w:rsid w:val="004D764A"/>
    <w:rsid w:val="004D7B11"/>
    <w:rsid w:val="00502BA9"/>
    <w:rsid w:val="005055FC"/>
    <w:rsid w:val="00506B74"/>
    <w:rsid w:val="0050711C"/>
    <w:rsid w:val="00520CF2"/>
    <w:rsid w:val="00522FD7"/>
    <w:rsid w:val="00523FBC"/>
    <w:rsid w:val="00525298"/>
    <w:rsid w:val="00525A29"/>
    <w:rsid w:val="00525C40"/>
    <w:rsid w:val="00535834"/>
    <w:rsid w:val="00551175"/>
    <w:rsid w:val="005511FF"/>
    <w:rsid w:val="00552BF9"/>
    <w:rsid w:val="005544BE"/>
    <w:rsid w:val="005555FF"/>
    <w:rsid w:val="00556FCB"/>
    <w:rsid w:val="0056521B"/>
    <w:rsid w:val="0057207D"/>
    <w:rsid w:val="00574B0D"/>
    <w:rsid w:val="00574C82"/>
    <w:rsid w:val="00575038"/>
    <w:rsid w:val="00576A66"/>
    <w:rsid w:val="00577D4E"/>
    <w:rsid w:val="00580C71"/>
    <w:rsid w:val="005868D6"/>
    <w:rsid w:val="00595A5D"/>
    <w:rsid w:val="00597E99"/>
    <w:rsid w:val="005A5C86"/>
    <w:rsid w:val="005A75BE"/>
    <w:rsid w:val="005B1FEB"/>
    <w:rsid w:val="005B30A2"/>
    <w:rsid w:val="005B4D3D"/>
    <w:rsid w:val="005B59F6"/>
    <w:rsid w:val="005C0DF2"/>
    <w:rsid w:val="005C7CBD"/>
    <w:rsid w:val="005D14BC"/>
    <w:rsid w:val="005D1537"/>
    <w:rsid w:val="005D1A11"/>
    <w:rsid w:val="005D1A86"/>
    <w:rsid w:val="005D2100"/>
    <w:rsid w:val="005D3C1B"/>
    <w:rsid w:val="005E1590"/>
    <w:rsid w:val="005E28DF"/>
    <w:rsid w:val="005F0E3F"/>
    <w:rsid w:val="005F2F27"/>
    <w:rsid w:val="005F6745"/>
    <w:rsid w:val="005F73A9"/>
    <w:rsid w:val="006001CE"/>
    <w:rsid w:val="00603E10"/>
    <w:rsid w:val="00604C29"/>
    <w:rsid w:val="00610330"/>
    <w:rsid w:val="00614CB7"/>
    <w:rsid w:val="006151FD"/>
    <w:rsid w:val="00616908"/>
    <w:rsid w:val="00616A1D"/>
    <w:rsid w:val="006227D6"/>
    <w:rsid w:val="006277A7"/>
    <w:rsid w:val="00630EE4"/>
    <w:rsid w:val="0063185B"/>
    <w:rsid w:val="006318FE"/>
    <w:rsid w:val="00644EC8"/>
    <w:rsid w:val="006456F1"/>
    <w:rsid w:val="0064750D"/>
    <w:rsid w:val="00653F24"/>
    <w:rsid w:val="00656A02"/>
    <w:rsid w:val="00670F7B"/>
    <w:rsid w:val="006738B1"/>
    <w:rsid w:val="00674CD2"/>
    <w:rsid w:val="00675A5A"/>
    <w:rsid w:val="00675D17"/>
    <w:rsid w:val="00687ED5"/>
    <w:rsid w:val="00690CE8"/>
    <w:rsid w:val="006974AA"/>
    <w:rsid w:val="006A3F32"/>
    <w:rsid w:val="006A5B0D"/>
    <w:rsid w:val="006B1B2D"/>
    <w:rsid w:val="006B6330"/>
    <w:rsid w:val="006B7F27"/>
    <w:rsid w:val="006C3509"/>
    <w:rsid w:val="006C430F"/>
    <w:rsid w:val="006D20EC"/>
    <w:rsid w:val="006D4EDE"/>
    <w:rsid w:val="006D6DAA"/>
    <w:rsid w:val="006D76F3"/>
    <w:rsid w:val="006E03CE"/>
    <w:rsid w:val="006E0D0F"/>
    <w:rsid w:val="006F2F05"/>
    <w:rsid w:val="006F3376"/>
    <w:rsid w:val="00701FD2"/>
    <w:rsid w:val="007050F2"/>
    <w:rsid w:val="0070733D"/>
    <w:rsid w:val="00712250"/>
    <w:rsid w:val="00721468"/>
    <w:rsid w:val="00721625"/>
    <w:rsid w:val="00733E13"/>
    <w:rsid w:val="007514E6"/>
    <w:rsid w:val="007515E7"/>
    <w:rsid w:val="00754225"/>
    <w:rsid w:val="007558D4"/>
    <w:rsid w:val="00755B3E"/>
    <w:rsid w:val="00757558"/>
    <w:rsid w:val="007643CF"/>
    <w:rsid w:val="007668FA"/>
    <w:rsid w:val="0078268A"/>
    <w:rsid w:val="00790526"/>
    <w:rsid w:val="00792A0B"/>
    <w:rsid w:val="007A7ED7"/>
    <w:rsid w:val="007B0581"/>
    <w:rsid w:val="007B07EF"/>
    <w:rsid w:val="007B2A1A"/>
    <w:rsid w:val="007B6279"/>
    <w:rsid w:val="007C0276"/>
    <w:rsid w:val="007C23AD"/>
    <w:rsid w:val="007C41A2"/>
    <w:rsid w:val="007D41D3"/>
    <w:rsid w:val="007D5A33"/>
    <w:rsid w:val="007E05EF"/>
    <w:rsid w:val="007E30D5"/>
    <w:rsid w:val="007E339C"/>
    <w:rsid w:val="007F0FDB"/>
    <w:rsid w:val="007F10A7"/>
    <w:rsid w:val="007F2658"/>
    <w:rsid w:val="007F3C5B"/>
    <w:rsid w:val="007F4375"/>
    <w:rsid w:val="008043A0"/>
    <w:rsid w:val="008051C7"/>
    <w:rsid w:val="008073B4"/>
    <w:rsid w:val="00810BAD"/>
    <w:rsid w:val="00812350"/>
    <w:rsid w:val="00813D5D"/>
    <w:rsid w:val="0082001D"/>
    <w:rsid w:val="00824524"/>
    <w:rsid w:val="00825E6D"/>
    <w:rsid w:val="00840CE5"/>
    <w:rsid w:val="00844B66"/>
    <w:rsid w:val="0085490C"/>
    <w:rsid w:val="00862D0B"/>
    <w:rsid w:val="00865A92"/>
    <w:rsid w:val="00866983"/>
    <w:rsid w:val="0087517F"/>
    <w:rsid w:val="0088059F"/>
    <w:rsid w:val="00880C06"/>
    <w:rsid w:val="00886152"/>
    <w:rsid w:val="00887A67"/>
    <w:rsid w:val="00890A8A"/>
    <w:rsid w:val="008958A0"/>
    <w:rsid w:val="0089792A"/>
    <w:rsid w:val="00897D5A"/>
    <w:rsid w:val="008A1EC4"/>
    <w:rsid w:val="008A2899"/>
    <w:rsid w:val="008A70F4"/>
    <w:rsid w:val="008B728E"/>
    <w:rsid w:val="008B7466"/>
    <w:rsid w:val="008B7E93"/>
    <w:rsid w:val="008C185B"/>
    <w:rsid w:val="008C39EC"/>
    <w:rsid w:val="008C5247"/>
    <w:rsid w:val="008D12D4"/>
    <w:rsid w:val="008D294F"/>
    <w:rsid w:val="008D7B58"/>
    <w:rsid w:val="008E0858"/>
    <w:rsid w:val="008E118F"/>
    <w:rsid w:val="008E2E72"/>
    <w:rsid w:val="008E3C64"/>
    <w:rsid w:val="008E5785"/>
    <w:rsid w:val="008E7768"/>
    <w:rsid w:val="008F12BD"/>
    <w:rsid w:val="008F232D"/>
    <w:rsid w:val="008F61AD"/>
    <w:rsid w:val="008F78DB"/>
    <w:rsid w:val="009019D5"/>
    <w:rsid w:val="00903C1B"/>
    <w:rsid w:val="00904088"/>
    <w:rsid w:val="00910493"/>
    <w:rsid w:val="009145FD"/>
    <w:rsid w:val="00915E64"/>
    <w:rsid w:val="009165F5"/>
    <w:rsid w:val="00931ADF"/>
    <w:rsid w:val="00935E1E"/>
    <w:rsid w:val="00935E43"/>
    <w:rsid w:val="00936D13"/>
    <w:rsid w:val="009378D1"/>
    <w:rsid w:val="00940BD7"/>
    <w:rsid w:val="00952B9F"/>
    <w:rsid w:val="009530DA"/>
    <w:rsid w:val="00953AC4"/>
    <w:rsid w:val="009558E5"/>
    <w:rsid w:val="00963883"/>
    <w:rsid w:val="00966F1C"/>
    <w:rsid w:val="00967660"/>
    <w:rsid w:val="00980DA9"/>
    <w:rsid w:val="00981539"/>
    <w:rsid w:val="00985414"/>
    <w:rsid w:val="0098777E"/>
    <w:rsid w:val="00992391"/>
    <w:rsid w:val="00994A54"/>
    <w:rsid w:val="00995981"/>
    <w:rsid w:val="00996DEB"/>
    <w:rsid w:val="00997470"/>
    <w:rsid w:val="009A74D9"/>
    <w:rsid w:val="009B26F0"/>
    <w:rsid w:val="009B480A"/>
    <w:rsid w:val="009B7973"/>
    <w:rsid w:val="009C154F"/>
    <w:rsid w:val="009C2794"/>
    <w:rsid w:val="009C4B78"/>
    <w:rsid w:val="009C7BDD"/>
    <w:rsid w:val="009D5B0B"/>
    <w:rsid w:val="009D6C26"/>
    <w:rsid w:val="009E0027"/>
    <w:rsid w:val="009E1161"/>
    <w:rsid w:val="009E2342"/>
    <w:rsid w:val="009E5B5D"/>
    <w:rsid w:val="009E5C81"/>
    <w:rsid w:val="009F3090"/>
    <w:rsid w:val="009F61A0"/>
    <w:rsid w:val="009F7096"/>
    <w:rsid w:val="00A01427"/>
    <w:rsid w:val="00A02783"/>
    <w:rsid w:val="00A04C89"/>
    <w:rsid w:val="00A11F11"/>
    <w:rsid w:val="00A142C0"/>
    <w:rsid w:val="00A16ADD"/>
    <w:rsid w:val="00A308F3"/>
    <w:rsid w:val="00A3484D"/>
    <w:rsid w:val="00A35278"/>
    <w:rsid w:val="00A36153"/>
    <w:rsid w:val="00A37DA5"/>
    <w:rsid w:val="00A43695"/>
    <w:rsid w:val="00A4404A"/>
    <w:rsid w:val="00A51D91"/>
    <w:rsid w:val="00A553AF"/>
    <w:rsid w:val="00A56044"/>
    <w:rsid w:val="00A6561A"/>
    <w:rsid w:val="00A67525"/>
    <w:rsid w:val="00A73FB5"/>
    <w:rsid w:val="00A74225"/>
    <w:rsid w:val="00A74CFC"/>
    <w:rsid w:val="00A83975"/>
    <w:rsid w:val="00A860D9"/>
    <w:rsid w:val="00A93617"/>
    <w:rsid w:val="00A95F3C"/>
    <w:rsid w:val="00AA1617"/>
    <w:rsid w:val="00AA1F8E"/>
    <w:rsid w:val="00AA485E"/>
    <w:rsid w:val="00AA7F93"/>
    <w:rsid w:val="00AB0B0A"/>
    <w:rsid w:val="00AB0C7C"/>
    <w:rsid w:val="00AB13B7"/>
    <w:rsid w:val="00AB3A88"/>
    <w:rsid w:val="00AC3D9E"/>
    <w:rsid w:val="00AC51DE"/>
    <w:rsid w:val="00AD361B"/>
    <w:rsid w:val="00AD3895"/>
    <w:rsid w:val="00AD5901"/>
    <w:rsid w:val="00AE081D"/>
    <w:rsid w:val="00AE5BB9"/>
    <w:rsid w:val="00AE5EC3"/>
    <w:rsid w:val="00AE622A"/>
    <w:rsid w:val="00AE74B0"/>
    <w:rsid w:val="00AF1855"/>
    <w:rsid w:val="00AF6EFA"/>
    <w:rsid w:val="00B00CB5"/>
    <w:rsid w:val="00B055C2"/>
    <w:rsid w:val="00B06635"/>
    <w:rsid w:val="00B116FD"/>
    <w:rsid w:val="00B15936"/>
    <w:rsid w:val="00B229C3"/>
    <w:rsid w:val="00B25444"/>
    <w:rsid w:val="00B2698B"/>
    <w:rsid w:val="00B32A51"/>
    <w:rsid w:val="00B32D64"/>
    <w:rsid w:val="00B35C9D"/>
    <w:rsid w:val="00B36168"/>
    <w:rsid w:val="00B36D3C"/>
    <w:rsid w:val="00B40E76"/>
    <w:rsid w:val="00B41FE6"/>
    <w:rsid w:val="00B43571"/>
    <w:rsid w:val="00B44EE1"/>
    <w:rsid w:val="00B50C99"/>
    <w:rsid w:val="00B53481"/>
    <w:rsid w:val="00B54D30"/>
    <w:rsid w:val="00B66BD3"/>
    <w:rsid w:val="00B722AB"/>
    <w:rsid w:val="00B722D1"/>
    <w:rsid w:val="00B768C7"/>
    <w:rsid w:val="00B77D43"/>
    <w:rsid w:val="00B810B0"/>
    <w:rsid w:val="00B84427"/>
    <w:rsid w:val="00B84D21"/>
    <w:rsid w:val="00B90EFD"/>
    <w:rsid w:val="00B91BB0"/>
    <w:rsid w:val="00B938E1"/>
    <w:rsid w:val="00B938F4"/>
    <w:rsid w:val="00B93CC0"/>
    <w:rsid w:val="00BA53F4"/>
    <w:rsid w:val="00BB2CD2"/>
    <w:rsid w:val="00BB52BA"/>
    <w:rsid w:val="00BB683D"/>
    <w:rsid w:val="00BC6157"/>
    <w:rsid w:val="00BD0C39"/>
    <w:rsid w:val="00BD1957"/>
    <w:rsid w:val="00BD7FAE"/>
    <w:rsid w:val="00BE27A3"/>
    <w:rsid w:val="00BF0AD2"/>
    <w:rsid w:val="00BF23C7"/>
    <w:rsid w:val="00BF3A9F"/>
    <w:rsid w:val="00C07FD8"/>
    <w:rsid w:val="00C10985"/>
    <w:rsid w:val="00C13323"/>
    <w:rsid w:val="00C14ED2"/>
    <w:rsid w:val="00C3142B"/>
    <w:rsid w:val="00C31EED"/>
    <w:rsid w:val="00C32DF2"/>
    <w:rsid w:val="00C3583A"/>
    <w:rsid w:val="00C428C6"/>
    <w:rsid w:val="00C4431C"/>
    <w:rsid w:val="00C44C4F"/>
    <w:rsid w:val="00C473DC"/>
    <w:rsid w:val="00C5114B"/>
    <w:rsid w:val="00C512D6"/>
    <w:rsid w:val="00C51953"/>
    <w:rsid w:val="00C548AC"/>
    <w:rsid w:val="00C61BE0"/>
    <w:rsid w:val="00C74DDA"/>
    <w:rsid w:val="00C76A4E"/>
    <w:rsid w:val="00C76D8F"/>
    <w:rsid w:val="00C805B8"/>
    <w:rsid w:val="00C808B9"/>
    <w:rsid w:val="00C9489B"/>
    <w:rsid w:val="00C97A31"/>
    <w:rsid w:val="00CA3EC6"/>
    <w:rsid w:val="00CA49E9"/>
    <w:rsid w:val="00CA53D8"/>
    <w:rsid w:val="00CB0FCE"/>
    <w:rsid w:val="00CB177A"/>
    <w:rsid w:val="00CC2ACA"/>
    <w:rsid w:val="00CD1C7D"/>
    <w:rsid w:val="00CD59C4"/>
    <w:rsid w:val="00CF0C53"/>
    <w:rsid w:val="00CF2B3C"/>
    <w:rsid w:val="00CF58CF"/>
    <w:rsid w:val="00CF639E"/>
    <w:rsid w:val="00CF74CC"/>
    <w:rsid w:val="00D0074C"/>
    <w:rsid w:val="00D04232"/>
    <w:rsid w:val="00D13CAF"/>
    <w:rsid w:val="00D14D4A"/>
    <w:rsid w:val="00D17E01"/>
    <w:rsid w:val="00D226C5"/>
    <w:rsid w:val="00D23E87"/>
    <w:rsid w:val="00D32A38"/>
    <w:rsid w:val="00D350EA"/>
    <w:rsid w:val="00D356E4"/>
    <w:rsid w:val="00D36F85"/>
    <w:rsid w:val="00D43D7D"/>
    <w:rsid w:val="00D4528B"/>
    <w:rsid w:val="00D60CE6"/>
    <w:rsid w:val="00D62243"/>
    <w:rsid w:val="00D64DD1"/>
    <w:rsid w:val="00D73953"/>
    <w:rsid w:val="00D8501A"/>
    <w:rsid w:val="00D863D7"/>
    <w:rsid w:val="00D906B9"/>
    <w:rsid w:val="00D91DED"/>
    <w:rsid w:val="00DA163F"/>
    <w:rsid w:val="00DA4225"/>
    <w:rsid w:val="00DA4624"/>
    <w:rsid w:val="00DA75C5"/>
    <w:rsid w:val="00DB22FC"/>
    <w:rsid w:val="00DB3865"/>
    <w:rsid w:val="00DB5276"/>
    <w:rsid w:val="00DB6771"/>
    <w:rsid w:val="00DC467F"/>
    <w:rsid w:val="00DC7BE0"/>
    <w:rsid w:val="00DD145E"/>
    <w:rsid w:val="00DD1CB9"/>
    <w:rsid w:val="00DD219E"/>
    <w:rsid w:val="00DD4334"/>
    <w:rsid w:val="00DD53DB"/>
    <w:rsid w:val="00DD70E7"/>
    <w:rsid w:val="00DD7DB0"/>
    <w:rsid w:val="00DF1438"/>
    <w:rsid w:val="00DF1E94"/>
    <w:rsid w:val="00DF63AD"/>
    <w:rsid w:val="00E038E5"/>
    <w:rsid w:val="00E05E20"/>
    <w:rsid w:val="00E10E26"/>
    <w:rsid w:val="00E1228E"/>
    <w:rsid w:val="00E15DB3"/>
    <w:rsid w:val="00E3371A"/>
    <w:rsid w:val="00E33FB6"/>
    <w:rsid w:val="00E35EFA"/>
    <w:rsid w:val="00E3642B"/>
    <w:rsid w:val="00E50A39"/>
    <w:rsid w:val="00E51DE7"/>
    <w:rsid w:val="00E5266A"/>
    <w:rsid w:val="00E54961"/>
    <w:rsid w:val="00E54C79"/>
    <w:rsid w:val="00E60400"/>
    <w:rsid w:val="00E73BAE"/>
    <w:rsid w:val="00E7643F"/>
    <w:rsid w:val="00E76EC0"/>
    <w:rsid w:val="00E772DA"/>
    <w:rsid w:val="00E84D00"/>
    <w:rsid w:val="00E8656D"/>
    <w:rsid w:val="00E9184F"/>
    <w:rsid w:val="00EA0629"/>
    <w:rsid w:val="00EA11E8"/>
    <w:rsid w:val="00EA3692"/>
    <w:rsid w:val="00EA4C89"/>
    <w:rsid w:val="00EB146B"/>
    <w:rsid w:val="00EB179A"/>
    <w:rsid w:val="00EC058C"/>
    <w:rsid w:val="00EC09A5"/>
    <w:rsid w:val="00EC41FA"/>
    <w:rsid w:val="00ED2BCC"/>
    <w:rsid w:val="00ED3E62"/>
    <w:rsid w:val="00ED41E7"/>
    <w:rsid w:val="00ED5BCF"/>
    <w:rsid w:val="00EE0800"/>
    <w:rsid w:val="00EE1CFE"/>
    <w:rsid w:val="00EE1FC6"/>
    <w:rsid w:val="00EE531B"/>
    <w:rsid w:val="00EE6BAD"/>
    <w:rsid w:val="00EF10C7"/>
    <w:rsid w:val="00EF2B1B"/>
    <w:rsid w:val="00EF4B1B"/>
    <w:rsid w:val="00EF5253"/>
    <w:rsid w:val="00F0026E"/>
    <w:rsid w:val="00F002DD"/>
    <w:rsid w:val="00F010AD"/>
    <w:rsid w:val="00F016A9"/>
    <w:rsid w:val="00F0436B"/>
    <w:rsid w:val="00F054C2"/>
    <w:rsid w:val="00F10A73"/>
    <w:rsid w:val="00F10C60"/>
    <w:rsid w:val="00F12590"/>
    <w:rsid w:val="00F229C3"/>
    <w:rsid w:val="00F247D3"/>
    <w:rsid w:val="00F24AA9"/>
    <w:rsid w:val="00F2568F"/>
    <w:rsid w:val="00F30361"/>
    <w:rsid w:val="00F32A06"/>
    <w:rsid w:val="00F34314"/>
    <w:rsid w:val="00F37130"/>
    <w:rsid w:val="00F400B1"/>
    <w:rsid w:val="00F41B08"/>
    <w:rsid w:val="00F43C71"/>
    <w:rsid w:val="00F454CB"/>
    <w:rsid w:val="00F46938"/>
    <w:rsid w:val="00F47CC7"/>
    <w:rsid w:val="00F52533"/>
    <w:rsid w:val="00F54185"/>
    <w:rsid w:val="00F54D7E"/>
    <w:rsid w:val="00F56DAC"/>
    <w:rsid w:val="00F57888"/>
    <w:rsid w:val="00F615F1"/>
    <w:rsid w:val="00F65046"/>
    <w:rsid w:val="00F71256"/>
    <w:rsid w:val="00F75192"/>
    <w:rsid w:val="00F76964"/>
    <w:rsid w:val="00F84021"/>
    <w:rsid w:val="00F866BD"/>
    <w:rsid w:val="00F86D0B"/>
    <w:rsid w:val="00F901AF"/>
    <w:rsid w:val="00F90E6C"/>
    <w:rsid w:val="00F916A5"/>
    <w:rsid w:val="00F94C88"/>
    <w:rsid w:val="00F97647"/>
    <w:rsid w:val="00FA6B51"/>
    <w:rsid w:val="00FA72D6"/>
    <w:rsid w:val="00FB0872"/>
    <w:rsid w:val="00FB2DD8"/>
    <w:rsid w:val="00FB3A0C"/>
    <w:rsid w:val="00FB7B7B"/>
    <w:rsid w:val="00FC34E2"/>
    <w:rsid w:val="00FC3DFF"/>
    <w:rsid w:val="00FC4FFE"/>
    <w:rsid w:val="00FC66A7"/>
    <w:rsid w:val="00FC7134"/>
    <w:rsid w:val="00FD25A3"/>
    <w:rsid w:val="00FD462D"/>
    <w:rsid w:val="00FD7104"/>
    <w:rsid w:val="00FD78AD"/>
    <w:rsid w:val="00FE1B20"/>
    <w:rsid w:val="00FE4BDE"/>
    <w:rsid w:val="00FE5A2F"/>
    <w:rsid w:val="00FE5D2B"/>
    <w:rsid w:val="00FE7ABC"/>
    <w:rsid w:val="00FE7FE5"/>
    <w:rsid w:val="00FF0293"/>
    <w:rsid w:val="00FF2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38933"/>
  <w15:chartTrackingRefBased/>
  <w15:docId w15:val="{ACEC8CF8-C4A2-41CF-9171-11134E2A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1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7E9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D5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BCF"/>
  </w:style>
  <w:style w:type="paragraph" w:styleId="Footer">
    <w:name w:val="footer"/>
    <w:basedOn w:val="Normal"/>
    <w:link w:val="FooterChar"/>
    <w:uiPriority w:val="99"/>
    <w:unhideWhenUsed/>
    <w:rsid w:val="00ED5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BCF"/>
  </w:style>
  <w:style w:type="character" w:styleId="PlaceholderText">
    <w:name w:val="Placeholder Text"/>
    <w:basedOn w:val="DefaultParagraphFont"/>
    <w:uiPriority w:val="99"/>
    <w:semiHidden/>
    <w:rsid w:val="00ED5BCF"/>
    <w:rPr>
      <w:color w:val="8080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5BC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5BCF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3F4D1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57503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53FF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37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916A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4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li.etemad@queensu.ca" TargetMode="External"/><Relationship Id="rId18" Type="http://schemas.openxmlformats.org/officeDocument/2006/relationships/hyperlink" Target="mailto:ryan.grant@queensu.ca" TargetMode="External"/><Relationship Id="rId26" Type="http://schemas.openxmlformats.org/officeDocument/2006/relationships/hyperlink" Target="http://aryahamrah.com/" TargetMode="External"/><Relationship Id="rId39" Type="http://schemas.openxmlformats.org/officeDocument/2006/relationships/hyperlink" Target="http://quic.queensu.ca/" TargetMode="External"/><Relationship Id="rId21" Type="http://schemas.openxmlformats.org/officeDocument/2006/relationships/hyperlink" Target="mailto:ali.etemad@queensu.ca" TargetMode="External"/><Relationship Id="rId34" Type="http://schemas.openxmlformats.org/officeDocument/2006/relationships/hyperlink" Target="http://www.btiu.ir" TargetMode="External"/><Relationship Id="rId42" Type="http://schemas.openxmlformats.org/officeDocument/2006/relationships/hyperlink" Target="http://www.btiu.ir" TargetMode="External"/><Relationship Id="rId7" Type="http://schemas.openxmlformats.org/officeDocument/2006/relationships/hyperlink" Target="https://amirsojoodi.github.io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inkedin.com/in/amirsojoodi" TargetMode="External"/><Relationship Id="rId29" Type="http://schemas.openxmlformats.org/officeDocument/2006/relationships/hyperlink" Target="http://sass.queensu.ca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fkhunjush@shirazu.ac.ir" TargetMode="External"/><Relationship Id="rId24" Type="http://schemas.openxmlformats.org/officeDocument/2006/relationships/hyperlink" Target="https://kingsds.network/" TargetMode="External"/><Relationship Id="rId32" Type="http://schemas.openxmlformats.org/officeDocument/2006/relationships/hyperlink" Target="http://sass.queensu.ca/" TargetMode="External"/><Relationship Id="rId37" Type="http://schemas.openxmlformats.org/officeDocument/2006/relationships/hyperlink" Target="http://sass.queensu.ca/" TargetMode="External"/><Relationship Id="rId40" Type="http://schemas.openxmlformats.org/officeDocument/2006/relationships/hyperlink" Target="http://sass.queensu.ca/" TargetMode="Externa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amirsojoodi.github.io" TargetMode="External"/><Relationship Id="rId23" Type="http://schemas.openxmlformats.org/officeDocument/2006/relationships/hyperlink" Target="https://scholar.google.com/citations?user=Dr5nIRYAAAAJ" TargetMode="External"/><Relationship Id="rId28" Type="http://schemas.openxmlformats.org/officeDocument/2006/relationships/hyperlink" Target="http://quic.queensu.ca/" TargetMode="External"/><Relationship Id="rId36" Type="http://schemas.openxmlformats.org/officeDocument/2006/relationships/hyperlink" Target="http://quic.queensu.ca/" TargetMode="External"/><Relationship Id="rId10" Type="http://schemas.openxmlformats.org/officeDocument/2006/relationships/hyperlink" Target="mailto:ryan.grant@queensu.ca" TargetMode="External"/><Relationship Id="rId19" Type="http://schemas.openxmlformats.org/officeDocument/2006/relationships/hyperlink" Target="mailto:fkhunjush@shirazu.ac.ir" TargetMode="External"/><Relationship Id="rId31" Type="http://schemas.openxmlformats.org/officeDocument/2006/relationships/hyperlink" Target="http://quic.queensu.ca/" TargetMode="External"/><Relationship Id="rId44" Type="http://schemas.openxmlformats.org/officeDocument/2006/relationships/hyperlink" Target="http://javachallenge.i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hmad.afsahi@queensu.ca" TargetMode="External"/><Relationship Id="rId14" Type="http://schemas.openxmlformats.org/officeDocument/2006/relationships/hyperlink" Target="mailto:dastghaib@shirazu.ac.ir" TargetMode="External"/><Relationship Id="rId22" Type="http://schemas.openxmlformats.org/officeDocument/2006/relationships/hyperlink" Target="mailto:dastghaib@shirazu.ac.ir" TargetMode="External"/><Relationship Id="rId27" Type="http://schemas.openxmlformats.org/officeDocument/2006/relationships/hyperlink" Target="https://podcast.cfrc.ca/international-voices-at-queens/" TargetMode="External"/><Relationship Id="rId30" Type="http://schemas.openxmlformats.org/officeDocument/2006/relationships/hyperlink" Target="https://podcast.cfrc.ca/international-voices-at-queens/" TargetMode="External"/><Relationship Id="rId35" Type="http://schemas.openxmlformats.org/officeDocument/2006/relationships/hyperlink" Target="https://podcast.cfrc.ca/international-voices-at-queens/" TargetMode="External"/><Relationship Id="rId43" Type="http://schemas.openxmlformats.org/officeDocument/2006/relationships/hyperlink" Target="http://paryascholarship.com/" TargetMode="External"/><Relationship Id="rId8" Type="http://schemas.openxmlformats.org/officeDocument/2006/relationships/hyperlink" Target="http://www.linkedin.com/in/amirsojoodi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pwitte@microsoft.com" TargetMode="External"/><Relationship Id="rId17" Type="http://schemas.openxmlformats.org/officeDocument/2006/relationships/hyperlink" Target="mailto:ahmad.afsahi@queensu.ca" TargetMode="External"/><Relationship Id="rId25" Type="http://schemas.openxmlformats.org/officeDocument/2006/relationships/hyperlink" Target="https://www.microsoft.com/en-us/research/" TargetMode="External"/><Relationship Id="rId33" Type="http://schemas.openxmlformats.org/officeDocument/2006/relationships/hyperlink" Target="https://instagram.com/parisarahmani" TargetMode="External"/><Relationship Id="rId38" Type="http://schemas.openxmlformats.org/officeDocument/2006/relationships/hyperlink" Target="https://podcast.cfrc.ca/international-voices-at-queens/" TargetMode="External"/><Relationship Id="rId46" Type="http://schemas.openxmlformats.org/officeDocument/2006/relationships/theme" Target="theme/theme1.xml"/><Relationship Id="rId20" Type="http://schemas.openxmlformats.org/officeDocument/2006/relationships/hyperlink" Target="mailto:pwitte@microsoft.com" TargetMode="External"/><Relationship Id="rId41" Type="http://schemas.openxmlformats.org/officeDocument/2006/relationships/hyperlink" Target="https://instagram.com/parisarahma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79</TotalTime>
  <Pages>2</Pages>
  <Words>792</Words>
  <Characters>451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Hossein</dc:creator>
  <cp:keywords/>
  <dc:description/>
  <cp:lastModifiedBy>AmirHossein Sojoodi</cp:lastModifiedBy>
  <cp:revision>356</cp:revision>
  <cp:lastPrinted>2023-05-01T23:12:00Z</cp:lastPrinted>
  <dcterms:created xsi:type="dcterms:W3CDTF">2014-10-06T06:08:00Z</dcterms:created>
  <dcterms:modified xsi:type="dcterms:W3CDTF">2023-05-01T23:12:00Z</dcterms:modified>
</cp:coreProperties>
</file>